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1B49" w:rsidRPr="009339F2" w:rsidRDefault="00720CD3">
      <w:pPr>
        <w:pStyle w:val="2"/>
        <w:rPr>
          <w:color w:val="auto"/>
        </w:rPr>
      </w:pPr>
      <w:bookmarkStart w:id="0" w:name="header-n866"/>
      <w:bookmarkStart w:id="1" w:name="_GoBack"/>
      <w:r w:rsidRPr="009339F2">
        <w:rPr>
          <w:color w:val="auto"/>
        </w:rPr>
        <w:t>一</w:t>
      </w:r>
      <w:r w:rsidRPr="009339F2">
        <w:rPr>
          <w:color w:val="auto"/>
        </w:rPr>
        <w:t xml:space="preserve">. Spark </w:t>
      </w:r>
      <w:r w:rsidRPr="009339F2">
        <w:rPr>
          <w:color w:val="auto"/>
        </w:rPr>
        <w:t>部署</w:t>
      </w:r>
      <w:bookmarkEnd w:id="0"/>
    </w:p>
    <w:p w:rsidR="00DA1B49" w:rsidRPr="009339F2" w:rsidRDefault="00720CD3">
      <w:pPr>
        <w:pStyle w:val="3"/>
        <w:rPr>
          <w:color w:val="auto"/>
        </w:rPr>
      </w:pPr>
      <w:bookmarkStart w:id="2" w:name="header-n868"/>
      <w:r w:rsidRPr="009339F2">
        <w:rPr>
          <w:color w:val="auto"/>
        </w:rPr>
        <w:t xml:space="preserve">1. </w:t>
      </w:r>
      <w:r w:rsidRPr="009339F2">
        <w:rPr>
          <w:color w:val="auto"/>
        </w:rPr>
        <w:t>单机集中式部署</w:t>
      </w:r>
      <w:bookmarkEnd w:id="2"/>
    </w:p>
    <w:p w:rsidR="00DA1B49" w:rsidRPr="009339F2" w:rsidRDefault="00720CD3">
      <w:pPr>
        <w:pStyle w:val="4"/>
        <w:rPr>
          <w:color w:val="auto"/>
        </w:rPr>
      </w:pPr>
      <w:bookmarkStart w:id="3" w:name="header-n869"/>
      <w:r w:rsidRPr="009339F2">
        <w:rPr>
          <w:color w:val="auto"/>
        </w:rPr>
        <w:t xml:space="preserve">1.1 </w:t>
      </w:r>
      <w:r w:rsidRPr="009339F2">
        <w:rPr>
          <w:color w:val="auto"/>
        </w:rPr>
        <w:t>安装并运行</w:t>
      </w:r>
      <w:r w:rsidRPr="009339F2">
        <w:rPr>
          <w:color w:val="auto"/>
        </w:rPr>
        <w:t xml:space="preserve"> Spark </w:t>
      </w:r>
      <w:r w:rsidRPr="009339F2">
        <w:rPr>
          <w:color w:val="auto"/>
        </w:rPr>
        <w:t>应用程序</w:t>
      </w:r>
      <w:bookmarkEnd w:id="3"/>
    </w:p>
    <w:p w:rsidR="00DA1B49" w:rsidRPr="009339F2" w:rsidRDefault="00720CD3">
      <w:pPr>
        <w:numPr>
          <w:ilvl w:val="0"/>
          <w:numId w:val="3"/>
        </w:numPr>
      </w:pPr>
      <w:r w:rsidRPr="009339F2">
        <w:t>通过</w:t>
      </w:r>
      <w:r w:rsidRPr="009339F2">
        <w:t xml:space="preserve"> Spark-Shell </w:t>
      </w:r>
      <w:r w:rsidRPr="009339F2">
        <w:t>运行应用程序</w:t>
      </w:r>
    </w:p>
    <w:p w:rsidR="00DA1B49" w:rsidRPr="009339F2" w:rsidRDefault="00720CD3">
      <w:pPr>
        <w:numPr>
          <w:ilvl w:val="1"/>
          <w:numId w:val="4"/>
        </w:numPr>
      </w:pPr>
      <w:r w:rsidRPr="009339F2">
        <w:t>进入</w:t>
      </w:r>
      <w:r w:rsidRPr="009339F2">
        <w:t xml:space="preserve"> Spark-Shell</w:t>
      </w:r>
    </w:p>
    <w:p w:rsidR="00DA1B49" w:rsidRPr="009339F2" w:rsidRDefault="00720CD3">
      <w:pPr>
        <w:pStyle w:val="SourceCode"/>
        <w:numPr>
          <w:ilvl w:val="1"/>
          <w:numId w:val="1"/>
        </w:numPr>
      </w:pPr>
      <w:r w:rsidRPr="009339F2">
        <w:rPr>
          <w:rStyle w:val="VerbatimChar"/>
        </w:rPr>
        <w:t>$ ~/spark-2.4.4/bin/spark-shell --master local</w:t>
      </w:r>
    </w:p>
    <w:p w:rsidR="00DA1B49" w:rsidRPr="009339F2" w:rsidRDefault="00720CD3">
      <w:pPr>
        <w:numPr>
          <w:ilvl w:val="1"/>
          <w:numId w:val="1"/>
        </w:numPr>
      </w:pPr>
      <w:r w:rsidRPr="009339F2">
        <w:rPr>
          <w:b/>
        </w:rPr>
        <w:t>遇到问题</w:t>
      </w:r>
      <w:r w:rsidRPr="009339F2">
        <w:t>：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24855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problem_1_file_not_exis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1"/>
        </w:numPr>
      </w:pPr>
      <w:r w:rsidRPr="009339F2">
        <w:t>问题原因只是因为之前做过一次单机伪分布式的部署，所以这里单机集中式部署会报错，其实只需要把所需要的文件（</w:t>
      </w:r>
      <w:r w:rsidRPr="009339F2">
        <w:rPr>
          <w:rStyle w:val="VerbatimChar"/>
        </w:rPr>
        <w:t>hdfs://localhost:9000/tmp/spark_history</w:t>
      </w:r>
      <w:r w:rsidRPr="009339F2">
        <w:t>）新建一下就可以了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20466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problem_file_not_exist_solve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0"/>
          <w:numId w:val="3"/>
        </w:numPr>
      </w:pPr>
      <w:r w:rsidRPr="009339F2">
        <w:t>在</w:t>
      </w:r>
      <w:r w:rsidRPr="009339F2">
        <w:t xml:space="preserve"> </w:t>
      </w:r>
      <w:r w:rsidRPr="009339F2">
        <w:rPr>
          <w:rStyle w:val="VerbatimChar"/>
        </w:rPr>
        <w:t>scala&gt;</w:t>
      </w:r>
      <w:r w:rsidRPr="009339F2">
        <w:t xml:space="preserve"> </w:t>
      </w:r>
      <w:r w:rsidRPr="009339F2">
        <w:t>后输入</w:t>
      </w:r>
      <w:r w:rsidRPr="009339F2">
        <w:t xml:space="preserve"> Scala </w:t>
      </w:r>
      <w:r w:rsidRPr="009339F2">
        <w:t>代码</w:t>
      </w:r>
      <w:r w:rsidRPr="009339F2">
        <w:t>.</w:t>
      </w:r>
    </w:p>
    <w:p w:rsidR="00DA1B49" w:rsidRPr="009339F2" w:rsidRDefault="00720CD3">
      <w:pPr>
        <w:pStyle w:val="SourceCode"/>
        <w:numPr>
          <w:ilvl w:val="0"/>
          <w:numId w:val="1"/>
        </w:numPr>
      </w:pPr>
      <w:r w:rsidRPr="009339F2">
        <w:rPr>
          <w:rStyle w:val="NormalTok"/>
        </w:rPr>
        <w:t>scala&gt; sc.</w:t>
      </w:r>
      <w:r w:rsidRPr="009339F2">
        <w:rPr>
          <w:rStyle w:val="FunctionTok"/>
          <w:color w:val="auto"/>
        </w:rPr>
        <w:t>textFile</w:t>
      </w:r>
      <w:r w:rsidRPr="009339F2">
        <w:rPr>
          <w:rStyle w:val="NormalTok"/>
        </w:rPr>
        <w:t>(</w:t>
      </w:r>
      <w:r w:rsidRPr="009339F2">
        <w:rPr>
          <w:rStyle w:val="StringTok"/>
          <w:color w:val="auto"/>
        </w:rPr>
        <w:t>"file:///home/you/spark-2.4.4/RELEASE"</w:t>
      </w:r>
      <w:r w:rsidRPr="009339F2">
        <w:rPr>
          <w:rStyle w:val="NormalTok"/>
        </w:rPr>
        <w:t>).</w:t>
      </w:r>
      <w:r w:rsidRPr="009339F2">
        <w:rPr>
          <w:rStyle w:val="FunctionTok"/>
          <w:color w:val="auto"/>
        </w:rPr>
        <w:t>flatMap</w:t>
      </w:r>
      <w:r w:rsidRPr="009339F2">
        <w:rPr>
          <w:rStyle w:val="NormalTok"/>
        </w:rPr>
        <w:t>(_.</w:t>
      </w:r>
      <w:r w:rsidRPr="009339F2">
        <w:rPr>
          <w:rStyle w:val="FunctionTok"/>
          <w:color w:val="auto"/>
        </w:rPr>
        <w:t>split</w:t>
      </w:r>
      <w:r w:rsidRPr="009339F2">
        <w:rPr>
          <w:rStyle w:val="NormalTok"/>
        </w:rPr>
        <w:t>(</w:t>
      </w:r>
      <w:r w:rsidRPr="009339F2">
        <w:rPr>
          <w:rStyle w:val="StringTok"/>
          <w:color w:val="auto"/>
        </w:rPr>
        <w:t>" "</w:t>
      </w:r>
      <w:r w:rsidRPr="009339F2">
        <w:rPr>
          <w:rStyle w:val="NormalTok"/>
        </w:rPr>
        <w:t>)).</w:t>
      </w:r>
      <w:r w:rsidRPr="009339F2">
        <w:rPr>
          <w:rStyle w:val="FunctionTok"/>
          <w:color w:val="auto"/>
        </w:rPr>
        <w:t>map</w:t>
      </w:r>
      <w:r w:rsidRPr="009339F2">
        <w:rPr>
          <w:rStyle w:val="NormalTok"/>
        </w:rPr>
        <w:t>((_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).</w:t>
      </w:r>
      <w:r w:rsidRPr="009339F2">
        <w:rPr>
          <w:rStyle w:val="FunctionTok"/>
          <w:color w:val="auto"/>
        </w:rPr>
        <w:t>reduceByKey</w:t>
      </w:r>
      <w:r w:rsidRPr="009339F2">
        <w:rPr>
          <w:rStyle w:val="NormalTok"/>
        </w:rPr>
        <w:t>(_+_).</w:t>
      </w:r>
      <w:r w:rsidRPr="009339F2">
        <w:rPr>
          <w:rStyle w:val="FunctionTok"/>
          <w:color w:val="auto"/>
        </w:rPr>
        <w:t>collect</w:t>
      </w:r>
    </w:p>
    <w:p w:rsidR="00DA1B49" w:rsidRPr="009339F2" w:rsidRDefault="00720CD3">
      <w:pPr>
        <w:numPr>
          <w:ilvl w:val="0"/>
          <w:numId w:val="1"/>
        </w:numPr>
        <w:rPr>
          <w:lang w:eastAsia="zh-CN"/>
        </w:rPr>
      </w:pPr>
      <w:r w:rsidRPr="009339F2">
        <w:rPr>
          <w:lang w:eastAsia="zh-CN"/>
        </w:rPr>
        <w:t>执行后应打印出如下结果</w:t>
      </w:r>
    </w:p>
    <w:p w:rsidR="00DA1B49" w:rsidRPr="009339F2" w:rsidRDefault="00720CD3">
      <w:pPr>
        <w:pStyle w:val="SourceCode"/>
        <w:numPr>
          <w:ilvl w:val="0"/>
          <w:numId w:val="1"/>
        </w:numPr>
      </w:pPr>
      <w:r w:rsidRPr="009339F2">
        <w:rPr>
          <w:rStyle w:val="NormalTok"/>
        </w:rPr>
        <w:lastRenderedPageBreak/>
        <w:t>scala&gt; res2: Array[(String, Int)] = Array((-Psparkr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B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Spark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Pkubernetes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Pyarn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</w:t>
      </w:r>
      <w:r w:rsidRPr="009339F2">
        <w:rPr>
          <w:rStyle w:val="DecValTok"/>
          <w:color w:val="auto"/>
        </w:rPr>
        <w:t>2</w:t>
      </w:r>
      <w:r w:rsidRPr="009339F2">
        <w:rPr>
          <w:rStyle w:val="NormalTok"/>
        </w:rPr>
        <w:t>.</w:t>
      </w:r>
      <w:r w:rsidRPr="009339F2">
        <w:rPr>
          <w:rStyle w:val="FloatTok"/>
          <w:color w:val="auto"/>
        </w:rPr>
        <w:t>4.4</w:t>
      </w:r>
      <w:r w:rsidRPr="009339F2">
        <w:rPr>
          <w:rStyle w:val="NormalTok"/>
        </w:rPr>
        <w:t>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Build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built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Pflume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DzincPort=</w:t>
      </w:r>
      <w:r w:rsidRPr="009339F2">
        <w:rPr>
          <w:rStyle w:val="DecValTok"/>
          <w:color w:val="auto"/>
        </w:rPr>
        <w:t>3036</w:t>
      </w:r>
      <w:r w:rsidRPr="009339F2">
        <w:rPr>
          <w:rStyle w:val="NormalTok"/>
        </w:rPr>
        <w:t>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flags: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Phive-thriftserver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Pmesos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</w:t>
      </w:r>
      <w:r w:rsidRPr="009339F2">
        <w:rPr>
          <w:rStyle w:val="KeywordTok"/>
          <w:color w:val="auto"/>
        </w:rPr>
        <w:t>for</w:t>
      </w:r>
      <w:r w:rsidRPr="009339F2">
        <w:rPr>
          <w:rStyle w:val="NormalTok"/>
        </w:rPr>
        <w:t>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Phive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Pkafka</w:t>
      </w:r>
      <w:r w:rsidRPr="009339F2">
        <w:rPr>
          <w:rStyle w:val="DecValTok"/>
          <w:color w:val="auto"/>
        </w:rPr>
        <w:t>-0-8</w:t>
      </w:r>
      <w:r w:rsidRPr="009339F2">
        <w:rPr>
          <w:rStyle w:val="NormalTok"/>
        </w:rPr>
        <w:t>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</w:t>
      </w:r>
      <w:r w:rsidRPr="009339F2">
        <w:rPr>
          <w:rStyle w:val="DecValTok"/>
          <w:color w:val="auto"/>
        </w:rPr>
        <w:t>2</w:t>
      </w:r>
      <w:r w:rsidRPr="009339F2">
        <w:rPr>
          <w:rStyle w:val="NormalTok"/>
        </w:rPr>
        <w:t>.</w:t>
      </w:r>
      <w:r w:rsidRPr="009339F2">
        <w:rPr>
          <w:rStyle w:val="FloatTok"/>
          <w:color w:val="auto"/>
        </w:rPr>
        <w:t>7.3</w:t>
      </w:r>
      <w:r w:rsidRPr="009339F2">
        <w:rPr>
          <w:rStyle w:val="NormalTok"/>
        </w:rPr>
        <w:t>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Phadoop</w:t>
      </w:r>
      <w:r w:rsidRPr="009339F2">
        <w:rPr>
          <w:rStyle w:val="FloatTok"/>
          <w:color w:val="auto"/>
        </w:rPr>
        <w:t>-2.7</w:t>
      </w:r>
      <w:r w:rsidRPr="009339F2">
        <w:rPr>
          <w:rStyle w:val="NormalTok"/>
        </w:rPr>
        <w:t>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Hadoop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)</w:t>
      </w:r>
    </w:p>
    <w:p w:rsidR="00DA1B49" w:rsidRPr="009339F2" w:rsidRDefault="00720CD3">
      <w:pPr>
        <w:numPr>
          <w:ilvl w:val="0"/>
          <w:numId w:val="1"/>
        </w:numPr>
      </w:pPr>
      <w:r w:rsidRPr="009339F2">
        <w:t>如下，运行成功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88899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scala_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3"/>
        </w:numPr>
        <w:rPr>
          <w:lang w:eastAsia="zh-CN"/>
        </w:rPr>
      </w:pPr>
      <w:r w:rsidRPr="009339F2">
        <w:rPr>
          <w:lang w:eastAsia="zh-CN"/>
        </w:rPr>
        <w:t>通过提交</w:t>
      </w:r>
      <w:r w:rsidRPr="009339F2">
        <w:rPr>
          <w:lang w:eastAsia="zh-CN"/>
        </w:rPr>
        <w:t xml:space="preserve"> Jar </w:t>
      </w:r>
      <w:r w:rsidRPr="009339F2">
        <w:rPr>
          <w:lang w:eastAsia="zh-CN"/>
        </w:rPr>
        <w:t>包运行应用程序</w:t>
      </w:r>
    </w:p>
    <w:p w:rsidR="00DA1B49" w:rsidRPr="009339F2" w:rsidRDefault="00720CD3">
      <w:pPr>
        <w:pStyle w:val="SourceCode"/>
        <w:numPr>
          <w:ilvl w:val="0"/>
          <w:numId w:val="1"/>
        </w:numPr>
      </w:pPr>
      <w:r w:rsidRPr="009339F2">
        <w:rPr>
          <w:rStyle w:val="VerbatimChar"/>
        </w:rPr>
        <w:t>$ ~/spark-2.4.4/bin/spark-submit \</w:t>
      </w:r>
      <w:r w:rsidRPr="009339F2">
        <w:br/>
      </w:r>
      <w:r w:rsidRPr="009339F2">
        <w:rPr>
          <w:rStyle w:val="VerbatimChar"/>
        </w:rPr>
        <w:t xml:space="preserve">  --master local \</w:t>
      </w:r>
      <w:r w:rsidRPr="009339F2">
        <w:br/>
      </w:r>
      <w:r w:rsidRPr="009339F2">
        <w:rPr>
          <w:rStyle w:val="VerbatimChar"/>
        </w:rPr>
        <w:t xml:space="preserve">  --class org.apache.spark.examples.SparkPi \</w:t>
      </w:r>
      <w:r w:rsidRPr="009339F2">
        <w:br/>
      </w:r>
      <w:r w:rsidRPr="009339F2">
        <w:rPr>
          <w:rStyle w:val="VerbatimChar"/>
        </w:rPr>
        <w:t xml:space="preserve">  ~/spark-2.4.4/examples/jars/spark-examples_2.11-2.4.4.jar</w:t>
      </w:r>
    </w:p>
    <w:p w:rsidR="00DA1B49" w:rsidRPr="009339F2" w:rsidRDefault="00720CD3">
      <w:pPr>
        <w:numPr>
          <w:ilvl w:val="0"/>
          <w:numId w:val="1"/>
        </w:numPr>
      </w:pPr>
      <w:r w:rsidRPr="009339F2">
        <w:t>运行结果如下图所示</w:t>
      </w:r>
      <w:r w:rsidRPr="009339F2">
        <w:t>: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44675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jar_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0434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jar_1_ou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"/>
        </w:numPr>
        <w:rPr>
          <w:lang w:eastAsia="zh-CN"/>
        </w:rPr>
      </w:pPr>
      <w:r w:rsidRPr="009339F2">
        <w:rPr>
          <w:lang w:eastAsia="zh-CN"/>
        </w:rPr>
        <w:lastRenderedPageBreak/>
        <w:t>在运行过程中另起一个终端执行</w:t>
      </w:r>
      <w:r w:rsidRPr="009339F2">
        <w:rPr>
          <w:lang w:eastAsia="zh-CN"/>
        </w:rPr>
        <w:t xml:space="preserve"> </w:t>
      </w:r>
      <w:r w:rsidRPr="009339F2">
        <w:rPr>
          <w:rStyle w:val="VerbatimChar"/>
          <w:lang w:eastAsia="zh-CN"/>
        </w:rPr>
        <w:t>jps</w:t>
      </w:r>
      <w:r w:rsidRPr="009339F2">
        <w:rPr>
          <w:lang w:eastAsia="zh-CN"/>
        </w:rPr>
        <w:t xml:space="preserve"> </w:t>
      </w:r>
      <w:r w:rsidRPr="009339F2">
        <w:rPr>
          <w:lang w:eastAsia="zh-CN"/>
        </w:rPr>
        <w:t>查看进程</w:t>
      </w:r>
      <w:r w:rsidRPr="009339F2">
        <w:rPr>
          <w:lang w:eastAsia="zh-CN"/>
        </w:rPr>
        <w:t>.</w:t>
      </w:r>
      <w:r w:rsidRPr="009339F2">
        <w:rPr>
          <w:lang w:eastAsia="zh-CN"/>
        </w:rPr>
        <w:t>此时只会出现</w:t>
      </w:r>
      <w:r w:rsidRPr="009339F2">
        <w:rPr>
          <w:lang w:eastAsia="zh-CN"/>
        </w:rPr>
        <w:t xml:space="preserve"> SparkSubmit </w:t>
      </w:r>
      <w:r w:rsidRPr="009339F2">
        <w:rPr>
          <w:lang w:eastAsia="zh-CN"/>
        </w:rPr>
        <w:t>进程</w:t>
      </w:r>
      <w:r w:rsidRPr="009339F2">
        <w:rPr>
          <w:lang w:eastAsia="zh-CN"/>
        </w:rPr>
        <w:t xml:space="preserve">, </w:t>
      </w:r>
      <w:r w:rsidRPr="009339F2">
        <w:rPr>
          <w:lang w:eastAsia="zh-CN"/>
        </w:rPr>
        <w:t>应用程序运行结束后该进程消失</w:t>
      </w:r>
      <w:r w:rsidRPr="009339F2">
        <w:rPr>
          <w:lang w:eastAsia="zh-CN"/>
        </w:rPr>
        <w:t xml:space="preserve">. </w:t>
      </w:r>
      <w:r w:rsidRPr="009339F2">
        <w:rPr>
          <w:noProof/>
          <w:lang w:eastAsia="zh-CN"/>
        </w:rPr>
        <w:drawing>
          <wp:inline distT="0" distB="0" distL="0" distR="0">
            <wp:extent cx="5334000" cy="2345498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jar_1_jp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720CD3">
      <w:pPr>
        <w:pStyle w:val="3"/>
        <w:rPr>
          <w:color w:val="auto"/>
          <w:lang w:eastAsia="zh-CN"/>
        </w:rPr>
      </w:pPr>
      <w:bookmarkStart w:id="4" w:name="header-n895"/>
      <w:r w:rsidRPr="009339F2">
        <w:rPr>
          <w:color w:val="auto"/>
          <w:lang w:eastAsia="zh-CN"/>
        </w:rPr>
        <w:t xml:space="preserve">2. </w:t>
      </w:r>
      <w:r w:rsidRPr="009339F2">
        <w:rPr>
          <w:color w:val="auto"/>
          <w:lang w:eastAsia="zh-CN"/>
        </w:rPr>
        <w:t>单机伪分布式部署</w:t>
      </w:r>
      <w:bookmarkEnd w:id="4"/>
    </w:p>
    <w:p w:rsidR="00DA1B49" w:rsidRPr="009339F2" w:rsidRDefault="00720CD3">
      <w:pPr>
        <w:pStyle w:val="4"/>
        <w:rPr>
          <w:color w:val="auto"/>
          <w:lang w:eastAsia="zh-CN"/>
        </w:rPr>
      </w:pPr>
      <w:bookmarkStart w:id="5" w:name="header-n896"/>
      <w:r w:rsidRPr="009339F2">
        <w:rPr>
          <w:color w:val="auto"/>
          <w:lang w:eastAsia="zh-CN"/>
        </w:rPr>
        <w:t xml:space="preserve">2.1 </w:t>
      </w:r>
      <w:r w:rsidRPr="009339F2">
        <w:rPr>
          <w:color w:val="auto"/>
          <w:lang w:eastAsia="zh-CN"/>
        </w:rPr>
        <w:t>修改配置并启动</w:t>
      </w:r>
      <w:r w:rsidRPr="009339F2">
        <w:rPr>
          <w:color w:val="auto"/>
          <w:lang w:eastAsia="zh-CN"/>
        </w:rPr>
        <w:t>Spark</w:t>
      </w:r>
      <w:r w:rsidRPr="009339F2">
        <w:rPr>
          <w:color w:val="auto"/>
          <w:lang w:eastAsia="zh-CN"/>
        </w:rPr>
        <w:t>服务</w:t>
      </w:r>
      <w:bookmarkEnd w:id="5"/>
    </w:p>
    <w:p w:rsidR="00DA1B49" w:rsidRPr="009339F2" w:rsidRDefault="00720CD3">
      <w:pPr>
        <w:numPr>
          <w:ilvl w:val="0"/>
          <w:numId w:val="5"/>
        </w:numPr>
      </w:pPr>
      <w:r w:rsidRPr="009339F2">
        <w:t>修改</w:t>
      </w:r>
      <w:r w:rsidRPr="009339F2">
        <w:t xml:space="preserve"> </w:t>
      </w:r>
      <w:r w:rsidRPr="009339F2">
        <w:rPr>
          <w:rStyle w:val="VerbatimChar"/>
        </w:rPr>
        <w:t>spark-env.sh</w:t>
      </w:r>
      <w:r w:rsidRPr="009339F2">
        <w:t xml:space="preserve"> </w:t>
      </w:r>
      <w:r w:rsidRPr="009339F2">
        <w:t>文件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61586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env_edit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5"/>
        </w:numPr>
      </w:pPr>
      <w:r w:rsidRPr="009339F2">
        <w:t>修改</w:t>
      </w:r>
      <w:r w:rsidRPr="009339F2">
        <w:t xml:space="preserve"> </w:t>
      </w:r>
      <w:r w:rsidRPr="009339F2">
        <w:rPr>
          <w:rStyle w:val="VerbatimChar"/>
        </w:rPr>
        <w:t>slaves</w:t>
      </w:r>
      <w:r w:rsidRPr="009339F2">
        <w:t xml:space="preserve"> </w:t>
      </w:r>
      <w:r w:rsidRPr="009339F2">
        <w:t>文件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63889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slave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5"/>
        </w:numPr>
      </w:pPr>
      <w:r w:rsidRPr="009339F2">
        <w:t>修改</w:t>
      </w:r>
      <w:r w:rsidRPr="009339F2">
        <w:t xml:space="preserve"> </w:t>
      </w:r>
      <w:r w:rsidRPr="009339F2">
        <w:rPr>
          <w:rStyle w:val="VerbatimChar"/>
        </w:rPr>
        <w:t>spark-defaults.conf</w:t>
      </w:r>
      <w:r w:rsidRPr="009339F2">
        <w:t xml:space="preserve"> </w:t>
      </w:r>
      <w:r w:rsidRPr="009339F2">
        <w:t>文件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130386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spark-default-conf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5"/>
        </w:numPr>
      </w:pPr>
      <w:r w:rsidRPr="009339F2">
        <w:t>启动命令</w:t>
      </w:r>
    </w:p>
    <w:p w:rsidR="00DA1B49" w:rsidRPr="009339F2" w:rsidRDefault="00720CD3">
      <w:pPr>
        <w:pStyle w:val="SourceCode"/>
        <w:numPr>
          <w:ilvl w:val="0"/>
          <w:numId w:val="1"/>
        </w:numPr>
      </w:pPr>
      <w:r w:rsidRPr="009339F2">
        <w:rPr>
          <w:rStyle w:val="VerbatimChar"/>
        </w:rPr>
        <w:t xml:space="preserve">$ ~/spark-2.4.4/sbin/start-all.sh             # </w:t>
      </w:r>
      <w:r w:rsidRPr="009339F2">
        <w:rPr>
          <w:rStyle w:val="VerbatimChar"/>
        </w:rPr>
        <w:t>启动</w:t>
      </w:r>
      <w:r w:rsidRPr="009339F2">
        <w:rPr>
          <w:rStyle w:val="VerbatimChar"/>
        </w:rPr>
        <w:t xml:space="preserve"> Spark</w:t>
      </w:r>
      <w:r w:rsidRPr="009339F2">
        <w:br/>
      </w:r>
      <w:r w:rsidRPr="009339F2">
        <w:rPr>
          <w:rStyle w:val="VerbatimChar"/>
        </w:rPr>
        <w:t xml:space="preserve">$ ~/spark-2.4.4/sbin/start-history-server.sh  # </w:t>
      </w:r>
      <w:r w:rsidRPr="009339F2">
        <w:rPr>
          <w:rStyle w:val="VerbatimChar"/>
        </w:rPr>
        <w:t>启动应用日志服务器</w:t>
      </w:r>
    </w:p>
    <w:p w:rsidR="00DA1B49" w:rsidRPr="009339F2" w:rsidRDefault="00720CD3">
      <w:pPr>
        <w:numPr>
          <w:ilvl w:val="0"/>
          <w:numId w:val="1"/>
        </w:numPr>
        <w:rPr>
          <w:lang w:eastAsia="zh-CN"/>
        </w:rPr>
      </w:pPr>
      <w:r w:rsidRPr="009339F2">
        <w:rPr>
          <w:lang w:eastAsia="zh-CN"/>
        </w:rPr>
        <w:t>结果如下</w:t>
      </w:r>
      <w:r w:rsidRPr="009339F2">
        <w:rPr>
          <w:lang w:eastAsia="zh-CN"/>
        </w:rPr>
        <w:t>,</w:t>
      </w:r>
      <w:r w:rsidRPr="009339F2">
        <w:rPr>
          <w:lang w:eastAsia="zh-CN"/>
        </w:rPr>
        <w:t>可通过</w:t>
      </w:r>
      <w:r w:rsidRPr="009339F2">
        <w:rPr>
          <w:rStyle w:val="VerbatimChar"/>
          <w:lang w:eastAsia="zh-CN"/>
        </w:rPr>
        <w:t>jps</w:t>
      </w:r>
      <w:r w:rsidRPr="009339F2">
        <w:rPr>
          <w:lang w:eastAsia="zh-CN"/>
        </w:rPr>
        <w:t>查看进程来检测是否启动成功</w:t>
      </w:r>
      <w:r w:rsidRPr="009339F2">
        <w:rPr>
          <w:lang w:eastAsia="zh-CN"/>
        </w:rPr>
        <w:t>: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218309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spark_pdos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"/>
        </w:numPr>
      </w:pPr>
      <w:r w:rsidRPr="009339F2">
        <w:t>也可通过查看</w:t>
      </w:r>
      <w:r w:rsidRPr="009339F2">
        <w:t xml:space="preserve"> Spark </w:t>
      </w:r>
      <w:r w:rsidRPr="009339F2">
        <w:t>服务日志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86333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logs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"/>
        </w:numPr>
      </w:pPr>
      <w:r w:rsidRPr="009339F2">
        <w:t>访问</w:t>
      </w:r>
      <w:r w:rsidRPr="009339F2">
        <w:t xml:space="preserve"> Spark Web </w:t>
      </w:r>
      <w:r w:rsidRPr="009339F2">
        <w:t>界面</w:t>
      </w:r>
      <w:r w:rsidRPr="009339F2">
        <w:t xml:space="preserve">, </w:t>
      </w:r>
      <w:r w:rsidRPr="009339F2">
        <w:t>可看到</w:t>
      </w:r>
      <w:r w:rsidRPr="009339F2">
        <w:t xml:space="preserve"> Master </w:t>
      </w:r>
      <w:r w:rsidRPr="009339F2">
        <w:t>和</w:t>
      </w:r>
      <w:r w:rsidRPr="009339F2">
        <w:t xml:space="preserve"> Worker:</w:t>
      </w:r>
      <w:r w:rsidRPr="009339F2">
        <w:t xml:space="preserve"> http://localhost:8080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148231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web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pStyle w:val="4"/>
        <w:rPr>
          <w:color w:val="auto"/>
        </w:rPr>
      </w:pPr>
      <w:bookmarkStart w:id="6" w:name="header-n916"/>
      <w:r w:rsidRPr="009339F2">
        <w:rPr>
          <w:color w:val="auto"/>
        </w:rPr>
        <w:t xml:space="preserve">2.2 </w:t>
      </w:r>
      <w:r w:rsidRPr="009339F2">
        <w:rPr>
          <w:color w:val="auto"/>
        </w:rPr>
        <w:t>运行</w:t>
      </w:r>
      <w:r w:rsidRPr="009339F2">
        <w:rPr>
          <w:color w:val="auto"/>
        </w:rPr>
        <w:t xml:space="preserve"> Spark </w:t>
      </w:r>
      <w:r w:rsidRPr="009339F2">
        <w:rPr>
          <w:color w:val="auto"/>
        </w:rPr>
        <w:t>应用程序</w:t>
      </w:r>
      <w:bookmarkEnd w:id="6"/>
    </w:p>
    <w:p w:rsidR="00DA1B49" w:rsidRPr="009339F2" w:rsidRDefault="00720CD3">
      <w:pPr>
        <w:numPr>
          <w:ilvl w:val="0"/>
          <w:numId w:val="6"/>
        </w:numPr>
      </w:pPr>
      <w:r w:rsidRPr="009339F2">
        <w:t>通过</w:t>
      </w:r>
      <w:r w:rsidRPr="009339F2">
        <w:t xml:space="preserve"> Spark-Shell </w:t>
      </w:r>
      <w:r w:rsidRPr="009339F2">
        <w:t>运行应用程序</w:t>
      </w:r>
    </w:p>
    <w:p w:rsidR="00DA1B49" w:rsidRPr="009339F2" w:rsidRDefault="00720CD3">
      <w:pPr>
        <w:numPr>
          <w:ilvl w:val="1"/>
          <w:numId w:val="7"/>
        </w:numPr>
      </w:pPr>
      <w:r w:rsidRPr="009339F2">
        <w:t>准备输入文件</w:t>
      </w:r>
    </w:p>
    <w:p w:rsidR="00DA1B49" w:rsidRPr="009339F2" w:rsidRDefault="00720CD3">
      <w:pPr>
        <w:numPr>
          <w:ilvl w:val="1"/>
          <w:numId w:val="1"/>
        </w:numPr>
      </w:pPr>
      <w:r w:rsidRPr="009339F2">
        <w:t>将本地的</w:t>
      </w:r>
      <w:r w:rsidRPr="009339F2">
        <w:t xml:space="preserve"> </w:t>
      </w:r>
      <w:r w:rsidRPr="009339F2">
        <w:rPr>
          <w:rStyle w:val="VerbatimChar"/>
        </w:rPr>
        <w:t>~/spark-2.4.4/RELEASE</w:t>
      </w:r>
      <w:r w:rsidRPr="009339F2">
        <w:t xml:space="preserve"> </w:t>
      </w:r>
      <w:r w:rsidRPr="009339F2">
        <w:t>上传至</w:t>
      </w:r>
      <w:r w:rsidRPr="009339F2">
        <w:t xml:space="preserve"> HDFS </w:t>
      </w:r>
      <w:r w:rsidRPr="009339F2">
        <w:t>的</w:t>
      </w:r>
      <w:r w:rsidRPr="009339F2">
        <w:t xml:space="preserve"> </w:t>
      </w:r>
      <w:r w:rsidRPr="009339F2">
        <w:rPr>
          <w:rStyle w:val="VerbatimChar"/>
        </w:rPr>
        <w:t>/user/you/spark_input</w:t>
      </w:r>
      <w:r w:rsidRPr="009339F2">
        <w:t xml:space="preserve"> </w:t>
      </w:r>
      <w:r w:rsidRPr="009339F2">
        <w:t>下</w:t>
      </w:r>
    </w:p>
    <w:p w:rsidR="00DA1B49" w:rsidRPr="009339F2" w:rsidRDefault="00720CD3">
      <w:pPr>
        <w:numPr>
          <w:ilvl w:val="1"/>
          <w:numId w:val="7"/>
        </w:numPr>
      </w:pPr>
      <w:r w:rsidRPr="009339F2">
        <w:t>进入</w:t>
      </w:r>
      <w:r w:rsidRPr="009339F2">
        <w:t xml:space="preserve"> Spark-Shell</w:t>
      </w:r>
    </w:p>
    <w:p w:rsidR="00DA1B49" w:rsidRPr="009339F2" w:rsidRDefault="00720CD3">
      <w:pPr>
        <w:pStyle w:val="SourceCode"/>
        <w:numPr>
          <w:ilvl w:val="1"/>
          <w:numId w:val="1"/>
        </w:numPr>
      </w:pPr>
      <w:r w:rsidRPr="009339F2">
        <w:rPr>
          <w:rStyle w:val="VerbatimChar"/>
        </w:rPr>
        <w:t>$ ~/spark-2.4.4/bin/spark-shell --master spark://localhost:7077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96863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scala_shell_localhost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0"/>
          <w:numId w:val="6"/>
        </w:numPr>
      </w:pPr>
      <w:r w:rsidRPr="009339F2">
        <w:t>在</w:t>
      </w:r>
      <w:r w:rsidRPr="009339F2">
        <w:t xml:space="preserve"> </w:t>
      </w:r>
      <w:r w:rsidRPr="009339F2">
        <w:rPr>
          <w:rStyle w:val="VerbatimChar"/>
        </w:rPr>
        <w:t>scala&gt;</w:t>
      </w:r>
      <w:r w:rsidRPr="009339F2">
        <w:t xml:space="preserve"> </w:t>
      </w:r>
      <w:r w:rsidRPr="009339F2">
        <w:t>后输入</w:t>
      </w:r>
      <w:r w:rsidRPr="009339F2">
        <w:t xml:space="preserve"> Scala </w:t>
      </w:r>
      <w:r w:rsidRPr="009339F2">
        <w:t>代码</w:t>
      </w:r>
      <w:r w:rsidRPr="009339F2">
        <w:t>.</w:t>
      </w:r>
    </w:p>
    <w:p w:rsidR="00DA1B49" w:rsidRPr="009339F2" w:rsidRDefault="00720CD3">
      <w:pPr>
        <w:pStyle w:val="SourceCode"/>
        <w:numPr>
          <w:ilvl w:val="0"/>
          <w:numId w:val="1"/>
        </w:numPr>
      </w:pPr>
      <w:r w:rsidRPr="009339F2">
        <w:rPr>
          <w:rStyle w:val="NormalTok"/>
        </w:rPr>
        <w:t>scala&gt; sc.</w:t>
      </w:r>
      <w:r w:rsidRPr="009339F2">
        <w:rPr>
          <w:rStyle w:val="FunctionTok"/>
          <w:color w:val="auto"/>
        </w:rPr>
        <w:t>textFile</w:t>
      </w:r>
      <w:r w:rsidRPr="009339F2">
        <w:rPr>
          <w:rStyle w:val="NormalTok"/>
        </w:rPr>
        <w:t>(</w:t>
      </w:r>
      <w:r w:rsidRPr="009339F2">
        <w:rPr>
          <w:rStyle w:val="StringTok"/>
          <w:color w:val="auto"/>
        </w:rPr>
        <w:t>"hdfs://localhost:9000/user/you/spark_input/RELEASE"</w:t>
      </w:r>
      <w:r w:rsidRPr="009339F2">
        <w:rPr>
          <w:rStyle w:val="NormalTok"/>
        </w:rPr>
        <w:t>).</w:t>
      </w:r>
      <w:r w:rsidRPr="009339F2">
        <w:rPr>
          <w:rStyle w:val="FunctionTok"/>
          <w:color w:val="auto"/>
        </w:rPr>
        <w:t>flatMap</w:t>
      </w:r>
      <w:r w:rsidRPr="009339F2">
        <w:rPr>
          <w:rStyle w:val="NormalTok"/>
        </w:rPr>
        <w:t>(_.</w:t>
      </w:r>
      <w:r w:rsidRPr="009339F2">
        <w:rPr>
          <w:rStyle w:val="FunctionTok"/>
          <w:color w:val="auto"/>
        </w:rPr>
        <w:t>split</w:t>
      </w:r>
      <w:r w:rsidRPr="009339F2">
        <w:rPr>
          <w:rStyle w:val="NormalTok"/>
        </w:rPr>
        <w:t>(</w:t>
      </w:r>
      <w:r w:rsidRPr="009339F2">
        <w:rPr>
          <w:rStyle w:val="StringTok"/>
          <w:color w:val="auto"/>
        </w:rPr>
        <w:t>" "</w:t>
      </w:r>
      <w:r w:rsidRPr="009339F2">
        <w:rPr>
          <w:rStyle w:val="NormalTok"/>
        </w:rPr>
        <w:t>)).</w:t>
      </w:r>
      <w:r w:rsidRPr="009339F2">
        <w:rPr>
          <w:rStyle w:val="FunctionTok"/>
          <w:color w:val="auto"/>
        </w:rPr>
        <w:t>map</w:t>
      </w:r>
      <w:r w:rsidRPr="009339F2">
        <w:rPr>
          <w:rStyle w:val="NormalTok"/>
        </w:rPr>
        <w:t>((_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).</w:t>
      </w:r>
      <w:r w:rsidRPr="009339F2">
        <w:rPr>
          <w:rStyle w:val="FunctionTok"/>
          <w:color w:val="auto"/>
        </w:rPr>
        <w:t>reduceByKey</w:t>
      </w:r>
      <w:r w:rsidRPr="009339F2">
        <w:rPr>
          <w:rStyle w:val="NormalTok"/>
        </w:rPr>
        <w:t>(_+_).</w:t>
      </w:r>
      <w:r w:rsidRPr="009339F2">
        <w:rPr>
          <w:rStyle w:val="FunctionTok"/>
          <w:color w:val="auto"/>
        </w:rPr>
        <w:t>collect</w:t>
      </w:r>
    </w:p>
    <w:p w:rsidR="00DA1B49" w:rsidRPr="009339F2" w:rsidRDefault="00720CD3">
      <w:pPr>
        <w:numPr>
          <w:ilvl w:val="0"/>
          <w:numId w:val="1"/>
        </w:numPr>
        <w:rPr>
          <w:lang w:eastAsia="zh-CN"/>
        </w:rPr>
      </w:pPr>
      <w:r w:rsidRPr="009339F2">
        <w:rPr>
          <w:lang w:eastAsia="zh-CN"/>
        </w:rPr>
        <w:t>执行后应打印出如下结果</w:t>
      </w:r>
    </w:p>
    <w:p w:rsidR="00DA1B49" w:rsidRPr="009339F2" w:rsidRDefault="00720CD3">
      <w:pPr>
        <w:pStyle w:val="SourceCode"/>
        <w:numPr>
          <w:ilvl w:val="0"/>
          <w:numId w:val="1"/>
        </w:numPr>
      </w:pPr>
      <w:r w:rsidRPr="009339F2">
        <w:rPr>
          <w:rStyle w:val="NormalTok"/>
        </w:rPr>
        <w:t>scala&gt; res2: Array[(String, Int)] = Array((-Psparkr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B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Spark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Pkubernetes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Pyarn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</w:t>
      </w:r>
      <w:r w:rsidRPr="009339F2">
        <w:rPr>
          <w:rStyle w:val="DecValTok"/>
          <w:color w:val="auto"/>
        </w:rPr>
        <w:t>2</w:t>
      </w:r>
      <w:r w:rsidRPr="009339F2">
        <w:rPr>
          <w:rStyle w:val="NormalTok"/>
        </w:rPr>
        <w:t>.</w:t>
      </w:r>
      <w:r w:rsidRPr="009339F2">
        <w:rPr>
          <w:rStyle w:val="FloatTok"/>
          <w:color w:val="auto"/>
        </w:rPr>
        <w:t>4.4</w:t>
      </w:r>
      <w:r w:rsidRPr="009339F2">
        <w:rPr>
          <w:rStyle w:val="NormalTok"/>
        </w:rPr>
        <w:t>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Build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built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Pflume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DzincPort=</w:t>
      </w:r>
      <w:r w:rsidRPr="009339F2">
        <w:rPr>
          <w:rStyle w:val="DecValTok"/>
          <w:color w:val="auto"/>
        </w:rPr>
        <w:t>3036</w:t>
      </w:r>
      <w:r w:rsidRPr="009339F2">
        <w:rPr>
          <w:rStyle w:val="NormalTok"/>
        </w:rPr>
        <w:t>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flags: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Phive-thriftser</w:t>
      </w:r>
      <w:r w:rsidRPr="009339F2">
        <w:rPr>
          <w:rStyle w:val="NormalTok"/>
        </w:rPr>
        <w:lastRenderedPageBreak/>
        <w:t>ver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Pmesos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</w:t>
      </w:r>
      <w:r w:rsidRPr="009339F2">
        <w:rPr>
          <w:rStyle w:val="KeywordTok"/>
          <w:color w:val="auto"/>
        </w:rPr>
        <w:t>for</w:t>
      </w:r>
      <w:r w:rsidRPr="009339F2">
        <w:rPr>
          <w:rStyle w:val="NormalTok"/>
        </w:rPr>
        <w:t>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Phive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Pkafka</w:t>
      </w:r>
      <w:r w:rsidRPr="009339F2">
        <w:rPr>
          <w:rStyle w:val="DecValTok"/>
          <w:color w:val="auto"/>
        </w:rPr>
        <w:t>-0-8</w:t>
      </w:r>
      <w:r w:rsidRPr="009339F2">
        <w:rPr>
          <w:rStyle w:val="NormalTok"/>
        </w:rPr>
        <w:t>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</w:t>
      </w:r>
      <w:r w:rsidRPr="009339F2">
        <w:rPr>
          <w:rStyle w:val="DecValTok"/>
          <w:color w:val="auto"/>
        </w:rPr>
        <w:t>2</w:t>
      </w:r>
      <w:r w:rsidRPr="009339F2">
        <w:rPr>
          <w:rStyle w:val="NormalTok"/>
        </w:rPr>
        <w:t>.</w:t>
      </w:r>
      <w:r w:rsidRPr="009339F2">
        <w:rPr>
          <w:rStyle w:val="FloatTok"/>
          <w:color w:val="auto"/>
        </w:rPr>
        <w:t>7.3</w:t>
      </w:r>
      <w:r w:rsidRPr="009339F2">
        <w:rPr>
          <w:rStyle w:val="NormalTok"/>
        </w:rPr>
        <w:t>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-Phadoop</w:t>
      </w:r>
      <w:r w:rsidRPr="009339F2">
        <w:rPr>
          <w:rStyle w:val="FloatTok"/>
          <w:color w:val="auto"/>
        </w:rPr>
        <w:t>-2.7</w:t>
      </w:r>
      <w:r w:rsidRPr="009339F2">
        <w:rPr>
          <w:rStyle w:val="NormalTok"/>
        </w:rPr>
        <w:t>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, (Hadoop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)</w:t>
      </w:r>
    </w:p>
    <w:p w:rsidR="00DA1B49" w:rsidRPr="009339F2" w:rsidRDefault="00720CD3">
      <w:pPr>
        <w:numPr>
          <w:ilvl w:val="0"/>
          <w:numId w:val="1"/>
        </w:numPr>
      </w:pPr>
      <w:r w:rsidRPr="009339F2">
        <w:t xml:space="preserve"> </w:t>
      </w:r>
      <w:r w:rsidRPr="009339F2">
        <w:t>如图</w:t>
      </w:r>
      <w:r w:rsidRPr="009339F2">
        <w:t>,</w:t>
      </w:r>
      <w:r w:rsidRPr="009339F2">
        <w:t>运行成功</w:t>
      </w:r>
      <w:r w:rsidRPr="009339F2">
        <w:t>: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522402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scala_shell_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6"/>
        </w:numPr>
        <w:rPr>
          <w:lang w:eastAsia="zh-CN"/>
        </w:rPr>
      </w:pPr>
      <w:r w:rsidRPr="009339F2">
        <w:rPr>
          <w:lang w:eastAsia="zh-CN"/>
        </w:rPr>
        <w:t>通过提交</w:t>
      </w:r>
      <w:r w:rsidRPr="009339F2">
        <w:rPr>
          <w:lang w:eastAsia="zh-CN"/>
        </w:rPr>
        <w:t xml:space="preserve"> Jar </w:t>
      </w:r>
      <w:r w:rsidRPr="009339F2">
        <w:rPr>
          <w:lang w:eastAsia="zh-CN"/>
        </w:rPr>
        <w:t>包运行应用程序</w:t>
      </w:r>
    </w:p>
    <w:p w:rsidR="00DA1B49" w:rsidRPr="009339F2" w:rsidRDefault="00720CD3">
      <w:pPr>
        <w:numPr>
          <w:ilvl w:val="0"/>
          <w:numId w:val="6"/>
        </w:numPr>
      </w:pPr>
      <w:r w:rsidRPr="009339F2">
        <w:t xml:space="preserve">Client </w:t>
      </w:r>
      <w:r w:rsidRPr="009339F2">
        <w:t>提交模式</w:t>
      </w:r>
      <w:r w:rsidRPr="009339F2">
        <w:t xml:space="preserve"> (</w:t>
      </w:r>
      <w:r w:rsidRPr="009339F2">
        <w:t>默认</w:t>
      </w:r>
      <w:r w:rsidRPr="009339F2">
        <w:t xml:space="preserve">), </w:t>
      </w:r>
      <w:r w:rsidRPr="009339F2">
        <w:t>此模式下</w:t>
      </w:r>
      <w:r w:rsidRPr="009339F2">
        <w:t xml:space="preserve"> Driver </w:t>
      </w:r>
      <w:r w:rsidRPr="009339F2">
        <w:t>运行在客户端</w:t>
      </w:r>
      <w:r w:rsidRPr="009339F2">
        <w:t xml:space="preserve">, </w:t>
      </w:r>
      <w:r w:rsidRPr="009339F2">
        <w:t>可以在客户端看到应用程序运行过程中的信息</w:t>
      </w:r>
    </w:p>
    <w:p w:rsidR="00DA1B49" w:rsidRPr="009339F2" w:rsidRDefault="00720CD3">
      <w:pPr>
        <w:pStyle w:val="SourceCode"/>
        <w:numPr>
          <w:ilvl w:val="0"/>
          <w:numId w:val="1"/>
        </w:numPr>
      </w:pPr>
      <w:r w:rsidRPr="009339F2">
        <w:rPr>
          <w:rStyle w:val="VerbatimChar"/>
        </w:rPr>
        <w:t>$ ~/spark-2.4.4/bin/spark-submit \</w:t>
      </w:r>
      <w:r w:rsidRPr="009339F2">
        <w:br/>
      </w:r>
      <w:r w:rsidRPr="009339F2">
        <w:rPr>
          <w:rStyle w:val="VerbatimChar"/>
        </w:rPr>
        <w:t xml:space="preserve">   --deploy-mode client \</w:t>
      </w:r>
      <w:r w:rsidRPr="009339F2">
        <w:br/>
      </w:r>
      <w:r w:rsidRPr="009339F2">
        <w:rPr>
          <w:rStyle w:val="VerbatimChar"/>
        </w:rPr>
        <w:t xml:space="preserve">   --master spark://localhost:7077 \</w:t>
      </w:r>
      <w:r w:rsidRPr="009339F2">
        <w:br/>
      </w:r>
      <w:r w:rsidRPr="009339F2">
        <w:rPr>
          <w:rStyle w:val="VerbatimChar"/>
        </w:rPr>
        <w:t xml:space="preserve">   --class org.apache.spark.examples.SparkPi \</w:t>
      </w:r>
      <w:r w:rsidRPr="009339F2">
        <w:br/>
      </w:r>
      <w:r w:rsidRPr="009339F2">
        <w:rPr>
          <w:rStyle w:val="VerbatimChar"/>
        </w:rPr>
        <w:t xml:space="preserve">   ~/spark-2.4.4/examples/jars/spark-examples_2.11-2</w:t>
      </w:r>
      <w:r w:rsidRPr="009339F2">
        <w:rPr>
          <w:rStyle w:val="VerbatimChar"/>
        </w:rPr>
        <w:t>.4.4.jar</w:t>
      </w:r>
    </w:p>
    <w:p w:rsidR="00DA1B49" w:rsidRPr="009339F2" w:rsidRDefault="00720CD3">
      <w:pPr>
        <w:numPr>
          <w:ilvl w:val="0"/>
          <w:numId w:val="1"/>
        </w:numPr>
        <w:rPr>
          <w:lang w:eastAsia="zh-CN"/>
        </w:rPr>
      </w:pPr>
      <w:r w:rsidRPr="009339F2">
        <w:rPr>
          <w:lang w:eastAsia="zh-CN"/>
        </w:rPr>
        <w:t>在运行过程中另起一个终端执行</w:t>
      </w:r>
      <w:r w:rsidRPr="009339F2">
        <w:rPr>
          <w:lang w:eastAsia="zh-CN"/>
        </w:rPr>
        <w:t xml:space="preserve"> </w:t>
      </w:r>
      <w:r w:rsidRPr="009339F2">
        <w:rPr>
          <w:rStyle w:val="VerbatimChar"/>
          <w:lang w:eastAsia="zh-CN"/>
        </w:rPr>
        <w:t>jps</w:t>
      </w:r>
      <w:r w:rsidRPr="009339F2">
        <w:rPr>
          <w:lang w:eastAsia="zh-CN"/>
        </w:rPr>
        <w:t xml:space="preserve"> </w:t>
      </w:r>
      <w:r w:rsidRPr="009339F2">
        <w:rPr>
          <w:lang w:eastAsia="zh-CN"/>
        </w:rPr>
        <w:t>查看进程</w:t>
      </w:r>
      <w:r w:rsidRPr="009339F2">
        <w:rPr>
          <w:lang w:eastAsia="zh-CN"/>
        </w:rPr>
        <w:t>.</w:t>
      </w:r>
      <w:r w:rsidRPr="009339F2">
        <w:rPr>
          <w:lang w:eastAsia="zh-CN"/>
        </w:rPr>
        <w:t>运行结果如下图所示</w:t>
      </w:r>
      <w:r w:rsidRPr="009339F2">
        <w:rPr>
          <w:lang w:eastAsia="zh-CN"/>
        </w:rPr>
        <w:t>: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214357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scala_jar_pdos_jps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6"/>
        </w:numPr>
      </w:pPr>
      <w:r w:rsidRPr="009339F2">
        <w:t xml:space="preserve">Cluster </w:t>
      </w:r>
      <w:r w:rsidRPr="009339F2">
        <w:t>提交模式</w:t>
      </w:r>
      <w:r w:rsidRPr="009339F2">
        <w:t xml:space="preserve">, </w:t>
      </w:r>
      <w:r w:rsidRPr="009339F2">
        <w:t>此模式下</w:t>
      </w:r>
      <w:r w:rsidRPr="009339F2">
        <w:t xml:space="preserve"> Master </w:t>
      </w:r>
      <w:r w:rsidRPr="009339F2">
        <w:t>会随机选取一个</w:t>
      </w:r>
      <w:r w:rsidRPr="009339F2">
        <w:t xml:space="preserve"> Worker </w:t>
      </w:r>
      <w:r w:rsidRPr="009339F2">
        <w:t>节点启动</w:t>
      </w:r>
      <w:r w:rsidRPr="009339F2">
        <w:t xml:space="preserve"> Driver, </w:t>
      </w:r>
      <w:r w:rsidRPr="009339F2">
        <w:t>故在客户端看不到应用程序运行过程中的信息</w:t>
      </w:r>
    </w:p>
    <w:p w:rsidR="00DA1B49" w:rsidRPr="009339F2" w:rsidRDefault="00720CD3">
      <w:pPr>
        <w:pStyle w:val="SourceCode"/>
        <w:numPr>
          <w:ilvl w:val="0"/>
          <w:numId w:val="1"/>
        </w:numPr>
      </w:pPr>
      <w:r w:rsidRPr="009339F2">
        <w:rPr>
          <w:rStyle w:val="VerbatimChar"/>
        </w:rPr>
        <w:t>$ ~/spark-2.4.4/bin/spark-submit \</w:t>
      </w:r>
      <w:r w:rsidRPr="009339F2">
        <w:br/>
      </w:r>
      <w:r w:rsidRPr="009339F2">
        <w:rPr>
          <w:rStyle w:val="VerbatimChar"/>
        </w:rPr>
        <w:t xml:space="preserve">  --deploy-mode cluster \</w:t>
      </w:r>
      <w:r w:rsidRPr="009339F2">
        <w:br/>
      </w:r>
      <w:r w:rsidRPr="009339F2">
        <w:rPr>
          <w:rStyle w:val="VerbatimChar"/>
        </w:rPr>
        <w:t xml:space="preserve">  --master spark://localhost:7077 \</w:t>
      </w:r>
      <w:r w:rsidRPr="009339F2">
        <w:br/>
      </w:r>
      <w:r w:rsidRPr="009339F2">
        <w:rPr>
          <w:rStyle w:val="VerbatimChar"/>
        </w:rPr>
        <w:t xml:space="preserve">  --class org.apache.spark.examples.S</w:t>
      </w:r>
      <w:r w:rsidRPr="009339F2">
        <w:rPr>
          <w:rStyle w:val="VerbatimChar"/>
        </w:rPr>
        <w:t>parkPi \</w:t>
      </w:r>
      <w:r w:rsidRPr="009339F2">
        <w:br/>
      </w:r>
      <w:r w:rsidRPr="009339F2">
        <w:rPr>
          <w:rStyle w:val="VerbatimChar"/>
        </w:rPr>
        <w:t xml:space="preserve">  ~/spark-2.4.4/examples/jars/spark-examples_2.11-2.4.4.jar</w:t>
      </w:r>
    </w:p>
    <w:p w:rsidR="00DA1B49" w:rsidRPr="009339F2" w:rsidRDefault="00720CD3">
      <w:pPr>
        <w:numPr>
          <w:ilvl w:val="0"/>
          <w:numId w:val="1"/>
        </w:numPr>
        <w:rPr>
          <w:lang w:eastAsia="zh-CN"/>
        </w:rPr>
      </w:pPr>
      <w:r w:rsidRPr="009339F2">
        <w:rPr>
          <w:lang w:eastAsia="zh-CN"/>
        </w:rPr>
        <w:lastRenderedPageBreak/>
        <w:t>在运行过程中另起一个终端执行</w:t>
      </w:r>
      <w:r w:rsidRPr="009339F2">
        <w:rPr>
          <w:lang w:eastAsia="zh-CN"/>
        </w:rPr>
        <w:t xml:space="preserve"> </w:t>
      </w:r>
      <w:r w:rsidRPr="009339F2">
        <w:rPr>
          <w:rStyle w:val="VerbatimChar"/>
          <w:lang w:eastAsia="zh-CN"/>
        </w:rPr>
        <w:t>jps</w:t>
      </w:r>
      <w:r w:rsidRPr="009339F2">
        <w:rPr>
          <w:lang w:eastAsia="zh-CN"/>
        </w:rPr>
        <w:t xml:space="preserve"> </w:t>
      </w:r>
      <w:r w:rsidRPr="009339F2">
        <w:rPr>
          <w:lang w:eastAsia="zh-CN"/>
        </w:rPr>
        <w:t>查看进程</w:t>
      </w:r>
      <w:r w:rsidRPr="009339F2">
        <w:rPr>
          <w:lang w:eastAsia="zh-CN"/>
        </w:rPr>
        <w:t>.</w:t>
      </w:r>
      <w:r w:rsidRPr="009339F2">
        <w:rPr>
          <w:lang w:eastAsia="zh-CN"/>
        </w:rPr>
        <w:t>运行结果如下图所示</w:t>
      </w:r>
      <w:r w:rsidRPr="009339F2">
        <w:rPr>
          <w:lang w:eastAsia="zh-CN"/>
        </w:rPr>
        <w:t xml:space="preserve">: </w:t>
      </w:r>
      <w:r w:rsidRPr="009339F2">
        <w:rPr>
          <w:noProof/>
          <w:lang w:eastAsia="zh-CN"/>
        </w:rPr>
        <w:drawing>
          <wp:inline distT="0" distB="0" distL="0" distR="0">
            <wp:extent cx="5334000" cy="1691898"/>
            <wp:effectExtent l="0" t="0" r="0" b="0"/>
            <wp:docPr id="1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scala_jar_pdos_jps_cluster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720CD3">
      <w:pPr>
        <w:numPr>
          <w:ilvl w:val="0"/>
          <w:numId w:val="8"/>
        </w:numPr>
      </w:pPr>
      <w:r w:rsidRPr="009339F2">
        <w:t>实时查看应用运行情况</w:t>
      </w:r>
    </w:p>
    <w:p w:rsidR="00DA1B49" w:rsidRPr="009339F2" w:rsidRDefault="00720CD3">
      <w:pPr>
        <w:numPr>
          <w:ilvl w:val="0"/>
          <w:numId w:val="1"/>
        </w:numPr>
      </w:pPr>
      <w:r w:rsidRPr="009339F2">
        <w:t>在应用运行过程中</w:t>
      </w:r>
      <w:r w:rsidRPr="009339F2">
        <w:t xml:space="preserve"> (</w:t>
      </w:r>
      <w:r w:rsidRPr="009339F2">
        <w:t>如进入</w:t>
      </w:r>
      <w:r w:rsidRPr="009339F2">
        <w:t xml:space="preserve"> Spark-Shell </w:t>
      </w:r>
      <w:r w:rsidRPr="009339F2">
        <w:t>之后</w:t>
      </w:r>
      <w:r w:rsidRPr="009339F2">
        <w:t xml:space="preserve">), </w:t>
      </w:r>
      <w:r w:rsidRPr="009339F2">
        <w:t>访问</w:t>
      </w:r>
      <w:r w:rsidRPr="009339F2">
        <w:t xml:space="preserve"> http://localhost:4040</w:t>
      </w:r>
    </w:p>
    <w:p w:rsidR="00DA1B49" w:rsidRPr="009339F2" w:rsidRDefault="00720CD3">
      <w:pPr>
        <w:numPr>
          <w:ilvl w:val="1"/>
          <w:numId w:val="9"/>
        </w:numPr>
      </w:pPr>
      <w:r w:rsidRPr="009339F2">
        <w:t xml:space="preserve">Client </w:t>
      </w:r>
      <w:r w:rsidRPr="009339F2">
        <w:t>模式</w:t>
      </w:r>
      <w:r w:rsidRPr="009339F2">
        <w:t>: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322102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web_spark_shell_client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9"/>
        </w:numPr>
      </w:pPr>
      <w:r w:rsidRPr="009339F2">
        <w:t xml:space="preserve">Cluster </w:t>
      </w:r>
      <w:r w:rsidRPr="009339F2">
        <w:t>模式</w:t>
      </w:r>
      <w:r w:rsidRPr="009339F2">
        <w:t>: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275313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web_scala_cluster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0"/>
          <w:numId w:val="10"/>
        </w:numPr>
      </w:pPr>
      <w:r w:rsidRPr="009339F2">
        <w:t>查看</w:t>
      </w:r>
      <w:r w:rsidRPr="009339F2">
        <w:t xml:space="preserve"> Spark </w:t>
      </w:r>
      <w:r w:rsidRPr="009339F2">
        <w:t>应用程序日志</w:t>
      </w:r>
    </w:p>
    <w:p w:rsidR="00DA1B49" w:rsidRPr="009339F2" w:rsidRDefault="00720CD3">
      <w:pPr>
        <w:numPr>
          <w:ilvl w:val="0"/>
          <w:numId w:val="1"/>
        </w:numPr>
      </w:pPr>
      <w:r w:rsidRPr="009339F2">
        <w:t>在提交一个应用程序后，在</w:t>
      </w:r>
      <w:r w:rsidRPr="009339F2">
        <w:t xml:space="preserve"> </w:t>
      </w:r>
      <w:r w:rsidRPr="009339F2">
        <w:rPr>
          <w:rStyle w:val="VerbatimChar"/>
        </w:rPr>
        <w:t>~/spark-2.4.4/work</w:t>
      </w:r>
      <w:r w:rsidRPr="009339F2">
        <w:t xml:space="preserve"> </w:t>
      </w:r>
      <w:r w:rsidRPr="009339F2">
        <w:t>下会出现应用程序运行日志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2653073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ls_logs_pdos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0"/>
        </w:numPr>
      </w:pPr>
      <w:r w:rsidRPr="009339F2">
        <w:t>查看应用历史记录</w:t>
      </w:r>
    </w:p>
    <w:p w:rsidR="00DA1B49" w:rsidRPr="009339F2" w:rsidRDefault="00720CD3">
      <w:pPr>
        <w:numPr>
          <w:ilvl w:val="0"/>
          <w:numId w:val="1"/>
        </w:numPr>
        <w:rPr>
          <w:lang w:eastAsia="zh-CN"/>
        </w:rPr>
      </w:pPr>
      <w:r w:rsidRPr="009339F2">
        <w:rPr>
          <w:lang w:eastAsia="zh-CN"/>
        </w:rPr>
        <w:t>在应用运行结束后</w:t>
      </w:r>
      <w:r w:rsidRPr="009339F2">
        <w:rPr>
          <w:lang w:eastAsia="zh-CN"/>
        </w:rPr>
        <w:t xml:space="preserve">, </w:t>
      </w:r>
      <w:r w:rsidRPr="009339F2">
        <w:rPr>
          <w:lang w:eastAsia="zh-CN"/>
        </w:rPr>
        <w:t>访问</w:t>
      </w:r>
      <w:r w:rsidRPr="009339F2">
        <w:rPr>
          <w:lang w:eastAsia="zh-CN"/>
        </w:rPr>
        <w:t xml:space="preserve"> http://localhost:18080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2183272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web_logs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pStyle w:val="4"/>
        <w:rPr>
          <w:color w:val="auto"/>
        </w:rPr>
      </w:pPr>
      <w:bookmarkStart w:id="7" w:name="header-n966"/>
      <w:r w:rsidRPr="009339F2">
        <w:rPr>
          <w:color w:val="auto"/>
        </w:rPr>
        <w:t xml:space="preserve">2.3 </w:t>
      </w:r>
      <w:r w:rsidRPr="009339F2">
        <w:rPr>
          <w:color w:val="auto"/>
        </w:rPr>
        <w:t>停止服务</w:t>
      </w:r>
      <w:bookmarkEnd w:id="7"/>
    </w:p>
    <w:p w:rsidR="00DA1B49" w:rsidRPr="009339F2" w:rsidRDefault="00720CD3">
      <w:pPr>
        <w:numPr>
          <w:ilvl w:val="0"/>
          <w:numId w:val="11"/>
        </w:numPr>
      </w:pPr>
      <w:r w:rsidRPr="009339F2">
        <w:t>停止命令</w:t>
      </w:r>
    </w:p>
    <w:p w:rsidR="00DA1B49" w:rsidRPr="009339F2" w:rsidRDefault="00720CD3">
      <w:pPr>
        <w:pStyle w:val="SourceCode"/>
        <w:numPr>
          <w:ilvl w:val="0"/>
          <w:numId w:val="1"/>
        </w:numPr>
      </w:pPr>
      <w:r w:rsidRPr="009339F2">
        <w:rPr>
          <w:rStyle w:val="VerbatimChar"/>
        </w:rPr>
        <w:t xml:space="preserve">$ ~/spark-2.4.4/sbin/stop-all.sh              # </w:t>
      </w:r>
      <w:r w:rsidRPr="009339F2">
        <w:rPr>
          <w:rStyle w:val="VerbatimChar"/>
        </w:rPr>
        <w:t>停止</w:t>
      </w:r>
      <w:r w:rsidRPr="009339F2">
        <w:rPr>
          <w:rStyle w:val="VerbatimChar"/>
        </w:rPr>
        <w:t xml:space="preserve"> Spark</w:t>
      </w:r>
      <w:r w:rsidRPr="009339F2">
        <w:br/>
      </w:r>
      <w:r w:rsidRPr="009339F2">
        <w:rPr>
          <w:rStyle w:val="VerbatimChar"/>
        </w:rPr>
        <w:t xml:space="preserve">$ ~/spark-2.4.4/sbin/stop-history-server.sh   # </w:t>
      </w:r>
      <w:r w:rsidRPr="009339F2">
        <w:rPr>
          <w:rStyle w:val="VerbatimChar"/>
        </w:rPr>
        <w:t>停止日志服务器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243575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1\spark_stop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pStyle w:val="3"/>
        <w:rPr>
          <w:color w:val="auto"/>
          <w:lang w:eastAsia="zh-CN"/>
        </w:rPr>
      </w:pPr>
      <w:bookmarkStart w:id="8" w:name="header-n972"/>
      <w:r w:rsidRPr="009339F2">
        <w:rPr>
          <w:color w:val="auto"/>
          <w:lang w:eastAsia="zh-CN"/>
        </w:rPr>
        <w:t xml:space="preserve">3. </w:t>
      </w:r>
      <w:r w:rsidRPr="009339F2">
        <w:rPr>
          <w:color w:val="auto"/>
          <w:lang w:eastAsia="zh-CN"/>
        </w:rPr>
        <w:t>分布式部署</w:t>
      </w:r>
      <w:bookmarkEnd w:id="8"/>
    </w:p>
    <w:p w:rsidR="00DA1B49" w:rsidRPr="009339F2" w:rsidRDefault="00720CD3">
      <w:pPr>
        <w:pStyle w:val="4"/>
        <w:rPr>
          <w:color w:val="auto"/>
          <w:lang w:eastAsia="zh-CN"/>
        </w:rPr>
      </w:pPr>
      <w:bookmarkStart w:id="9" w:name="header-n973"/>
      <w:r w:rsidRPr="009339F2">
        <w:rPr>
          <w:color w:val="auto"/>
          <w:lang w:eastAsia="zh-CN"/>
        </w:rPr>
        <w:t xml:space="preserve">3.1 </w:t>
      </w:r>
      <w:r w:rsidRPr="009339F2">
        <w:rPr>
          <w:color w:val="auto"/>
          <w:lang w:eastAsia="zh-CN"/>
        </w:rPr>
        <w:t>准备工作</w:t>
      </w:r>
      <w:r w:rsidRPr="009339F2">
        <w:rPr>
          <w:color w:val="auto"/>
          <w:lang w:eastAsia="zh-CN"/>
        </w:rPr>
        <w:t>&amp;</w:t>
      </w:r>
      <w:r w:rsidRPr="009339F2">
        <w:rPr>
          <w:color w:val="auto"/>
          <w:lang w:eastAsia="zh-CN"/>
        </w:rPr>
        <w:t>修改配置</w:t>
      </w:r>
      <w:bookmarkEnd w:id="9"/>
    </w:p>
    <w:p w:rsidR="00DA1B49" w:rsidRPr="009339F2" w:rsidRDefault="00720CD3">
      <w:pPr>
        <w:numPr>
          <w:ilvl w:val="0"/>
          <w:numId w:val="12"/>
        </w:numPr>
      </w:pPr>
      <w:r w:rsidRPr="009339F2">
        <w:t>修改</w:t>
      </w:r>
      <w:r w:rsidRPr="009339F2">
        <w:t xml:space="preserve"> </w:t>
      </w:r>
      <w:r w:rsidRPr="009339F2">
        <w:rPr>
          <w:rStyle w:val="VerbatimChar"/>
        </w:rPr>
        <w:t>spark-env.sh</w:t>
      </w:r>
      <w:r w:rsidRPr="009339F2">
        <w:t xml:space="preserve"> </w:t>
      </w:r>
      <w:r w:rsidRPr="009339F2">
        <w:t>文件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82682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spark-env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2"/>
        </w:numPr>
      </w:pPr>
      <w:r w:rsidRPr="009339F2">
        <w:t>修改</w:t>
      </w:r>
      <w:r w:rsidRPr="009339F2">
        <w:t xml:space="preserve"> </w:t>
      </w:r>
      <w:r w:rsidRPr="009339F2">
        <w:rPr>
          <w:rStyle w:val="VerbatimChar"/>
        </w:rPr>
        <w:t>slaves</w:t>
      </w:r>
      <w:r w:rsidRPr="009339F2">
        <w:t xml:space="preserve"> </w:t>
      </w:r>
      <w:r w:rsidRPr="009339F2">
        <w:t>文件</w:t>
      </w:r>
      <w:r w:rsidRPr="009339F2">
        <w:t xml:space="preserve">, </w:t>
      </w:r>
      <w:r w:rsidRPr="009339F2">
        <w:t>添加节点</w:t>
      </w:r>
      <w:r w:rsidRPr="009339F2">
        <w:t xml:space="preserve"> IP</w:t>
      </w:r>
    </w:p>
    <w:p w:rsidR="00DA1B49" w:rsidRPr="009339F2" w:rsidRDefault="00720CD3">
      <w:pPr>
        <w:pStyle w:val="SourceCode"/>
        <w:numPr>
          <w:ilvl w:val="0"/>
          <w:numId w:val="1"/>
        </w:numPr>
      </w:pPr>
      <w:r w:rsidRPr="009339F2">
        <w:rPr>
          <w:rStyle w:val="VerbatimChar"/>
        </w:rPr>
        <w:t>219.228.135.148</w:t>
      </w:r>
      <w:r w:rsidRPr="009339F2">
        <w:br/>
      </w:r>
      <w:r w:rsidRPr="009339F2">
        <w:rPr>
          <w:rStyle w:val="VerbatimChar"/>
        </w:rPr>
        <w:t>219.228.135.64</w:t>
      </w:r>
    </w:p>
    <w:p w:rsidR="00DA1B49" w:rsidRPr="009339F2" w:rsidRDefault="00720CD3">
      <w:pPr>
        <w:numPr>
          <w:ilvl w:val="0"/>
          <w:numId w:val="12"/>
        </w:numPr>
      </w:pPr>
      <w:r w:rsidRPr="009339F2">
        <w:t>修改</w:t>
      </w:r>
      <w:r w:rsidRPr="009339F2">
        <w:t xml:space="preserve"> </w:t>
      </w:r>
      <w:r w:rsidRPr="009339F2">
        <w:rPr>
          <w:rStyle w:val="VerbatimChar"/>
        </w:rPr>
        <w:t>spark-defaults.conf</w:t>
      </w:r>
      <w:r w:rsidRPr="009339F2">
        <w:t xml:space="preserve"> </w:t>
      </w:r>
      <w:r w:rsidRPr="009339F2">
        <w:t>文件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958144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spark-defaults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"/>
        </w:numPr>
      </w:pPr>
      <w:r w:rsidRPr="009339F2">
        <w:t>并在</w:t>
      </w:r>
      <w:r w:rsidRPr="009339F2">
        <w:t xml:space="preserve"> HDFS </w:t>
      </w:r>
      <w:r w:rsidRPr="009339F2">
        <w:t>中建立目录</w:t>
      </w:r>
      <w:r w:rsidRPr="009339F2">
        <w:t xml:space="preserve"> </w:t>
      </w:r>
      <w:r w:rsidRPr="009339F2">
        <w:rPr>
          <w:rStyle w:val="VerbatimChar"/>
        </w:rPr>
        <w:t>/tmp/spark_history</w:t>
      </w:r>
    </w:p>
    <w:p w:rsidR="00DA1B49" w:rsidRPr="009339F2" w:rsidRDefault="00720CD3">
      <w:pPr>
        <w:pStyle w:val="SourceCode"/>
        <w:numPr>
          <w:ilvl w:val="0"/>
          <w:numId w:val="1"/>
        </w:numPr>
      </w:pPr>
      <w:r w:rsidRPr="009339F2">
        <w:rPr>
          <w:rStyle w:val="VerbatimChar"/>
        </w:rPr>
        <w:t xml:space="preserve"> $ ~/hadoop-2.9.2/bin/hdfs dfs -mkdir -p /tmp/spark_history</w:t>
      </w:r>
    </w:p>
    <w:p w:rsidR="00DA1B49" w:rsidRPr="009339F2" w:rsidRDefault="00720CD3">
      <w:pPr>
        <w:numPr>
          <w:ilvl w:val="0"/>
          <w:numId w:val="1"/>
        </w:numPr>
      </w:pPr>
      <w:r w:rsidRPr="009339F2">
        <w:lastRenderedPageBreak/>
        <w:t>遇到问题</w:t>
      </w:r>
      <w:r w:rsidRPr="009339F2">
        <w:t>: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57978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problem_1_connection_refused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"/>
        </w:numPr>
        <w:rPr>
          <w:lang w:eastAsia="zh-CN"/>
        </w:rPr>
      </w:pPr>
      <w:r w:rsidRPr="009339F2">
        <w:rPr>
          <w:lang w:eastAsia="zh-CN"/>
        </w:rPr>
        <w:t>产生问题的原因</w:t>
      </w:r>
      <w:r w:rsidRPr="009339F2">
        <w:rPr>
          <w:lang w:eastAsia="zh-CN"/>
        </w:rPr>
        <w:t xml:space="preserve"> </w:t>
      </w:r>
      <w:r w:rsidRPr="009339F2">
        <w:rPr>
          <w:lang w:eastAsia="zh-CN"/>
        </w:rPr>
        <w:t>没有打开是</w:t>
      </w:r>
      <w:r w:rsidRPr="009339F2">
        <w:rPr>
          <w:lang w:eastAsia="zh-CN"/>
        </w:rPr>
        <w:t xml:space="preserve"> Spark,</w:t>
      </w:r>
      <w:r w:rsidRPr="009339F2">
        <w:rPr>
          <w:lang w:eastAsia="zh-CN"/>
        </w:rPr>
        <w:t>在打开</w:t>
      </w:r>
      <w:r w:rsidRPr="009339F2">
        <w:rPr>
          <w:lang w:eastAsia="zh-CN"/>
        </w:rPr>
        <w:t xml:space="preserve"> Spark </w:t>
      </w:r>
      <w:r w:rsidRPr="009339F2">
        <w:rPr>
          <w:lang w:eastAsia="zh-CN"/>
        </w:rPr>
        <w:t>的过程中遇到另一个问题</w:t>
      </w:r>
      <w:r w:rsidRPr="009339F2">
        <w:rPr>
          <w:lang w:eastAsia="zh-CN"/>
        </w:rPr>
        <w:t>: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305236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problem_1_safe_mode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"/>
        </w:numPr>
      </w:pPr>
      <w:r w:rsidRPr="009339F2">
        <w:t>解决问题方法如下</w:t>
      </w:r>
      <w:r w:rsidRPr="009339F2">
        <w:t>: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745612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problem_1_solved_safemode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58836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scp_problem_1_solved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3"/>
        </w:numPr>
      </w:pPr>
      <w:r w:rsidRPr="009339F2">
        <w:t>将配置好的</w:t>
      </w:r>
      <w:r w:rsidRPr="009339F2">
        <w:t xml:space="preserve"> Spark </w:t>
      </w:r>
      <w:r w:rsidRPr="009339F2">
        <w:t>拷贝到其它节点</w:t>
      </w:r>
    </w:p>
    <w:p w:rsidR="00DA1B49" w:rsidRPr="009339F2" w:rsidRDefault="00720CD3">
      <w:pPr>
        <w:pStyle w:val="SourceCode"/>
        <w:numPr>
          <w:ilvl w:val="0"/>
          <w:numId w:val="1"/>
        </w:numPr>
      </w:pPr>
      <w:r w:rsidRPr="009339F2">
        <w:rPr>
          <w:rStyle w:val="VerbatimChar"/>
        </w:rPr>
        <w:t>$ scp -r ~/spark-2.4.4 ecnu@219.228.135.64:~/</w:t>
      </w:r>
    </w:p>
    <w:p w:rsidR="00DA1B49" w:rsidRPr="009339F2" w:rsidRDefault="00720CD3">
      <w:pPr>
        <w:pStyle w:val="4"/>
        <w:rPr>
          <w:color w:val="auto"/>
        </w:rPr>
      </w:pPr>
      <w:bookmarkStart w:id="10" w:name="header-n998"/>
      <w:r w:rsidRPr="009339F2">
        <w:rPr>
          <w:color w:val="auto"/>
        </w:rPr>
        <w:t xml:space="preserve">3.3 </w:t>
      </w:r>
      <w:r w:rsidRPr="009339F2">
        <w:rPr>
          <w:color w:val="auto"/>
        </w:rPr>
        <w:t>启动服务</w:t>
      </w:r>
      <w:r w:rsidRPr="009339F2">
        <w:rPr>
          <w:color w:val="auto"/>
        </w:rPr>
        <w:t>&amp;</w:t>
      </w:r>
      <w:r w:rsidRPr="009339F2">
        <w:rPr>
          <w:color w:val="auto"/>
        </w:rPr>
        <w:t>查看服务信息</w:t>
      </w:r>
      <w:bookmarkEnd w:id="10"/>
    </w:p>
    <w:p w:rsidR="00DA1B49" w:rsidRPr="009339F2" w:rsidRDefault="00720CD3">
      <w:pPr>
        <w:numPr>
          <w:ilvl w:val="0"/>
          <w:numId w:val="14"/>
        </w:numPr>
        <w:rPr>
          <w:lang w:eastAsia="zh-CN"/>
        </w:rPr>
      </w:pPr>
      <w:r w:rsidRPr="009339F2">
        <w:rPr>
          <w:lang w:eastAsia="zh-CN"/>
        </w:rPr>
        <w:t>启动命令</w:t>
      </w:r>
      <w:r w:rsidRPr="009339F2">
        <w:rPr>
          <w:lang w:eastAsia="zh-CN"/>
        </w:rPr>
        <w:t xml:space="preserve"> (</w:t>
      </w:r>
      <w:r w:rsidRPr="009339F2">
        <w:rPr>
          <w:lang w:eastAsia="zh-CN"/>
        </w:rPr>
        <w:t>在主节点上执行</w:t>
      </w:r>
      <w:r w:rsidRPr="009339F2">
        <w:rPr>
          <w:lang w:eastAsia="zh-CN"/>
        </w:rPr>
        <w:t>),</w:t>
      </w:r>
      <w:r w:rsidRPr="009339F2">
        <w:rPr>
          <w:lang w:eastAsia="zh-CN"/>
        </w:rPr>
        <w:t>执行</w:t>
      </w:r>
      <w:r w:rsidRPr="009339F2">
        <w:rPr>
          <w:lang w:eastAsia="zh-CN"/>
        </w:rPr>
        <w:t xml:space="preserve"> </w:t>
      </w:r>
      <w:r w:rsidRPr="009339F2">
        <w:rPr>
          <w:rStyle w:val="VerbatimChar"/>
          <w:lang w:eastAsia="zh-CN"/>
        </w:rPr>
        <w:t>jps</w:t>
      </w:r>
      <w:r w:rsidRPr="009339F2">
        <w:rPr>
          <w:lang w:eastAsia="zh-CN"/>
        </w:rPr>
        <w:t>查看运行进程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227878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problem_1_solved_jps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4"/>
        </w:numPr>
      </w:pPr>
      <w:r w:rsidRPr="009339F2">
        <w:t>查看</w:t>
      </w:r>
      <w:r w:rsidRPr="009339F2">
        <w:t xml:space="preserve"> Spark </w:t>
      </w:r>
      <w:r w:rsidRPr="009339F2">
        <w:t>服务日志</w:t>
      </w:r>
    </w:p>
    <w:p w:rsidR="00DA1B49" w:rsidRPr="009339F2" w:rsidRDefault="00720CD3">
      <w:pPr>
        <w:numPr>
          <w:ilvl w:val="1"/>
          <w:numId w:val="15"/>
        </w:numPr>
      </w:pPr>
      <w:r w:rsidRPr="009339F2">
        <w:t>主节点日志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587698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log_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4"/>
        </w:numPr>
      </w:pPr>
      <w:r w:rsidRPr="009339F2">
        <w:t>访问</w:t>
      </w:r>
      <w:r w:rsidRPr="009339F2">
        <w:t xml:space="preserve"> Spark Web </w:t>
      </w:r>
      <w:r w:rsidRPr="009339F2">
        <w:t>界面</w:t>
      </w:r>
      <w:r w:rsidRPr="009339F2">
        <w:t xml:space="preserve">, </w:t>
      </w:r>
      <w:r w:rsidRPr="009339F2">
        <w:t>可看到</w:t>
      </w:r>
      <w:r w:rsidRPr="009339F2">
        <w:t xml:space="preserve"> Master </w:t>
      </w:r>
      <w:r w:rsidRPr="009339F2">
        <w:t>和</w:t>
      </w:r>
      <w:r w:rsidRPr="009339F2">
        <w:t xml:space="preserve"> Worker: http://localhost:8080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511529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web_log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pStyle w:val="4"/>
        <w:rPr>
          <w:color w:val="auto"/>
        </w:rPr>
      </w:pPr>
      <w:bookmarkStart w:id="11" w:name="header-n1012"/>
      <w:r w:rsidRPr="009339F2">
        <w:rPr>
          <w:color w:val="auto"/>
        </w:rPr>
        <w:t xml:space="preserve">3.5 </w:t>
      </w:r>
      <w:r w:rsidRPr="009339F2">
        <w:rPr>
          <w:color w:val="auto"/>
        </w:rPr>
        <w:t>运行</w:t>
      </w:r>
      <w:r w:rsidRPr="009339F2">
        <w:rPr>
          <w:color w:val="auto"/>
        </w:rPr>
        <w:t xml:space="preserve"> Spark </w:t>
      </w:r>
      <w:r w:rsidRPr="009339F2">
        <w:rPr>
          <w:color w:val="auto"/>
        </w:rPr>
        <w:t>应用程序</w:t>
      </w:r>
      <w:bookmarkEnd w:id="11"/>
    </w:p>
    <w:p w:rsidR="00DA1B49" w:rsidRPr="009339F2" w:rsidRDefault="00720CD3">
      <w:pPr>
        <w:numPr>
          <w:ilvl w:val="0"/>
          <w:numId w:val="16"/>
        </w:numPr>
      </w:pPr>
      <w:r w:rsidRPr="009339F2">
        <w:t>通过</w:t>
      </w:r>
      <w:r w:rsidRPr="009339F2">
        <w:t xml:space="preserve"> Spark-Shell </w:t>
      </w:r>
      <w:r w:rsidRPr="009339F2">
        <w:t>运行应用程序</w:t>
      </w:r>
    </w:p>
    <w:p w:rsidR="00DA1B49" w:rsidRPr="009339F2" w:rsidRDefault="00720CD3">
      <w:pPr>
        <w:numPr>
          <w:ilvl w:val="1"/>
          <w:numId w:val="17"/>
        </w:numPr>
      </w:pPr>
      <w:r w:rsidRPr="009339F2">
        <w:t>准备输入文件</w:t>
      </w:r>
    </w:p>
    <w:p w:rsidR="00DA1B49" w:rsidRPr="009339F2" w:rsidRDefault="00720CD3">
      <w:pPr>
        <w:numPr>
          <w:ilvl w:val="1"/>
          <w:numId w:val="1"/>
        </w:numPr>
      </w:pPr>
      <w:r w:rsidRPr="009339F2">
        <w:t>将本地的</w:t>
      </w:r>
      <w:r w:rsidRPr="009339F2">
        <w:t xml:space="preserve"> </w:t>
      </w:r>
      <w:r w:rsidRPr="009339F2">
        <w:rPr>
          <w:rStyle w:val="VerbatimChar"/>
        </w:rPr>
        <w:t>~/spark-2.4.4/RELEASE</w:t>
      </w:r>
      <w:r w:rsidRPr="009339F2">
        <w:t xml:space="preserve"> </w:t>
      </w:r>
      <w:r w:rsidRPr="009339F2">
        <w:t>上传至</w:t>
      </w:r>
      <w:r w:rsidRPr="009339F2">
        <w:t xml:space="preserve"> HDFS </w:t>
      </w:r>
      <w:r w:rsidRPr="009339F2">
        <w:t>的</w:t>
      </w:r>
      <w:r w:rsidRPr="009339F2">
        <w:t xml:space="preserve"> </w:t>
      </w:r>
      <w:r w:rsidRPr="009339F2">
        <w:rPr>
          <w:rStyle w:val="VerbatimChar"/>
        </w:rPr>
        <w:t>/user/ecnu/spark_input</w:t>
      </w:r>
      <w:r w:rsidRPr="009339F2">
        <w:t xml:space="preserve"> </w:t>
      </w:r>
      <w:r w:rsidRPr="009339F2">
        <w:t>下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22358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put_material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17"/>
        </w:numPr>
      </w:pPr>
      <w:r w:rsidRPr="009339F2">
        <w:t>进入</w:t>
      </w:r>
      <w:r w:rsidRPr="009339F2">
        <w:t xml:space="preserve"> Spark-Shell</w:t>
      </w:r>
    </w:p>
    <w:p w:rsidR="00DA1B49" w:rsidRPr="009339F2" w:rsidRDefault="00720CD3">
      <w:pPr>
        <w:pStyle w:val="SourceCode"/>
        <w:numPr>
          <w:ilvl w:val="1"/>
          <w:numId w:val="1"/>
        </w:numPr>
      </w:pPr>
      <w:r w:rsidRPr="009339F2">
        <w:rPr>
          <w:rStyle w:val="VerbatimChar"/>
        </w:rPr>
        <w:t>&gt;&gt;&gt; ~/spark-2.4.4/bin/spark-shell --master spark://219.228.135.148:7077</w:t>
      </w:r>
    </w:p>
    <w:p w:rsidR="00DA1B49" w:rsidRPr="009339F2" w:rsidRDefault="00720CD3">
      <w:pPr>
        <w:numPr>
          <w:ilvl w:val="1"/>
          <w:numId w:val="1"/>
        </w:numPr>
      </w:pPr>
      <w:r w:rsidRPr="009339F2">
        <w:t>遇到问题</w:t>
      </w:r>
      <w:r w:rsidRPr="009339F2">
        <w:t>: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397963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problem_2_failedtoconnecttomaster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1"/>
        </w:numPr>
      </w:pPr>
      <w:r w:rsidRPr="009339F2">
        <w:t xml:space="preserve">hosts </w:t>
      </w:r>
      <w:r w:rsidRPr="009339F2">
        <w:t>被污染</w:t>
      </w:r>
      <w:r w:rsidRPr="009339F2">
        <w:t>,</w:t>
      </w:r>
      <w:r w:rsidRPr="009339F2">
        <w:t>解决问题方法如下</w:t>
      </w:r>
      <w:r w:rsidRPr="009339F2">
        <w:t>: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3670300" cy="7366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problem_2_solution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1"/>
        </w:numPr>
      </w:pPr>
      <w:r w:rsidRPr="009339F2">
        <w:t>成功</w:t>
      </w:r>
      <w:r w:rsidRPr="009339F2">
        <w:t>,</w:t>
      </w:r>
      <w:r w:rsidRPr="009339F2">
        <w:t>结果如下</w:t>
      </w:r>
      <w:r w:rsidRPr="009339F2">
        <w:t>: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2493408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problem_2_solved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17"/>
        </w:numPr>
      </w:pPr>
      <w:r w:rsidRPr="009339F2">
        <w:t>在</w:t>
      </w:r>
      <w:r w:rsidRPr="009339F2">
        <w:t xml:space="preserve"> </w:t>
      </w:r>
      <w:r w:rsidRPr="009339F2">
        <w:rPr>
          <w:rStyle w:val="VerbatimChar"/>
        </w:rPr>
        <w:t>scala&gt;</w:t>
      </w:r>
      <w:r w:rsidRPr="009339F2">
        <w:t xml:space="preserve"> </w:t>
      </w:r>
      <w:r w:rsidRPr="009339F2">
        <w:t>后输入</w:t>
      </w:r>
      <w:r w:rsidRPr="009339F2">
        <w:t xml:space="preserve"> Scala </w:t>
      </w:r>
      <w:r w:rsidRPr="009339F2">
        <w:t>代码</w:t>
      </w:r>
      <w:r w:rsidRPr="009339F2">
        <w:t xml:space="preserve">. </w:t>
      </w:r>
      <w:r w:rsidRPr="009339F2">
        <w:t>此处执行的是统计</w:t>
      </w:r>
      <w:r w:rsidRPr="009339F2">
        <w:t xml:space="preserve"> </w:t>
      </w:r>
      <w:r w:rsidRPr="009339F2">
        <w:rPr>
          <w:rStyle w:val="VerbatimChar"/>
        </w:rPr>
        <w:t>RELEASE</w:t>
      </w:r>
      <w:r w:rsidRPr="009339F2">
        <w:t xml:space="preserve"> </w:t>
      </w:r>
      <w:r w:rsidRPr="009339F2">
        <w:t>文件中的单词数量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709179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problem_2_solved_prove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0"/>
          <w:numId w:val="16"/>
        </w:numPr>
        <w:rPr>
          <w:lang w:eastAsia="zh-CN"/>
        </w:rPr>
      </w:pPr>
      <w:r w:rsidRPr="009339F2">
        <w:rPr>
          <w:lang w:eastAsia="zh-CN"/>
        </w:rPr>
        <w:t>通过提交</w:t>
      </w:r>
      <w:r w:rsidRPr="009339F2">
        <w:rPr>
          <w:lang w:eastAsia="zh-CN"/>
        </w:rPr>
        <w:t xml:space="preserve"> Jar </w:t>
      </w:r>
      <w:r w:rsidRPr="009339F2">
        <w:rPr>
          <w:lang w:eastAsia="zh-CN"/>
        </w:rPr>
        <w:t>包运行应用程序</w:t>
      </w:r>
    </w:p>
    <w:p w:rsidR="00DA1B49" w:rsidRPr="009339F2" w:rsidRDefault="00720CD3">
      <w:pPr>
        <w:numPr>
          <w:ilvl w:val="1"/>
          <w:numId w:val="18"/>
        </w:numPr>
      </w:pPr>
      <w:r w:rsidRPr="009339F2">
        <w:t xml:space="preserve">Client </w:t>
      </w:r>
      <w:r w:rsidRPr="009339F2">
        <w:t>提交模式</w:t>
      </w:r>
      <w:r w:rsidRPr="009339F2">
        <w:t xml:space="preserve"> (</w:t>
      </w:r>
      <w:r w:rsidRPr="009339F2">
        <w:t>默认</w:t>
      </w:r>
      <w:r w:rsidRPr="009339F2">
        <w:t xml:space="preserve">), </w:t>
      </w:r>
      <w:r w:rsidRPr="009339F2">
        <w:t>此模式下</w:t>
      </w:r>
      <w:r w:rsidRPr="009339F2">
        <w:t xml:space="preserve"> Driver </w:t>
      </w:r>
      <w:r w:rsidRPr="009339F2">
        <w:t>运行在客户端</w:t>
      </w:r>
      <w:r w:rsidRPr="009339F2">
        <w:t xml:space="preserve">, </w:t>
      </w:r>
      <w:r w:rsidRPr="009339F2">
        <w:t>可以在客户端看到应用程序运行过程中的信息</w:t>
      </w:r>
    </w:p>
    <w:p w:rsidR="00DA1B49" w:rsidRPr="009339F2" w:rsidRDefault="00720CD3">
      <w:pPr>
        <w:pStyle w:val="SourceCode"/>
        <w:numPr>
          <w:ilvl w:val="1"/>
          <w:numId w:val="1"/>
        </w:numPr>
      </w:pPr>
      <w:r w:rsidRPr="009339F2">
        <w:rPr>
          <w:rStyle w:val="VerbatimChar"/>
        </w:rPr>
        <w:t>&gt;&gt;&gt; ~/spark-2.4.4/bin/spark-submit \</w:t>
      </w:r>
      <w:r w:rsidRPr="009339F2">
        <w:br/>
      </w:r>
      <w:r w:rsidRPr="009339F2">
        <w:rPr>
          <w:rStyle w:val="VerbatimChar"/>
        </w:rPr>
        <w:t>&gt;&gt;&gt;   --deploy-mode client \</w:t>
      </w:r>
      <w:r w:rsidRPr="009339F2">
        <w:br/>
      </w:r>
      <w:r w:rsidRPr="009339F2">
        <w:rPr>
          <w:rStyle w:val="VerbatimChar"/>
        </w:rPr>
        <w:t>&gt;&gt;&gt;   --master spark://219.228.135.148:7077 \</w:t>
      </w:r>
      <w:r w:rsidRPr="009339F2">
        <w:br/>
      </w:r>
      <w:r w:rsidRPr="009339F2">
        <w:rPr>
          <w:rStyle w:val="VerbatimChar"/>
        </w:rPr>
        <w:t>&gt;&gt;&gt;   --class org.apache.spark.examples.SparkPi \</w:t>
      </w:r>
      <w:r w:rsidRPr="009339F2">
        <w:br/>
      </w:r>
      <w:r w:rsidRPr="009339F2">
        <w:rPr>
          <w:rStyle w:val="VerbatimChar"/>
        </w:rPr>
        <w:t>&gt;&gt;&gt;   ~/spark-2.4.4/examples/jars/s</w:t>
      </w:r>
      <w:r w:rsidRPr="009339F2">
        <w:rPr>
          <w:rStyle w:val="VerbatimChar"/>
        </w:rPr>
        <w:t>park-examples_2.11-2.4.4.jar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087184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jar_dos_example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1"/>
        </w:numPr>
        <w:rPr>
          <w:lang w:eastAsia="zh-CN"/>
        </w:rPr>
      </w:pPr>
      <w:r w:rsidRPr="009339F2">
        <w:rPr>
          <w:lang w:eastAsia="zh-CN"/>
        </w:rPr>
        <w:t>在运行过程中另起一个终端执行</w:t>
      </w:r>
      <w:r w:rsidRPr="009339F2">
        <w:rPr>
          <w:lang w:eastAsia="zh-CN"/>
        </w:rPr>
        <w:t xml:space="preserve"> </w:t>
      </w:r>
      <w:r w:rsidRPr="009339F2">
        <w:rPr>
          <w:rStyle w:val="VerbatimChar"/>
          <w:lang w:eastAsia="zh-CN"/>
        </w:rPr>
        <w:t>jps</w:t>
      </w:r>
      <w:r w:rsidRPr="009339F2">
        <w:rPr>
          <w:lang w:eastAsia="zh-CN"/>
        </w:rPr>
        <w:t xml:space="preserve"> </w:t>
      </w:r>
      <w:r w:rsidRPr="009339F2">
        <w:rPr>
          <w:lang w:eastAsia="zh-CN"/>
        </w:rPr>
        <w:t>查看进程</w:t>
      </w:r>
      <w:r w:rsidRPr="009339F2">
        <w:rPr>
          <w:lang w:eastAsia="zh-CN"/>
        </w:rPr>
        <w:t xml:space="preserve">. </w:t>
      </w:r>
      <w:r w:rsidRPr="009339F2">
        <w:rPr>
          <w:noProof/>
          <w:lang w:eastAsia="zh-CN"/>
        </w:rPr>
        <w:drawing>
          <wp:inline distT="0" distB="0" distL="0" distR="0">
            <wp:extent cx="5334000" cy="1597884"/>
            <wp:effectExtent l="0" t="0" r="0" b="0"/>
            <wp:docPr id="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jar_prove_pi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720CD3">
      <w:pPr>
        <w:numPr>
          <w:ilvl w:val="0"/>
          <w:numId w:val="16"/>
        </w:numPr>
      </w:pPr>
      <w:r w:rsidRPr="009339F2">
        <w:t xml:space="preserve">Cluster </w:t>
      </w:r>
      <w:r w:rsidRPr="009339F2">
        <w:t>提交模式</w:t>
      </w:r>
      <w:r w:rsidRPr="009339F2">
        <w:t xml:space="preserve">, </w:t>
      </w:r>
      <w:r w:rsidRPr="009339F2">
        <w:t>此模式下</w:t>
      </w:r>
      <w:r w:rsidRPr="009339F2">
        <w:t xml:space="preserve"> Master </w:t>
      </w:r>
      <w:r w:rsidRPr="009339F2">
        <w:t>会随机选取一个</w:t>
      </w:r>
      <w:r w:rsidRPr="009339F2">
        <w:t xml:space="preserve"> Worker </w:t>
      </w:r>
      <w:r w:rsidRPr="009339F2">
        <w:t>节点启动</w:t>
      </w:r>
      <w:r w:rsidRPr="009339F2">
        <w:t xml:space="preserve"> Driver, </w:t>
      </w:r>
      <w:r w:rsidRPr="009339F2">
        <w:t>故在客户端看不到应用程序运行过程中的信息</w:t>
      </w:r>
    </w:p>
    <w:p w:rsidR="00DA1B49" w:rsidRPr="009339F2" w:rsidRDefault="00720CD3">
      <w:pPr>
        <w:pStyle w:val="SourceCode"/>
        <w:numPr>
          <w:ilvl w:val="0"/>
          <w:numId w:val="1"/>
        </w:numPr>
      </w:pPr>
      <w:r w:rsidRPr="009339F2">
        <w:rPr>
          <w:rStyle w:val="VerbatimChar"/>
        </w:rPr>
        <w:t xml:space="preserve">  ~/spark-2.4.4/bin/spark-submit \</w:t>
      </w:r>
      <w:r w:rsidRPr="009339F2">
        <w:br/>
      </w:r>
      <w:r w:rsidRPr="009339F2">
        <w:rPr>
          <w:rStyle w:val="VerbatimChar"/>
        </w:rPr>
        <w:t xml:space="preserve">  --deploy-mode cluster \</w:t>
      </w:r>
      <w:r w:rsidRPr="009339F2">
        <w:br/>
      </w:r>
      <w:r w:rsidRPr="009339F2">
        <w:rPr>
          <w:rStyle w:val="VerbatimChar"/>
        </w:rPr>
        <w:t xml:space="preserve">    --master spark://219.228.135.148:7077 \</w:t>
      </w:r>
      <w:r w:rsidRPr="009339F2">
        <w:br/>
      </w:r>
      <w:r w:rsidRPr="009339F2">
        <w:rPr>
          <w:rStyle w:val="VerbatimChar"/>
        </w:rPr>
        <w:t xml:space="preserve">    --class org.a</w:t>
      </w:r>
      <w:r w:rsidRPr="009339F2">
        <w:rPr>
          <w:rStyle w:val="VerbatimChar"/>
        </w:rPr>
        <w:t>pache.spark.examples.SparkPi \</w:t>
      </w:r>
      <w:r w:rsidRPr="009339F2">
        <w:br/>
      </w:r>
      <w:r w:rsidRPr="009339F2">
        <w:rPr>
          <w:rStyle w:val="VerbatimChar"/>
        </w:rPr>
        <w:t xml:space="preserve">    ~/spark-2.4.4/examples/jars/spark-examples_2.11-2.4.4.jar</w:t>
      </w:r>
    </w:p>
    <w:p w:rsidR="00DA1B49" w:rsidRPr="009339F2" w:rsidRDefault="00720CD3">
      <w:pPr>
        <w:numPr>
          <w:ilvl w:val="0"/>
          <w:numId w:val="1"/>
        </w:numPr>
        <w:rPr>
          <w:lang w:eastAsia="zh-CN"/>
        </w:rPr>
      </w:pPr>
      <w:r w:rsidRPr="009339F2">
        <w:t xml:space="preserve"> </w:t>
      </w:r>
      <w:r w:rsidRPr="009339F2">
        <w:rPr>
          <w:lang w:eastAsia="zh-CN"/>
        </w:rPr>
        <w:t>在运行过程中另起一个终端执行</w:t>
      </w:r>
      <w:r w:rsidRPr="009339F2">
        <w:rPr>
          <w:lang w:eastAsia="zh-CN"/>
        </w:rPr>
        <w:t xml:space="preserve"> </w:t>
      </w:r>
      <w:r w:rsidRPr="009339F2">
        <w:rPr>
          <w:rStyle w:val="VerbatimChar"/>
          <w:lang w:eastAsia="zh-CN"/>
        </w:rPr>
        <w:t>jps</w:t>
      </w:r>
      <w:r w:rsidRPr="009339F2">
        <w:rPr>
          <w:lang w:eastAsia="zh-CN"/>
        </w:rPr>
        <w:t xml:space="preserve"> </w:t>
      </w:r>
      <w:r w:rsidRPr="009339F2">
        <w:rPr>
          <w:lang w:eastAsia="zh-CN"/>
        </w:rPr>
        <w:t>查看进程</w:t>
      </w:r>
      <w:r w:rsidRPr="009339F2">
        <w:rPr>
          <w:lang w:eastAsia="zh-CN"/>
        </w:rPr>
        <w:t>.</w:t>
      </w:r>
    </w:p>
    <w:p w:rsidR="00DA1B49" w:rsidRPr="009339F2" w:rsidRDefault="00720CD3">
      <w:pPr>
        <w:numPr>
          <w:ilvl w:val="0"/>
          <w:numId w:val="1"/>
        </w:numPr>
      </w:pPr>
      <w:r w:rsidRPr="009339F2">
        <w:rPr>
          <w:lang w:eastAsia="zh-CN"/>
        </w:rPr>
        <w:lastRenderedPageBreak/>
        <w:t xml:space="preserve"> </w:t>
      </w:r>
      <w:r w:rsidRPr="009339F2">
        <w:rPr>
          <w:noProof/>
          <w:lang w:eastAsia="zh-CN"/>
        </w:rPr>
        <w:drawing>
          <wp:inline distT="0" distB="0" distL="0" distR="0">
            <wp:extent cx="5334000" cy="1764509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dos_cluster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720CD3">
      <w:pPr>
        <w:pStyle w:val="4"/>
        <w:rPr>
          <w:color w:val="auto"/>
        </w:rPr>
      </w:pPr>
      <w:bookmarkStart w:id="12" w:name="header-n1046"/>
      <w:r w:rsidRPr="009339F2">
        <w:rPr>
          <w:color w:val="auto"/>
        </w:rPr>
        <w:t xml:space="preserve">3.6 </w:t>
      </w:r>
      <w:r w:rsidRPr="009339F2">
        <w:rPr>
          <w:color w:val="auto"/>
        </w:rPr>
        <w:t>查看</w:t>
      </w:r>
      <w:r w:rsidRPr="009339F2">
        <w:rPr>
          <w:color w:val="auto"/>
        </w:rPr>
        <w:t xml:space="preserve"> Spark </w:t>
      </w:r>
      <w:r w:rsidRPr="009339F2">
        <w:rPr>
          <w:color w:val="auto"/>
        </w:rPr>
        <w:t>程序运行信息</w:t>
      </w:r>
      <w:bookmarkEnd w:id="12"/>
    </w:p>
    <w:p w:rsidR="00DA1B49" w:rsidRPr="009339F2" w:rsidRDefault="00720CD3">
      <w:pPr>
        <w:numPr>
          <w:ilvl w:val="0"/>
          <w:numId w:val="19"/>
        </w:numPr>
      </w:pPr>
      <w:r w:rsidRPr="009339F2">
        <w:t>实时查看应用运行情况</w:t>
      </w:r>
    </w:p>
    <w:p w:rsidR="00DA1B49" w:rsidRPr="009339F2" w:rsidRDefault="00720CD3">
      <w:pPr>
        <w:numPr>
          <w:ilvl w:val="0"/>
          <w:numId w:val="1"/>
        </w:numPr>
      </w:pPr>
      <w:r w:rsidRPr="009339F2">
        <w:t>在应用运行过程中</w:t>
      </w:r>
      <w:r w:rsidRPr="009339F2">
        <w:t xml:space="preserve"> (</w:t>
      </w:r>
      <w:r w:rsidRPr="009339F2">
        <w:t>如进入</w:t>
      </w:r>
      <w:r w:rsidRPr="009339F2">
        <w:t xml:space="preserve"> Spark-Shell </w:t>
      </w:r>
      <w:r w:rsidRPr="009339F2">
        <w:t>之后</w:t>
      </w:r>
      <w:r w:rsidRPr="009339F2">
        <w:t xml:space="preserve">), </w:t>
      </w:r>
      <w:r w:rsidRPr="009339F2">
        <w:t>访问</w:t>
      </w:r>
      <w:r w:rsidRPr="009339F2">
        <w:t xml:space="preserve"> http://192.168.1.11:4040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262769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web_log_working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9"/>
        </w:numPr>
      </w:pPr>
      <w:r w:rsidRPr="009339F2">
        <w:t>查看</w:t>
      </w:r>
      <w:r w:rsidRPr="009339F2">
        <w:t xml:space="preserve"> Spark </w:t>
      </w:r>
      <w:r w:rsidRPr="009339F2">
        <w:t>应用程序日志</w:t>
      </w:r>
      <w:r w:rsidRPr="009339F2">
        <w:t xml:space="preserve">, </w:t>
      </w:r>
      <w:r w:rsidRPr="009339F2">
        <w:t>在</w:t>
      </w:r>
      <w:r w:rsidRPr="009339F2">
        <w:t xml:space="preserve"> </w:t>
      </w:r>
      <w:r w:rsidRPr="009339F2">
        <w:rPr>
          <w:rStyle w:val="VerbatimChar"/>
        </w:rPr>
        <w:t>~/spark-2.4.4/work</w:t>
      </w:r>
      <w:r w:rsidRPr="009339F2">
        <w:t xml:space="preserve"> </w:t>
      </w:r>
      <w:r w:rsidRPr="009339F2">
        <w:t>下</w:t>
      </w:r>
    </w:p>
    <w:p w:rsidR="00DA1B49" w:rsidRPr="009339F2" w:rsidRDefault="00720CD3">
      <w:pPr>
        <w:numPr>
          <w:ilvl w:val="0"/>
          <w:numId w:val="1"/>
        </w:numPr>
      </w:pPr>
      <w:r w:rsidRPr="009339F2">
        <w:t>在提交一个应用程序后，在各子节点的</w:t>
      </w:r>
      <w:r w:rsidRPr="009339F2">
        <w:t xml:space="preserve"> </w:t>
      </w:r>
      <w:r w:rsidRPr="009339F2">
        <w:rPr>
          <w:rStyle w:val="VerbatimChar"/>
        </w:rPr>
        <w:t>~/spark-2.4.4/work</w:t>
      </w:r>
      <w:r w:rsidRPr="009339F2">
        <w:t xml:space="preserve"> </w:t>
      </w:r>
      <w:r w:rsidRPr="009339F2">
        <w:t>下会出现应用程序运行日志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40298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work_logs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DA1B49">
      <w:pPr>
        <w:numPr>
          <w:ilvl w:val="0"/>
          <w:numId w:val="1"/>
        </w:numPr>
      </w:pPr>
    </w:p>
    <w:p w:rsidR="00DA1B49" w:rsidRPr="009339F2" w:rsidRDefault="00720CD3">
      <w:pPr>
        <w:pStyle w:val="4"/>
        <w:rPr>
          <w:color w:val="auto"/>
        </w:rPr>
      </w:pPr>
      <w:bookmarkStart w:id="13" w:name="header-n1057"/>
      <w:r w:rsidRPr="009339F2">
        <w:rPr>
          <w:color w:val="auto"/>
        </w:rPr>
        <w:lastRenderedPageBreak/>
        <w:t xml:space="preserve">3.7 </w:t>
      </w:r>
      <w:r w:rsidRPr="009339F2">
        <w:rPr>
          <w:color w:val="auto"/>
        </w:rPr>
        <w:t>停止服务</w:t>
      </w:r>
      <w:bookmarkEnd w:id="13"/>
    </w:p>
    <w:p w:rsidR="00DA1B49" w:rsidRPr="009339F2" w:rsidRDefault="00720CD3">
      <w:pPr>
        <w:numPr>
          <w:ilvl w:val="0"/>
          <w:numId w:val="20"/>
        </w:numPr>
        <w:rPr>
          <w:lang w:eastAsia="zh-CN"/>
        </w:rPr>
      </w:pPr>
      <w:r w:rsidRPr="009339F2">
        <w:rPr>
          <w:lang w:eastAsia="zh-CN"/>
        </w:rPr>
        <w:t>停止命令</w:t>
      </w:r>
      <w:r w:rsidRPr="009339F2">
        <w:rPr>
          <w:lang w:eastAsia="zh-CN"/>
        </w:rPr>
        <w:t xml:space="preserve"> (</w:t>
      </w:r>
      <w:r w:rsidRPr="009339F2">
        <w:rPr>
          <w:lang w:eastAsia="zh-CN"/>
        </w:rPr>
        <w:t>在主节点上执行</w:t>
      </w:r>
      <w:r w:rsidRPr="009339F2">
        <w:rPr>
          <w:lang w:eastAsia="zh-CN"/>
        </w:rPr>
        <w:t>)</w:t>
      </w:r>
    </w:p>
    <w:p w:rsidR="00DA1B49" w:rsidRPr="009339F2" w:rsidRDefault="00720CD3">
      <w:pPr>
        <w:pStyle w:val="SourceCode"/>
        <w:numPr>
          <w:ilvl w:val="0"/>
          <w:numId w:val="1"/>
        </w:numPr>
      </w:pPr>
      <w:r w:rsidRPr="009339F2">
        <w:rPr>
          <w:rStyle w:val="VerbatimChar"/>
        </w:rPr>
        <w:t xml:space="preserve">~/spark-2.4.4/sbin/stop-all.sh              # </w:t>
      </w:r>
      <w:r w:rsidRPr="009339F2">
        <w:rPr>
          <w:rStyle w:val="VerbatimChar"/>
        </w:rPr>
        <w:t>停止</w:t>
      </w:r>
      <w:r w:rsidRPr="009339F2">
        <w:rPr>
          <w:rStyle w:val="VerbatimChar"/>
        </w:rPr>
        <w:t xml:space="preserve"> Spark</w:t>
      </w:r>
      <w:r w:rsidRPr="009339F2">
        <w:br/>
      </w:r>
      <w:r w:rsidRPr="009339F2">
        <w:rPr>
          <w:rStyle w:val="VerbatimChar"/>
        </w:rPr>
        <w:t xml:space="preserve">~/spark-2.4.4/sbin/stop-history-server.sh   # </w:t>
      </w:r>
      <w:r w:rsidRPr="009339F2">
        <w:rPr>
          <w:rStyle w:val="VerbatimChar"/>
        </w:rPr>
        <w:t>停止日志服务器</w:t>
      </w:r>
    </w:p>
    <w:p w:rsidR="00DA1B49" w:rsidRPr="009339F2" w:rsidRDefault="00DA1B49">
      <w:pPr>
        <w:pStyle w:val="FirstParagraph"/>
      </w:pPr>
    </w:p>
    <w:p w:rsidR="00DA1B49" w:rsidRPr="009339F2" w:rsidRDefault="00720CD3">
      <w:pPr>
        <w:pStyle w:val="2"/>
        <w:rPr>
          <w:color w:val="auto"/>
        </w:rPr>
      </w:pPr>
      <w:bookmarkStart w:id="14" w:name="header-n1063"/>
      <w:r w:rsidRPr="009339F2">
        <w:rPr>
          <w:color w:val="auto"/>
        </w:rPr>
        <w:t>二</w:t>
      </w:r>
      <w:r w:rsidRPr="009339F2">
        <w:rPr>
          <w:color w:val="auto"/>
        </w:rPr>
        <w:t>. Spark-RDD-programming</w:t>
      </w:r>
      <w:bookmarkEnd w:id="14"/>
    </w:p>
    <w:p w:rsidR="00DA1B49" w:rsidRPr="009339F2" w:rsidRDefault="00720CD3">
      <w:pPr>
        <w:pStyle w:val="3"/>
        <w:rPr>
          <w:color w:val="auto"/>
        </w:rPr>
      </w:pPr>
      <w:bookmarkStart w:id="15" w:name="header-n1064"/>
      <w:r w:rsidRPr="009339F2">
        <w:rPr>
          <w:color w:val="auto"/>
        </w:rPr>
        <w:t xml:space="preserve">1. </w:t>
      </w:r>
      <w:r w:rsidRPr="009339F2">
        <w:rPr>
          <w:color w:val="auto"/>
        </w:rPr>
        <w:t>编写</w:t>
      </w:r>
      <w:r w:rsidRPr="009339F2">
        <w:rPr>
          <w:color w:val="auto"/>
        </w:rPr>
        <w:t>Spark</w:t>
      </w:r>
      <w:r w:rsidRPr="009339F2">
        <w:rPr>
          <w:color w:val="auto"/>
        </w:rPr>
        <w:t>程序</w:t>
      </w:r>
      <w:bookmarkEnd w:id="15"/>
    </w:p>
    <w:p w:rsidR="00DA1B49" w:rsidRPr="009339F2" w:rsidRDefault="00720CD3">
      <w:pPr>
        <w:pStyle w:val="4"/>
        <w:rPr>
          <w:color w:val="auto"/>
        </w:rPr>
      </w:pPr>
      <w:bookmarkStart w:id="16" w:name="header-n1065"/>
      <w:r w:rsidRPr="009339F2">
        <w:rPr>
          <w:color w:val="auto"/>
        </w:rPr>
        <w:t xml:space="preserve">1.1 </w:t>
      </w:r>
      <w:r w:rsidRPr="009339F2">
        <w:rPr>
          <w:color w:val="auto"/>
        </w:rPr>
        <w:t>新建</w:t>
      </w:r>
      <w:r w:rsidRPr="009339F2">
        <w:rPr>
          <w:color w:val="auto"/>
        </w:rPr>
        <w:t>Maven</w:t>
      </w:r>
      <w:r w:rsidRPr="009339F2">
        <w:rPr>
          <w:color w:val="auto"/>
        </w:rPr>
        <w:t>项目并添加</w:t>
      </w:r>
      <w:r w:rsidRPr="009339F2">
        <w:rPr>
          <w:color w:val="auto"/>
        </w:rPr>
        <w:t>pom</w:t>
      </w:r>
      <w:r w:rsidRPr="009339F2">
        <w:rPr>
          <w:color w:val="auto"/>
        </w:rPr>
        <w:t>依赖</w:t>
      </w:r>
      <w:bookmarkEnd w:id="16"/>
    </w:p>
    <w:p w:rsidR="00DA1B49" w:rsidRPr="009339F2" w:rsidRDefault="00720CD3">
      <w:pPr>
        <w:numPr>
          <w:ilvl w:val="0"/>
          <w:numId w:val="21"/>
        </w:numPr>
      </w:pPr>
      <w:r w:rsidRPr="009339F2">
        <w:t>新建</w:t>
      </w:r>
      <w:r w:rsidRPr="009339F2">
        <w:t>maven</w:t>
      </w:r>
      <w:r w:rsidRPr="009339F2">
        <w:t>项</w:t>
      </w:r>
      <w:r w:rsidRPr="009339F2">
        <w:t>目并修改</w:t>
      </w:r>
      <w:r w:rsidRPr="009339F2">
        <w:rPr>
          <w:rStyle w:val="VerbatimChar"/>
        </w:rPr>
        <w:t>pom.xml</w:t>
      </w:r>
      <w:r w:rsidRPr="009339F2">
        <w:t>根据计算机的</w:t>
      </w:r>
      <w:r w:rsidRPr="009339F2">
        <w:t>spark</w:t>
      </w:r>
      <w:r w:rsidRPr="009339F2">
        <w:t>和</w:t>
      </w:r>
      <w:r w:rsidRPr="009339F2">
        <w:t>hadoop-hdfs</w:t>
      </w:r>
      <w:r w:rsidRPr="009339F2">
        <w:t>版本进行相关修改。</w:t>
      </w:r>
      <w:r w:rsidRPr="009339F2">
        <w:t xml:space="preserve"> 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7090976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2\pom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pStyle w:val="4"/>
        <w:rPr>
          <w:color w:val="auto"/>
          <w:lang w:eastAsia="zh-CN"/>
        </w:rPr>
      </w:pPr>
      <w:bookmarkStart w:id="17" w:name="header-n1072"/>
      <w:r w:rsidRPr="009339F2">
        <w:rPr>
          <w:color w:val="auto"/>
          <w:lang w:eastAsia="zh-CN"/>
        </w:rPr>
        <w:t>1.2 IDE</w:t>
      </w:r>
      <w:r w:rsidRPr="009339F2">
        <w:rPr>
          <w:color w:val="auto"/>
          <w:lang w:eastAsia="zh-CN"/>
        </w:rPr>
        <w:t>环境编写代码并直接运行</w:t>
      </w:r>
      <w:bookmarkEnd w:id="17"/>
    </w:p>
    <w:p w:rsidR="00DA1B49" w:rsidRPr="009339F2" w:rsidRDefault="00720CD3">
      <w:pPr>
        <w:numPr>
          <w:ilvl w:val="0"/>
          <w:numId w:val="22"/>
        </w:numPr>
      </w:pPr>
      <w:r w:rsidRPr="009339F2">
        <w:t>按照文档所示编写</w:t>
      </w:r>
      <w:r w:rsidRPr="009339F2">
        <w:rPr>
          <w:rStyle w:val="VerbatimChar"/>
        </w:rPr>
        <w:t>java</w:t>
      </w:r>
      <w:r w:rsidRPr="009339F2">
        <w:t>以及</w:t>
      </w:r>
      <w:r w:rsidRPr="009339F2">
        <w:rPr>
          <w:rStyle w:val="VerbatimChar"/>
        </w:rPr>
        <w:t>scala</w:t>
      </w:r>
      <w:r w:rsidRPr="009339F2">
        <w:t>代码，其中</w:t>
      </w:r>
      <w:r w:rsidRPr="009339F2">
        <w:rPr>
          <w:rStyle w:val="VerbatimChar"/>
        </w:rPr>
        <w:t>scala</w:t>
      </w:r>
      <w:r w:rsidRPr="009339F2">
        <w:t>需要导入</w:t>
      </w:r>
      <w:r w:rsidRPr="009339F2">
        <w:rPr>
          <w:rStyle w:val="VerbatimChar"/>
        </w:rPr>
        <w:t>scala-plugin</w:t>
      </w:r>
      <w:r w:rsidRPr="009339F2">
        <w:t>，配置运行环境如下：</w:t>
      </w:r>
    </w:p>
    <w:p w:rsidR="00DA1B49" w:rsidRPr="009339F2" w:rsidRDefault="00720CD3">
      <w:pPr>
        <w:numPr>
          <w:ilvl w:val="1"/>
          <w:numId w:val="23"/>
        </w:numPr>
      </w:pPr>
      <w:r w:rsidRPr="009339F2">
        <w:lastRenderedPageBreak/>
        <w:t>Java: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5785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2\conf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23"/>
        </w:numPr>
      </w:pPr>
      <w:r w:rsidRPr="009339F2">
        <w:t>Scala: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579628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2\scala_conf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0"/>
          <w:numId w:val="1"/>
        </w:numPr>
      </w:pPr>
      <w:r w:rsidRPr="009339F2">
        <w:t>运行结果如图：</w:t>
      </w:r>
    </w:p>
    <w:p w:rsidR="00DA1B49" w:rsidRPr="009339F2" w:rsidRDefault="00720CD3">
      <w:pPr>
        <w:numPr>
          <w:ilvl w:val="1"/>
          <w:numId w:val="24"/>
        </w:numPr>
      </w:pPr>
      <w:r w:rsidRPr="009339F2">
        <w:t>Java: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861067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2\program_succeed_pc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24"/>
        </w:numPr>
      </w:pPr>
      <w:r w:rsidRPr="009339F2">
        <w:t>Scala: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1449863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2\scala_result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pStyle w:val="4"/>
        <w:rPr>
          <w:color w:val="auto"/>
        </w:rPr>
      </w:pPr>
      <w:bookmarkStart w:id="18" w:name="header-n1091"/>
      <w:r w:rsidRPr="009339F2">
        <w:rPr>
          <w:color w:val="auto"/>
        </w:rPr>
        <w:t xml:space="preserve">1.3 </w:t>
      </w:r>
      <w:r w:rsidRPr="009339F2">
        <w:rPr>
          <w:color w:val="auto"/>
        </w:rPr>
        <w:t>利用</w:t>
      </w:r>
      <w:r w:rsidRPr="009339F2">
        <w:rPr>
          <w:color w:val="auto"/>
        </w:rPr>
        <w:t>IDE</w:t>
      </w:r>
      <w:r w:rsidRPr="009339F2">
        <w:rPr>
          <w:color w:val="auto"/>
        </w:rPr>
        <w:t>打包</w:t>
      </w:r>
      <w:r w:rsidRPr="009339F2">
        <w:rPr>
          <w:color w:val="auto"/>
        </w:rPr>
        <w:t>jar</w:t>
      </w:r>
      <w:r w:rsidRPr="009339F2">
        <w:rPr>
          <w:color w:val="auto"/>
        </w:rPr>
        <w:t>文件并在伪分布模式下提交</w:t>
      </w:r>
      <w:r w:rsidRPr="009339F2">
        <w:rPr>
          <w:color w:val="auto"/>
        </w:rPr>
        <w:t>Spark</w:t>
      </w:r>
      <w:r w:rsidRPr="009339F2">
        <w:rPr>
          <w:color w:val="auto"/>
        </w:rPr>
        <w:t>程序</w:t>
      </w:r>
      <w:bookmarkEnd w:id="18"/>
    </w:p>
    <w:p w:rsidR="00DA1B49" w:rsidRPr="009339F2" w:rsidRDefault="00720CD3">
      <w:pPr>
        <w:numPr>
          <w:ilvl w:val="0"/>
          <w:numId w:val="25"/>
        </w:numPr>
      </w:pPr>
      <w:r w:rsidRPr="009339F2">
        <w:t>在</w:t>
      </w:r>
      <w:r w:rsidRPr="009339F2">
        <w:t>Spark</w:t>
      </w:r>
      <w:r w:rsidRPr="009339F2">
        <w:t>的</w:t>
      </w:r>
      <w:r w:rsidRPr="009339F2">
        <w:t>Master</w:t>
      </w:r>
      <w:r w:rsidRPr="009339F2">
        <w:t>节点输入命令</w:t>
      </w:r>
      <w:r w:rsidRPr="009339F2">
        <w:t>:</w:t>
      </w:r>
    </w:p>
    <w:p w:rsidR="00DA1B49" w:rsidRPr="009339F2" w:rsidRDefault="00720CD3">
      <w:pPr>
        <w:numPr>
          <w:ilvl w:val="1"/>
          <w:numId w:val="26"/>
        </w:numPr>
      </w:pPr>
      <w:r w:rsidRPr="009339F2">
        <w:t>Java</w:t>
      </w:r>
      <w:r w:rsidRPr="009339F2">
        <w:t>模式：</w:t>
      </w:r>
    </w:p>
    <w:p w:rsidR="00DA1B49" w:rsidRPr="009339F2" w:rsidRDefault="00720CD3">
      <w:pPr>
        <w:pStyle w:val="SourceCode"/>
        <w:numPr>
          <w:ilvl w:val="1"/>
          <w:numId w:val="1"/>
        </w:numPr>
      </w:pPr>
      <w:r w:rsidRPr="009339F2">
        <w:rPr>
          <w:rStyle w:val="VerbatimChar"/>
        </w:rPr>
        <w:t>$ ~/spark-2.4.4/bin/spark-submit \</w:t>
      </w:r>
      <w:r w:rsidRPr="009339F2">
        <w:br/>
      </w:r>
      <w:r w:rsidRPr="009339F2">
        <w:rPr>
          <w:rStyle w:val="VerbatimChar"/>
        </w:rPr>
        <w:t>--master spark://localhost:7077 \</w:t>
      </w:r>
      <w:r w:rsidRPr="009339F2">
        <w:br/>
      </w:r>
      <w:r w:rsidRPr="009339F2">
        <w:rPr>
          <w:rStyle w:val="VerbatimChar"/>
        </w:rPr>
        <w:t>--class RDDWordCount /home/wushuangyoyo/RDDWordCount/out/artifacts/RDDWordCount/RDDWordCount.jar\</w:t>
      </w:r>
      <w:r w:rsidRPr="009339F2">
        <w:br/>
      </w:r>
      <w:r w:rsidRPr="009339F2">
        <w:rPr>
          <w:rStyle w:val="VerbatimChar"/>
        </w:rPr>
        <w:t>hdfs://localhost:9000/spark/input hdfs://localhost:9000/spark/output</w:t>
      </w:r>
    </w:p>
    <w:p w:rsidR="00DA1B49" w:rsidRPr="009339F2" w:rsidRDefault="00720CD3">
      <w:pPr>
        <w:numPr>
          <w:ilvl w:val="1"/>
          <w:numId w:val="1"/>
        </w:numPr>
      </w:pPr>
      <w:r w:rsidRPr="009339F2">
        <w:t xml:space="preserve"> </w:t>
      </w:r>
      <w:r w:rsidRPr="009339F2">
        <w:rPr>
          <w:b/>
          <w:lang w:eastAsia="zh-CN"/>
        </w:rPr>
        <w:t>遇到问题</w:t>
      </w:r>
      <w:r w:rsidRPr="009339F2">
        <w:rPr>
          <w:lang w:eastAsia="zh-CN"/>
        </w:rPr>
        <w:t>：</w:t>
      </w:r>
      <w:r w:rsidRPr="009339F2">
        <w:rPr>
          <w:lang w:eastAsia="zh-CN"/>
        </w:rPr>
        <w:t xml:space="preserve"> </w:t>
      </w:r>
      <w:r w:rsidRPr="009339F2">
        <w:rPr>
          <w:noProof/>
          <w:lang w:eastAsia="zh-CN"/>
        </w:rPr>
        <w:drawing>
          <wp:inline distT="0" distB="0" distL="0" distR="0">
            <wp:extent cx="5334000" cy="238413"/>
            <wp:effectExtent l="0" t="0" r="0" b="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2\problem_exist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339F2">
        <w:rPr>
          <w:lang w:eastAsia="zh-CN"/>
        </w:rPr>
        <w:t xml:space="preserve">  </w:t>
      </w:r>
      <w:r w:rsidRPr="009339F2">
        <w:rPr>
          <w:lang w:eastAsia="zh-CN"/>
        </w:rPr>
        <w:t>看报错，易得问题的原</w:t>
      </w:r>
      <w:r w:rsidRPr="009339F2">
        <w:rPr>
          <w:lang w:eastAsia="zh-CN"/>
        </w:rPr>
        <w:t>因是</w:t>
      </w:r>
      <w:r w:rsidRPr="009339F2">
        <w:rPr>
          <w:rStyle w:val="VerbatimChar"/>
          <w:lang w:eastAsia="zh-CN"/>
        </w:rPr>
        <w:t>output</w:t>
      </w:r>
      <w:r w:rsidRPr="009339F2">
        <w:rPr>
          <w:lang w:eastAsia="zh-CN"/>
        </w:rPr>
        <w:t>文件夹已存在，解决方法即删除该文件夹，重新执行程序，成功运行。</w:t>
      </w:r>
      <w:r w:rsidRPr="009339F2">
        <w:t>结果如下：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37443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2\problem1_exist_solved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743738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2\problem_exist_verify_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633848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2\problem_exist_solved_verify_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414866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2\problem_exist_solved_verify_3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26"/>
        </w:numPr>
      </w:pPr>
      <w:r w:rsidRPr="009339F2">
        <w:t>Scala</w:t>
      </w:r>
      <w:r w:rsidRPr="009339F2">
        <w:t>模式</w:t>
      </w:r>
      <w:r w:rsidRPr="009339F2">
        <w:t>:</w:t>
      </w:r>
    </w:p>
    <w:p w:rsidR="00DA1B49" w:rsidRPr="009339F2" w:rsidRDefault="00720CD3">
      <w:pPr>
        <w:pStyle w:val="SourceCode"/>
        <w:numPr>
          <w:ilvl w:val="1"/>
          <w:numId w:val="1"/>
        </w:numPr>
      </w:pPr>
      <w:r w:rsidRPr="009339F2">
        <w:rPr>
          <w:rStyle w:val="VerbatimChar"/>
        </w:rPr>
        <w:t>$ ~/spark-2.4.4/bin/spark-submit \</w:t>
      </w:r>
      <w:r w:rsidRPr="009339F2">
        <w:br/>
      </w:r>
      <w:r w:rsidRPr="009339F2">
        <w:rPr>
          <w:rStyle w:val="VerbatimChar"/>
        </w:rPr>
        <w:t xml:space="preserve">  </w:t>
      </w:r>
      <w:r w:rsidRPr="009339F2">
        <w:rPr>
          <w:rStyle w:val="VerbatimChar"/>
        </w:rPr>
        <w:tab/>
        <w:t>--master spark://localhost:7077 \</w:t>
      </w:r>
      <w:r w:rsidRPr="009339F2">
        <w:br/>
      </w:r>
      <w:r w:rsidRPr="009339F2">
        <w:rPr>
          <w:rStyle w:val="VerbatimChar"/>
        </w:rPr>
        <w:t xml:space="preserve">  </w:t>
      </w:r>
      <w:r w:rsidRPr="009339F2">
        <w:rPr>
          <w:rStyle w:val="VerbatimChar"/>
        </w:rPr>
        <w:tab/>
        <w:t>--class RDDWordCount /home/wushuangyoyo/RDDWordCount/out/artifacts/RDDWordCountScala/RDDWordCountScala.jar\</w:t>
      </w:r>
      <w:r w:rsidRPr="009339F2">
        <w:br/>
      </w:r>
      <w:r w:rsidRPr="009339F2">
        <w:rPr>
          <w:rStyle w:val="VerbatimChar"/>
        </w:rPr>
        <w:t xml:space="preserve">  </w:t>
      </w:r>
      <w:r w:rsidRPr="009339F2">
        <w:rPr>
          <w:rStyle w:val="VerbatimChar"/>
        </w:rPr>
        <w:tab/>
        <w:t>hdfs</w:t>
      </w:r>
      <w:r w:rsidRPr="009339F2">
        <w:rPr>
          <w:rStyle w:val="VerbatimChar"/>
        </w:rPr>
        <w:t>://localhost:9000/spark/input hdfs://localhost:9000/spark/output</w:t>
      </w:r>
    </w:p>
    <w:p w:rsidR="00DA1B49" w:rsidRPr="009339F2" w:rsidRDefault="00720CD3">
      <w:pPr>
        <w:numPr>
          <w:ilvl w:val="1"/>
          <w:numId w:val="1"/>
        </w:numPr>
      </w:pPr>
      <w:r w:rsidRPr="009339F2">
        <w:t>结果如下：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88531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2\scala_jar_pdos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304192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2\scala_jar_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43695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2\scala_jar_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pStyle w:val="4"/>
        <w:rPr>
          <w:color w:val="auto"/>
        </w:rPr>
      </w:pPr>
      <w:bookmarkStart w:id="19" w:name="header-n1111"/>
      <w:r w:rsidRPr="009339F2">
        <w:rPr>
          <w:color w:val="auto"/>
        </w:rPr>
        <w:t xml:space="preserve">3.3 </w:t>
      </w:r>
      <w:r w:rsidRPr="009339F2">
        <w:rPr>
          <w:color w:val="auto"/>
        </w:rPr>
        <w:t>分布式模式下提交</w:t>
      </w:r>
      <w:r w:rsidRPr="009339F2">
        <w:rPr>
          <w:color w:val="auto"/>
        </w:rPr>
        <w:t>Spark</w:t>
      </w:r>
      <w:r w:rsidRPr="009339F2">
        <w:rPr>
          <w:color w:val="auto"/>
        </w:rPr>
        <w:t>程序</w:t>
      </w:r>
      <w:bookmarkEnd w:id="19"/>
    </w:p>
    <w:p w:rsidR="00DA1B49" w:rsidRPr="009339F2" w:rsidRDefault="00720CD3">
      <w:pPr>
        <w:numPr>
          <w:ilvl w:val="0"/>
          <w:numId w:val="27"/>
        </w:numPr>
      </w:pPr>
      <w:r w:rsidRPr="009339F2">
        <w:t>如下所示</w:t>
      </w:r>
      <w:r w:rsidRPr="009339F2">
        <w:t>(</w:t>
      </w:r>
      <w:r w:rsidRPr="009339F2">
        <w:t>其中</w:t>
      </w:r>
      <w:r w:rsidRPr="009339F2">
        <w:t>20s211</w:t>
      </w:r>
      <w:r w:rsidRPr="009339F2">
        <w:t>为主机名，也可用</w:t>
      </w:r>
      <w:r w:rsidRPr="009339F2">
        <w:t>ip</w:t>
      </w:r>
      <w:r w:rsidRPr="009339F2">
        <w:t>地址</w:t>
      </w:r>
      <w:r w:rsidRPr="009339F2">
        <w:t>)</w:t>
      </w:r>
      <w:r w:rsidRPr="009339F2">
        <w:t>：</w:t>
      </w:r>
    </w:p>
    <w:p w:rsidR="00DA1B49" w:rsidRPr="009339F2" w:rsidRDefault="00720CD3">
      <w:pPr>
        <w:pStyle w:val="SourceCode"/>
      </w:pPr>
      <w:r w:rsidRPr="009339F2">
        <w:rPr>
          <w:rStyle w:val="VerbatimChar"/>
        </w:rPr>
        <w:t xml:space="preserve">  ~/spark-2.4.4/bin/spark-submit --master spark://219.228.135.148:7077 --class RDDWordCountScala /home/wushuangyoyo/RDDWordCount/out/artifacts/RDDWordCountScala/RDDWordCountScala.jar hdfs://219.228.135.148:9000/spark/input hdfs://219.228.135.148:9000/spark</w:t>
      </w:r>
      <w:r w:rsidRPr="009339F2">
        <w:rPr>
          <w:rStyle w:val="VerbatimChar"/>
        </w:rPr>
        <w:t>/output</w:t>
      </w:r>
    </w:p>
    <w:p w:rsidR="00DA1B49" w:rsidRPr="009339F2" w:rsidRDefault="00720CD3">
      <w:pPr>
        <w:pStyle w:val="CaptionedFigure"/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876904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dos_jar_spark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</w:pPr>
    </w:p>
    <w:p w:rsidR="00DA1B49" w:rsidRPr="009339F2" w:rsidRDefault="00720CD3">
      <w:pPr>
        <w:pStyle w:val="CaptionedFigure"/>
      </w:pPr>
      <w:r w:rsidRPr="009339F2">
        <w:rPr>
          <w:noProof/>
          <w:lang w:eastAsia="zh-CN"/>
        </w:rPr>
        <w:drawing>
          <wp:inline distT="0" distB="0" distL="0" distR="0">
            <wp:extent cx="5334000" cy="600757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status_dos_jar_spark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</w:pPr>
    </w:p>
    <w:p w:rsidR="00DA1B49" w:rsidRPr="009339F2" w:rsidRDefault="00720CD3">
      <w:pPr>
        <w:pStyle w:val="2"/>
        <w:rPr>
          <w:color w:val="auto"/>
        </w:rPr>
      </w:pPr>
      <w:bookmarkStart w:id="20" w:name="header-n1118"/>
      <w:r w:rsidRPr="009339F2">
        <w:rPr>
          <w:color w:val="auto"/>
        </w:rPr>
        <w:t>三</w:t>
      </w:r>
      <w:r w:rsidRPr="009339F2">
        <w:rPr>
          <w:color w:val="auto"/>
        </w:rPr>
        <w:t xml:space="preserve">. Spark on Yarn </w:t>
      </w:r>
      <w:r w:rsidRPr="009339F2">
        <w:rPr>
          <w:color w:val="auto"/>
        </w:rPr>
        <w:t>模式部署</w:t>
      </w:r>
      <w:bookmarkEnd w:id="20"/>
    </w:p>
    <w:p w:rsidR="00DA1B49" w:rsidRPr="009339F2" w:rsidRDefault="00720CD3">
      <w:pPr>
        <w:pStyle w:val="3"/>
        <w:rPr>
          <w:color w:val="auto"/>
        </w:rPr>
      </w:pPr>
      <w:bookmarkStart w:id="21" w:name="header-n1119"/>
      <w:r w:rsidRPr="009339F2">
        <w:rPr>
          <w:color w:val="auto"/>
        </w:rPr>
        <w:t xml:space="preserve">1 </w:t>
      </w:r>
      <w:r w:rsidRPr="009339F2">
        <w:rPr>
          <w:color w:val="auto"/>
        </w:rPr>
        <w:t>单机伪分布式部署</w:t>
      </w:r>
      <w:bookmarkEnd w:id="21"/>
    </w:p>
    <w:p w:rsidR="00DA1B49" w:rsidRPr="009339F2" w:rsidRDefault="00720CD3">
      <w:pPr>
        <w:pStyle w:val="4"/>
        <w:rPr>
          <w:color w:val="auto"/>
        </w:rPr>
      </w:pPr>
      <w:bookmarkStart w:id="22" w:name="header-n1120"/>
      <w:r w:rsidRPr="009339F2">
        <w:rPr>
          <w:color w:val="auto"/>
        </w:rPr>
        <w:t xml:space="preserve">1.1 </w:t>
      </w:r>
      <w:r w:rsidRPr="009339F2">
        <w:rPr>
          <w:color w:val="auto"/>
        </w:rPr>
        <w:t>修改配置并启动</w:t>
      </w:r>
      <w:r w:rsidRPr="009339F2">
        <w:rPr>
          <w:color w:val="auto"/>
        </w:rPr>
        <w:t>Spark</w:t>
      </w:r>
      <w:r w:rsidRPr="009339F2">
        <w:rPr>
          <w:color w:val="auto"/>
        </w:rPr>
        <w:t>服务</w:t>
      </w:r>
      <w:bookmarkEnd w:id="22"/>
    </w:p>
    <w:p w:rsidR="00DA1B49" w:rsidRPr="009339F2" w:rsidRDefault="00720CD3">
      <w:pPr>
        <w:numPr>
          <w:ilvl w:val="0"/>
          <w:numId w:val="28"/>
        </w:numPr>
      </w:pPr>
      <w:r w:rsidRPr="009339F2">
        <w:t>修改</w:t>
      </w:r>
      <w:r w:rsidRPr="009339F2">
        <w:t xml:space="preserve"> </w:t>
      </w:r>
      <w:r w:rsidRPr="009339F2">
        <w:rPr>
          <w:rStyle w:val="VerbatimChar"/>
        </w:rPr>
        <w:t>spark-env.sh</w:t>
      </w:r>
      <w:r w:rsidRPr="009339F2">
        <w:t xml:space="preserve"> </w:t>
      </w:r>
      <w:r w:rsidRPr="009339F2">
        <w:t>文件</w:t>
      </w:r>
      <w:r w:rsidRPr="009339F2">
        <w:t xml:space="preserve">, </w:t>
      </w:r>
      <w:r w:rsidRPr="009339F2">
        <w:t>使</w:t>
      </w:r>
      <w:r w:rsidRPr="009339F2">
        <w:t xml:space="preserve"> Spark </w:t>
      </w:r>
      <w:r w:rsidRPr="009339F2">
        <w:t>能够读取</w:t>
      </w:r>
      <w:r w:rsidRPr="009339F2">
        <w:t xml:space="preserve"> Yarn </w:t>
      </w:r>
      <w:r w:rsidRPr="009339F2">
        <w:t>配置，结果如下：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667848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spark-yarn-conf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28"/>
        </w:numPr>
        <w:rPr>
          <w:lang w:eastAsia="zh-CN"/>
        </w:rPr>
      </w:pPr>
      <w:r w:rsidRPr="009339F2">
        <w:rPr>
          <w:lang w:eastAsia="zh-CN"/>
        </w:rPr>
        <w:t>启动命令。通过</w:t>
      </w:r>
      <w:r w:rsidRPr="009339F2">
        <w:rPr>
          <w:rStyle w:val="VerbatimChar"/>
          <w:lang w:eastAsia="zh-CN"/>
        </w:rPr>
        <w:t>jps</w:t>
      </w:r>
      <w:r w:rsidRPr="009339F2">
        <w:rPr>
          <w:lang w:eastAsia="zh-CN"/>
        </w:rPr>
        <w:t>查看服务信息来确认启动成功：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4254500" cy="30226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jps-spark-pdos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pStyle w:val="4"/>
        <w:rPr>
          <w:color w:val="auto"/>
        </w:rPr>
      </w:pPr>
      <w:bookmarkStart w:id="23" w:name="header-n1128"/>
      <w:r w:rsidRPr="009339F2">
        <w:rPr>
          <w:color w:val="auto"/>
        </w:rPr>
        <w:t xml:space="preserve">1.2 </w:t>
      </w:r>
      <w:r w:rsidRPr="009339F2">
        <w:rPr>
          <w:color w:val="auto"/>
        </w:rPr>
        <w:t>运行</w:t>
      </w:r>
      <w:r w:rsidRPr="009339F2">
        <w:rPr>
          <w:color w:val="auto"/>
        </w:rPr>
        <w:t xml:space="preserve"> Spark </w:t>
      </w:r>
      <w:r w:rsidRPr="009339F2">
        <w:rPr>
          <w:color w:val="auto"/>
        </w:rPr>
        <w:t>应用程序</w:t>
      </w:r>
      <w:bookmarkEnd w:id="23"/>
    </w:p>
    <w:p w:rsidR="00DA1B49" w:rsidRPr="009339F2" w:rsidRDefault="00720CD3">
      <w:pPr>
        <w:numPr>
          <w:ilvl w:val="0"/>
          <w:numId w:val="29"/>
        </w:numPr>
      </w:pPr>
      <w:r w:rsidRPr="009339F2">
        <w:t>通过</w:t>
      </w:r>
      <w:r w:rsidRPr="009339F2">
        <w:t xml:space="preserve"> Spark-Shell </w:t>
      </w:r>
      <w:r w:rsidRPr="009339F2">
        <w:t>运行应用程序</w:t>
      </w:r>
    </w:p>
    <w:p w:rsidR="00DA1B49" w:rsidRPr="009339F2" w:rsidRDefault="00720CD3">
      <w:pPr>
        <w:numPr>
          <w:ilvl w:val="1"/>
          <w:numId w:val="30"/>
        </w:numPr>
      </w:pPr>
      <w:r w:rsidRPr="009339F2">
        <w:t>准备输入文件</w:t>
      </w:r>
    </w:p>
    <w:p w:rsidR="00DA1B49" w:rsidRPr="009339F2" w:rsidRDefault="00720CD3">
      <w:pPr>
        <w:numPr>
          <w:ilvl w:val="1"/>
          <w:numId w:val="1"/>
        </w:numPr>
        <w:rPr>
          <w:lang w:eastAsia="zh-CN"/>
        </w:rPr>
      </w:pPr>
      <w:r w:rsidRPr="009339F2">
        <w:rPr>
          <w:lang w:eastAsia="zh-CN"/>
        </w:rPr>
        <w:t>由于之前的实验过程中很多次传输过所需文件，这里只需要删除一下</w:t>
      </w:r>
      <w:r w:rsidRPr="009339F2">
        <w:rPr>
          <w:rStyle w:val="VerbatimChar"/>
          <w:lang w:eastAsia="zh-CN"/>
        </w:rPr>
        <w:t>spark/output</w:t>
      </w:r>
      <w:r w:rsidRPr="009339F2">
        <w:rPr>
          <w:lang w:eastAsia="zh-CN"/>
        </w:rPr>
        <w:t>和目录下的文件。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223596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prepare-file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30"/>
        </w:numPr>
      </w:pPr>
      <w:r w:rsidRPr="009339F2">
        <w:t>进入</w:t>
      </w:r>
      <w:r w:rsidRPr="009339F2">
        <w:t xml:space="preserve"> Spark-Shell</w:t>
      </w:r>
    </w:p>
    <w:p w:rsidR="00DA1B49" w:rsidRPr="009339F2" w:rsidRDefault="00720CD3">
      <w:pPr>
        <w:pStyle w:val="SourceCode"/>
        <w:numPr>
          <w:ilvl w:val="1"/>
          <w:numId w:val="1"/>
        </w:numPr>
      </w:pPr>
      <w:r w:rsidRPr="009339F2">
        <w:rPr>
          <w:rStyle w:val="VerbatimChar"/>
        </w:rPr>
        <w:t>$ ~/spark-2.4.4/bin/spark-shell --master yarn</w:t>
      </w:r>
    </w:p>
    <w:p w:rsidR="00DA1B49" w:rsidRPr="009339F2" w:rsidRDefault="00720CD3">
      <w:pPr>
        <w:numPr>
          <w:ilvl w:val="1"/>
          <w:numId w:val="1"/>
        </w:numPr>
      </w:pPr>
      <w:r w:rsidRPr="009339F2">
        <w:rPr>
          <w:b/>
        </w:rPr>
        <w:t>出现问题</w:t>
      </w:r>
      <w:r w:rsidRPr="009339F2">
        <w:t>,</w:t>
      </w:r>
      <w:r w:rsidRPr="009339F2">
        <w:t>如下</w:t>
      </w:r>
      <w:r w:rsidRPr="009339F2">
        <w:t>: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1220679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problem_2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1"/>
        </w:numPr>
      </w:pPr>
      <w:r w:rsidRPr="009339F2">
        <w:t>查出原因是</w:t>
      </w:r>
      <w:r w:rsidRPr="009339F2">
        <w:t>hadoop</w:t>
      </w:r>
      <w:r w:rsidRPr="009339F2">
        <w:t>的配置文件中有的</w:t>
      </w:r>
      <w:r w:rsidRPr="009339F2">
        <w:rPr>
          <w:rStyle w:val="VerbatimChar"/>
        </w:rPr>
        <w:t>Configuration</w:t>
      </w:r>
      <w:r w:rsidRPr="009339F2">
        <w:t>里设置了和但是没有写框架</w:t>
      </w:r>
      <w:r w:rsidRPr="009339F2">
        <w:t>: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88484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problem_2_solution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1"/>
        </w:numPr>
        <w:rPr>
          <w:lang w:eastAsia="zh-CN"/>
        </w:rPr>
      </w:pPr>
      <w:r w:rsidRPr="009339F2">
        <w:rPr>
          <w:lang w:eastAsia="zh-CN"/>
        </w:rPr>
        <w:t>解决方法为将之修改为</w:t>
      </w:r>
      <w:r w:rsidRPr="009339F2">
        <w:rPr>
          <w:lang w:eastAsia="zh-CN"/>
        </w:rPr>
        <w:t>: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240734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problem_2_solved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1"/>
        </w:numPr>
        <w:rPr>
          <w:lang w:eastAsia="zh-CN"/>
        </w:rPr>
      </w:pPr>
      <w:r w:rsidRPr="009339F2">
        <w:rPr>
          <w:lang w:eastAsia="zh-CN"/>
        </w:rPr>
        <w:t>重启</w:t>
      </w:r>
      <w:r w:rsidRPr="009339F2">
        <w:rPr>
          <w:lang w:eastAsia="zh-CN"/>
        </w:rPr>
        <w:t>hadoop-2.9.2</w:t>
      </w:r>
      <w:r w:rsidRPr="009339F2">
        <w:rPr>
          <w:lang w:eastAsia="zh-CN"/>
        </w:rPr>
        <w:t>下的</w:t>
      </w:r>
      <w:r w:rsidRPr="009339F2">
        <w:rPr>
          <w:lang w:eastAsia="zh-CN"/>
        </w:rPr>
        <w:t>yarn.</w:t>
      </w:r>
      <w:r w:rsidRPr="009339F2">
        <w:rPr>
          <w:lang w:eastAsia="zh-CN"/>
        </w:rPr>
        <w:t>再次运行</w:t>
      </w:r>
      <w:r w:rsidRPr="009339F2">
        <w:rPr>
          <w:lang w:eastAsia="zh-CN"/>
        </w:rPr>
        <w:t>,</w:t>
      </w:r>
      <w:r w:rsidRPr="009339F2">
        <w:rPr>
          <w:lang w:eastAsia="zh-CN"/>
        </w:rPr>
        <w:t>出现</w:t>
      </w:r>
      <w:r w:rsidRPr="009339F2">
        <w:rPr>
          <w:b/>
          <w:lang w:eastAsia="zh-CN"/>
        </w:rPr>
        <w:t>另一个问题</w:t>
      </w:r>
      <w:r w:rsidRPr="009339F2">
        <w:rPr>
          <w:lang w:eastAsia="zh-CN"/>
        </w:rPr>
        <w:t>: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030573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problem_3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1"/>
        </w:numPr>
        <w:rPr>
          <w:lang w:eastAsia="zh-CN"/>
        </w:rPr>
      </w:pPr>
      <w:r w:rsidRPr="009339F2">
        <w:rPr>
          <w:lang w:eastAsia="zh-CN"/>
        </w:rPr>
        <w:t>问题原因如网站</w:t>
      </w:r>
      <w:hyperlink r:id="rId69">
        <w:r w:rsidRPr="009339F2">
          <w:rPr>
            <w:rStyle w:val="ad"/>
            <w:color w:val="auto"/>
            <w:lang w:eastAsia="zh-CN"/>
          </w:rPr>
          <w:t>YARN-47</w:t>
        </w:r>
        <w:r w:rsidRPr="009339F2">
          <w:rPr>
            <w:rStyle w:val="ad"/>
            <w:color w:val="auto"/>
            <w:lang w:eastAsia="zh-CN"/>
          </w:rPr>
          <w:t>14</w:t>
        </w:r>
      </w:hyperlink>
      <w:r w:rsidRPr="009339F2">
        <w:rPr>
          <w:lang w:eastAsia="zh-CN"/>
        </w:rPr>
        <w:t>所说</w:t>
      </w:r>
      <w:r w:rsidRPr="009339F2">
        <w:rPr>
          <w:lang w:eastAsia="zh-CN"/>
        </w:rPr>
        <w:t>,</w:t>
      </w:r>
      <w:r w:rsidRPr="009339F2">
        <w:rPr>
          <w:lang w:eastAsia="zh-CN"/>
        </w:rPr>
        <w:t>是一个</w:t>
      </w:r>
      <w:r w:rsidRPr="009339F2">
        <w:rPr>
          <w:lang w:eastAsia="zh-CN"/>
        </w:rPr>
        <w:t>blocker</w:t>
      </w:r>
      <w:r w:rsidRPr="009339F2">
        <w:rPr>
          <w:lang w:eastAsia="zh-CN"/>
        </w:rPr>
        <w:t>问题</w:t>
      </w:r>
      <w:r w:rsidRPr="009339F2">
        <w:rPr>
          <w:lang w:eastAsia="zh-CN"/>
        </w:rPr>
        <w:t>,</w:t>
      </w:r>
      <w:r w:rsidRPr="009339F2">
        <w:rPr>
          <w:lang w:eastAsia="zh-CN"/>
        </w:rPr>
        <w:t>虚拟内存使用过高</w:t>
      </w:r>
      <w:r w:rsidRPr="009339F2">
        <w:rPr>
          <w:lang w:eastAsia="zh-CN"/>
        </w:rPr>
        <w:t>.</w:t>
      </w:r>
    </w:p>
    <w:p w:rsidR="00DA1B49" w:rsidRPr="009339F2" w:rsidRDefault="00720CD3">
      <w:pPr>
        <w:numPr>
          <w:ilvl w:val="1"/>
          <w:numId w:val="1"/>
        </w:numPr>
      </w:pPr>
      <w:r w:rsidRPr="009339F2">
        <w:t>解决方法为在</w:t>
      </w:r>
      <w:r w:rsidRPr="009339F2">
        <w:t xml:space="preserve">Hadoop </w:t>
      </w:r>
      <w:r w:rsidRPr="009339F2">
        <w:t>配置文件</w:t>
      </w:r>
      <w:r w:rsidRPr="009339F2">
        <w:t xml:space="preserve"> </w:t>
      </w:r>
      <w:r w:rsidRPr="009339F2">
        <w:rPr>
          <w:rStyle w:val="VerbatimChar"/>
        </w:rPr>
        <w:t>yarn-site.xml</w:t>
      </w:r>
      <w:r w:rsidRPr="009339F2">
        <w:t xml:space="preserve"> </w:t>
      </w:r>
      <w:r w:rsidRPr="009339F2">
        <w:t>中添加取消虚拟内存的检查设置</w:t>
      </w:r>
      <w:r w:rsidRPr="009339F2">
        <w:t>,</w:t>
      </w:r>
      <w:r w:rsidRPr="009339F2">
        <w:t>具体如下图所示</w:t>
      </w:r>
      <w:r w:rsidRPr="009339F2">
        <w:t>: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1778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problem_3_solution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1"/>
        </w:numPr>
        <w:rPr>
          <w:lang w:eastAsia="zh-CN"/>
        </w:rPr>
      </w:pPr>
      <w:r w:rsidRPr="009339F2">
        <w:rPr>
          <w:lang w:eastAsia="zh-CN"/>
        </w:rPr>
        <w:t>再次格式化</w:t>
      </w:r>
      <w:r w:rsidRPr="009339F2">
        <w:rPr>
          <w:lang w:eastAsia="zh-CN"/>
        </w:rPr>
        <w:t>,</w:t>
      </w:r>
      <w:r w:rsidRPr="009339F2">
        <w:rPr>
          <w:lang w:eastAsia="zh-CN"/>
        </w:rPr>
        <w:t>重新运行</w:t>
      </w:r>
      <w:r w:rsidRPr="009339F2">
        <w:rPr>
          <w:lang w:eastAsia="zh-CN"/>
        </w:rPr>
        <w:t>.</w:t>
      </w:r>
      <w:r w:rsidRPr="009339F2">
        <w:rPr>
          <w:lang w:eastAsia="zh-CN"/>
        </w:rPr>
        <w:t>成功</w:t>
      </w:r>
      <w:r w:rsidRPr="009339F2">
        <w:rPr>
          <w:lang w:eastAsia="zh-CN"/>
        </w:rPr>
        <w:t>,</w:t>
      </w:r>
      <w:r w:rsidRPr="009339F2">
        <w:rPr>
          <w:lang w:eastAsia="zh-CN"/>
        </w:rPr>
        <w:t>结果如下</w:t>
      </w:r>
      <w:r w:rsidRPr="009339F2">
        <w:rPr>
          <w:lang w:eastAsia="zh-CN"/>
        </w:rPr>
        <w:t>: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278524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problem_3_solved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30"/>
        </w:numPr>
      </w:pPr>
      <w:r w:rsidRPr="009339F2">
        <w:t>在</w:t>
      </w:r>
      <w:r w:rsidRPr="009339F2">
        <w:t xml:space="preserve"> </w:t>
      </w:r>
      <w:r w:rsidRPr="009339F2">
        <w:rPr>
          <w:rStyle w:val="VerbatimChar"/>
        </w:rPr>
        <w:t>scala&gt;</w:t>
      </w:r>
      <w:r w:rsidRPr="009339F2">
        <w:t xml:space="preserve"> </w:t>
      </w:r>
      <w:r w:rsidRPr="009339F2">
        <w:t>后输入</w:t>
      </w:r>
      <w:r w:rsidRPr="009339F2">
        <w:t xml:space="preserve"> Scala </w:t>
      </w:r>
      <w:r w:rsidRPr="009339F2">
        <w:t>代码</w:t>
      </w:r>
      <w:r w:rsidRPr="009339F2">
        <w:t>.</w:t>
      </w:r>
    </w:p>
    <w:p w:rsidR="00DA1B49" w:rsidRPr="009339F2" w:rsidRDefault="00720CD3">
      <w:pPr>
        <w:pStyle w:val="SourceCode"/>
        <w:numPr>
          <w:ilvl w:val="0"/>
          <w:numId w:val="1"/>
        </w:numPr>
      </w:pPr>
      <w:r w:rsidRPr="009339F2">
        <w:rPr>
          <w:rStyle w:val="NormalTok"/>
        </w:rPr>
        <w:t xml:space="preserve">  scala&gt; sc.</w:t>
      </w:r>
      <w:r w:rsidRPr="009339F2">
        <w:rPr>
          <w:rStyle w:val="FunctionTok"/>
          <w:color w:val="auto"/>
        </w:rPr>
        <w:t>textFile</w:t>
      </w:r>
      <w:r w:rsidRPr="009339F2">
        <w:rPr>
          <w:rStyle w:val="NormalTok"/>
        </w:rPr>
        <w:t>(</w:t>
      </w:r>
      <w:r w:rsidRPr="009339F2">
        <w:rPr>
          <w:rStyle w:val="StringTok"/>
          <w:color w:val="auto"/>
        </w:rPr>
        <w:t>"hdfs://localhost:9000/user/ecnu/spark_input/RELEASE"</w:t>
      </w:r>
      <w:r w:rsidRPr="009339F2">
        <w:rPr>
          <w:rStyle w:val="NormalTok"/>
        </w:rPr>
        <w:t>).</w:t>
      </w:r>
      <w:r w:rsidRPr="009339F2">
        <w:rPr>
          <w:rStyle w:val="FunctionTok"/>
          <w:color w:val="auto"/>
        </w:rPr>
        <w:t>flatMap</w:t>
      </w:r>
      <w:r w:rsidRPr="009339F2">
        <w:rPr>
          <w:rStyle w:val="NormalTok"/>
        </w:rPr>
        <w:t>(_.</w:t>
      </w:r>
      <w:r w:rsidRPr="009339F2">
        <w:rPr>
          <w:rStyle w:val="FunctionTok"/>
          <w:color w:val="auto"/>
        </w:rPr>
        <w:t>split</w:t>
      </w:r>
      <w:r w:rsidRPr="009339F2">
        <w:rPr>
          <w:rStyle w:val="NormalTok"/>
        </w:rPr>
        <w:t>(</w:t>
      </w:r>
      <w:r w:rsidRPr="009339F2">
        <w:rPr>
          <w:rStyle w:val="StringTok"/>
          <w:color w:val="auto"/>
        </w:rPr>
        <w:t>" "</w:t>
      </w:r>
      <w:r w:rsidRPr="009339F2">
        <w:rPr>
          <w:rStyle w:val="NormalTok"/>
        </w:rPr>
        <w:t>)).</w:t>
      </w:r>
      <w:r w:rsidRPr="009339F2">
        <w:rPr>
          <w:rStyle w:val="FunctionTok"/>
          <w:color w:val="auto"/>
        </w:rPr>
        <w:t>map</w:t>
      </w:r>
      <w:r w:rsidRPr="009339F2">
        <w:rPr>
          <w:rStyle w:val="NormalTok"/>
        </w:rPr>
        <w:t>((_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).</w:t>
      </w:r>
      <w:r w:rsidRPr="009339F2">
        <w:rPr>
          <w:rStyle w:val="FunctionTok"/>
          <w:color w:val="auto"/>
        </w:rPr>
        <w:t>reduceByKey</w:t>
      </w:r>
      <w:r w:rsidRPr="009339F2">
        <w:rPr>
          <w:rStyle w:val="NormalTok"/>
        </w:rPr>
        <w:t>(_+_).</w:t>
      </w:r>
      <w:r w:rsidRPr="009339F2">
        <w:rPr>
          <w:rStyle w:val="FunctionTok"/>
          <w:color w:val="auto"/>
        </w:rPr>
        <w:t>collect</w:t>
      </w:r>
    </w:p>
    <w:p w:rsidR="00DA1B49" w:rsidRPr="009339F2" w:rsidRDefault="00720CD3">
      <w:pPr>
        <w:numPr>
          <w:ilvl w:val="0"/>
          <w:numId w:val="1"/>
        </w:numPr>
      </w:pPr>
      <w:r w:rsidRPr="009339F2">
        <w:t xml:space="preserve"> </w:t>
      </w:r>
      <w:r w:rsidRPr="009339F2">
        <w:t>运行成功</w:t>
      </w:r>
      <w:r w:rsidRPr="009339F2">
        <w:t>,</w:t>
      </w:r>
      <w:r w:rsidRPr="009339F2">
        <w:t>结果如下</w:t>
      </w:r>
      <w:r w:rsidRPr="009339F2">
        <w:t xml:space="preserve">: </w:t>
      </w:r>
      <w:r w:rsidRPr="009339F2">
        <w:rPr>
          <w:noProof/>
          <w:lang w:eastAsia="zh-CN"/>
        </w:rPr>
        <w:drawing>
          <wp:inline distT="0" distB="0" distL="0" distR="0">
            <wp:extent cx="5334000" cy="737219"/>
            <wp:effectExtent l="0" t="0" r="0" b="0"/>
            <wp:docPr id="6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scala_3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720CD3">
      <w:pPr>
        <w:numPr>
          <w:ilvl w:val="0"/>
          <w:numId w:val="29"/>
        </w:numPr>
        <w:rPr>
          <w:lang w:eastAsia="zh-CN"/>
        </w:rPr>
      </w:pPr>
      <w:r w:rsidRPr="009339F2">
        <w:rPr>
          <w:lang w:eastAsia="zh-CN"/>
        </w:rPr>
        <w:t>通过提交</w:t>
      </w:r>
      <w:r w:rsidRPr="009339F2">
        <w:rPr>
          <w:lang w:eastAsia="zh-CN"/>
        </w:rPr>
        <w:t xml:space="preserve"> Jar </w:t>
      </w:r>
      <w:r w:rsidRPr="009339F2">
        <w:rPr>
          <w:lang w:eastAsia="zh-CN"/>
        </w:rPr>
        <w:t>包运行应用程序</w:t>
      </w:r>
    </w:p>
    <w:p w:rsidR="00DA1B49" w:rsidRPr="009339F2" w:rsidRDefault="00720CD3">
      <w:pPr>
        <w:numPr>
          <w:ilvl w:val="1"/>
          <w:numId w:val="31"/>
        </w:numPr>
      </w:pPr>
      <w:r w:rsidRPr="009339F2">
        <w:t xml:space="preserve">Client </w:t>
      </w:r>
      <w:r w:rsidRPr="009339F2">
        <w:t>提交模式</w:t>
      </w:r>
      <w:r w:rsidRPr="009339F2">
        <w:t xml:space="preserve"> (</w:t>
      </w:r>
      <w:r w:rsidRPr="009339F2">
        <w:t>默认</w:t>
      </w:r>
      <w:r w:rsidRPr="009339F2">
        <w:t xml:space="preserve">), </w:t>
      </w:r>
      <w:r w:rsidRPr="009339F2">
        <w:t>此模式下</w:t>
      </w:r>
      <w:r w:rsidRPr="009339F2">
        <w:t xml:space="preserve"> Driver </w:t>
      </w:r>
      <w:r w:rsidRPr="009339F2">
        <w:t>运行在客户端</w:t>
      </w:r>
      <w:r w:rsidRPr="009339F2">
        <w:t xml:space="preserve">, </w:t>
      </w:r>
      <w:r w:rsidRPr="009339F2">
        <w:t>可以在客户端看到应用程序运行过程中的信息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111219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jar_2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1"/>
        </w:numPr>
      </w:pPr>
      <w:r w:rsidRPr="009339F2">
        <w:t>成功</w:t>
      </w:r>
      <w:r w:rsidRPr="009339F2">
        <w:t>,</w:t>
      </w:r>
      <w:r w:rsidRPr="009339F2">
        <w:t>结果如下</w:t>
      </w:r>
      <w:r w:rsidRPr="009339F2">
        <w:t>: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4254500" cy="9525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jar_2_result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1"/>
        </w:numPr>
      </w:pPr>
      <w:r w:rsidRPr="009339F2">
        <w:t>在另一个</w:t>
      </w:r>
      <w:r w:rsidRPr="009339F2">
        <w:rPr>
          <w:rStyle w:val="VerbatimChar"/>
        </w:rPr>
        <w:t>terminal</w:t>
      </w:r>
      <w:r w:rsidRPr="009339F2">
        <w:t>中运行</w:t>
      </w:r>
      <w:r w:rsidRPr="009339F2">
        <w:rPr>
          <w:rStyle w:val="VerbatimChar"/>
        </w:rPr>
        <w:t>jps</w:t>
      </w:r>
      <w:r w:rsidRPr="009339F2">
        <w:t>,</w:t>
      </w:r>
      <w:r w:rsidRPr="009339F2">
        <w:t>查看此时运行的进程</w:t>
      </w:r>
      <w:r w:rsidRPr="009339F2">
        <w:t>: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2236552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jar_client_status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0"/>
          <w:numId w:val="29"/>
        </w:numPr>
      </w:pPr>
      <w:r w:rsidRPr="009339F2">
        <w:t xml:space="preserve">Cluster </w:t>
      </w:r>
      <w:r w:rsidRPr="009339F2">
        <w:t>提交模式</w:t>
      </w:r>
      <w:r w:rsidRPr="009339F2">
        <w:t xml:space="preserve">, </w:t>
      </w:r>
      <w:r w:rsidRPr="009339F2">
        <w:t>此模式下</w:t>
      </w:r>
      <w:r w:rsidRPr="009339F2">
        <w:t xml:space="preserve"> ResourceManager </w:t>
      </w:r>
      <w:r w:rsidRPr="009339F2">
        <w:t>会随机选取一个</w:t>
      </w:r>
      <w:r w:rsidRPr="009339F2">
        <w:t xml:space="preserve"> NodeManager </w:t>
      </w:r>
      <w:r w:rsidRPr="009339F2">
        <w:t>所在节点在其上启动</w:t>
      </w:r>
      <w:r w:rsidRPr="009339F2">
        <w:t xml:space="preserve"> ApplicationMaster.</w:t>
      </w:r>
      <w:r w:rsidRPr="009339F2">
        <w:t>由于</w:t>
      </w:r>
      <w:r w:rsidRPr="009339F2">
        <w:t xml:space="preserve">Driver </w:t>
      </w:r>
      <w:r w:rsidRPr="009339F2">
        <w:t>运行在</w:t>
      </w:r>
      <w:r w:rsidRPr="009339F2">
        <w:t xml:space="preserve"> ApplicationMaster </w:t>
      </w:r>
      <w:r w:rsidRPr="009339F2">
        <w:t>中</w:t>
      </w:r>
      <w:r w:rsidRPr="009339F2">
        <w:t xml:space="preserve">, </w:t>
      </w:r>
      <w:r w:rsidRPr="009339F2">
        <w:t>故在客户端看不到应用程序运行过程中的信息</w:t>
      </w:r>
      <w:r w:rsidRPr="009339F2">
        <w:t>: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1520098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jar_cluster_exec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"/>
        </w:numPr>
      </w:pPr>
      <w:r w:rsidRPr="009339F2">
        <w:t>在另一个</w:t>
      </w:r>
      <w:r w:rsidRPr="009339F2">
        <w:rPr>
          <w:rStyle w:val="VerbatimChar"/>
        </w:rPr>
        <w:t>terminal</w:t>
      </w:r>
      <w:r w:rsidRPr="009339F2">
        <w:t>中运行</w:t>
      </w:r>
      <w:r w:rsidRPr="009339F2">
        <w:rPr>
          <w:rStyle w:val="VerbatimChar"/>
        </w:rPr>
        <w:t>jps</w:t>
      </w:r>
      <w:r w:rsidRPr="009339F2">
        <w:t>,</w:t>
      </w:r>
      <w:r w:rsidRPr="009339F2">
        <w:t>查看此时运行的进程</w:t>
      </w:r>
      <w:r w:rsidRPr="009339F2">
        <w:t>: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2028136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jar_cluster_status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pStyle w:val="4"/>
        <w:rPr>
          <w:color w:val="auto"/>
        </w:rPr>
      </w:pPr>
      <w:bookmarkStart w:id="24" w:name="header-n1172"/>
      <w:r w:rsidRPr="009339F2">
        <w:rPr>
          <w:color w:val="auto"/>
        </w:rPr>
        <w:t xml:space="preserve">1.3 </w:t>
      </w:r>
      <w:r w:rsidRPr="009339F2">
        <w:rPr>
          <w:color w:val="auto"/>
        </w:rPr>
        <w:t>查看</w:t>
      </w:r>
      <w:r w:rsidRPr="009339F2">
        <w:rPr>
          <w:color w:val="auto"/>
        </w:rPr>
        <w:t xml:space="preserve"> Spark </w:t>
      </w:r>
      <w:r w:rsidRPr="009339F2">
        <w:rPr>
          <w:color w:val="auto"/>
        </w:rPr>
        <w:t>程序运行信息</w:t>
      </w:r>
      <w:bookmarkEnd w:id="24"/>
    </w:p>
    <w:p w:rsidR="00DA1B49" w:rsidRPr="009339F2" w:rsidRDefault="00720CD3">
      <w:pPr>
        <w:numPr>
          <w:ilvl w:val="0"/>
          <w:numId w:val="32"/>
        </w:numPr>
      </w:pPr>
      <w:r w:rsidRPr="009339F2">
        <w:t>实时查看应用运行情况</w:t>
      </w:r>
    </w:p>
    <w:p w:rsidR="00DA1B49" w:rsidRPr="009339F2" w:rsidRDefault="00720CD3">
      <w:pPr>
        <w:numPr>
          <w:ilvl w:val="0"/>
          <w:numId w:val="1"/>
        </w:numPr>
      </w:pPr>
      <w:r w:rsidRPr="009339F2">
        <w:t>在应用运行过程中</w:t>
      </w:r>
      <w:r w:rsidRPr="009339F2">
        <w:t xml:space="preserve"> (</w:t>
      </w:r>
      <w:r w:rsidRPr="009339F2">
        <w:t>如进入</w:t>
      </w:r>
      <w:r w:rsidRPr="009339F2">
        <w:t xml:space="preserve"> Spark-Shell </w:t>
      </w:r>
      <w:r w:rsidRPr="009339F2">
        <w:t>之后</w:t>
      </w:r>
      <w:r w:rsidRPr="009339F2">
        <w:t xml:space="preserve">), </w:t>
      </w:r>
      <w:r w:rsidRPr="009339F2">
        <w:t>访问</w:t>
      </w:r>
      <w:r w:rsidRPr="009339F2">
        <w:t xml:space="preserve"> http://localhost</w:t>
      </w:r>
      <w:r w:rsidRPr="009339F2">
        <w:t>:4040</w:t>
      </w:r>
    </w:p>
    <w:p w:rsidR="00DA1B49" w:rsidRPr="009339F2" w:rsidRDefault="00720CD3">
      <w:pPr>
        <w:numPr>
          <w:ilvl w:val="1"/>
          <w:numId w:val="33"/>
        </w:numPr>
      </w:pPr>
      <w:r w:rsidRPr="009339F2">
        <w:t>Client: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3390900" cy="50419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web_client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33"/>
        </w:numPr>
      </w:pPr>
      <w:r w:rsidRPr="009339F2">
        <w:t>Cluster:</w:t>
      </w:r>
    </w:p>
    <w:p w:rsidR="00DA1B49" w:rsidRPr="009339F2" w:rsidRDefault="00720CD3">
      <w:pPr>
        <w:numPr>
          <w:ilvl w:val="1"/>
          <w:numId w:val="1"/>
        </w:numPr>
      </w:pPr>
      <w:r w:rsidRPr="009339F2">
        <w:t>由于</w:t>
      </w:r>
      <w:r w:rsidRPr="009339F2">
        <w:t>Driver</w:t>
      </w:r>
      <w:r w:rsidRPr="009339F2">
        <w:t>不是运行在本地的</w:t>
      </w:r>
      <w:r w:rsidRPr="009339F2">
        <w:t>,</w:t>
      </w:r>
      <w:r w:rsidRPr="009339F2">
        <w:t>所以没法登陆</w:t>
      </w:r>
      <w:r w:rsidRPr="009339F2">
        <w:t>.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82172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web_cluster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0"/>
          <w:numId w:val="32"/>
        </w:numPr>
      </w:pPr>
      <w:r w:rsidRPr="009339F2">
        <w:lastRenderedPageBreak/>
        <w:t>查看</w:t>
      </w:r>
      <w:r w:rsidRPr="009339F2">
        <w:t xml:space="preserve"> Spark </w:t>
      </w:r>
      <w:r w:rsidRPr="009339F2">
        <w:t>应用程序日志</w:t>
      </w:r>
    </w:p>
    <w:p w:rsidR="00DA1B49" w:rsidRPr="009339F2" w:rsidRDefault="00720CD3">
      <w:pPr>
        <w:numPr>
          <w:ilvl w:val="0"/>
          <w:numId w:val="1"/>
        </w:numPr>
      </w:pPr>
      <w:r w:rsidRPr="009339F2">
        <w:t>在提交一个应用程序后，在</w:t>
      </w:r>
      <w:r w:rsidRPr="009339F2">
        <w:t xml:space="preserve"> </w:t>
      </w:r>
      <w:r w:rsidRPr="009339F2">
        <w:rPr>
          <w:rStyle w:val="VerbatimChar"/>
        </w:rPr>
        <w:t>~/hadoop-2.9.2/logs/userlogs</w:t>
      </w:r>
      <w:r w:rsidRPr="009339F2">
        <w:t xml:space="preserve"> </w:t>
      </w:r>
      <w:r w:rsidRPr="009339F2">
        <w:t>下会出现应用程序运行日志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64326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logs_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32"/>
        </w:numPr>
      </w:pPr>
      <w:r w:rsidRPr="009339F2">
        <w:t>查看应用历史记录</w:t>
      </w:r>
    </w:p>
    <w:p w:rsidR="00DA1B49" w:rsidRPr="009339F2" w:rsidRDefault="00720CD3">
      <w:pPr>
        <w:numPr>
          <w:ilvl w:val="0"/>
          <w:numId w:val="1"/>
        </w:numPr>
        <w:rPr>
          <w:lang w:eastAsia="zh-CN"/>
        </w:rPr>
      </w:pPr>
      <w:r w:rsidRPr="009339F2">
        <w:rPr>
          <w:lang w:eastAsia="zh-CN"/>
        </w:rPr>
        <w:t>在应用运行结束后</w:t>
      </w:r>
      <w:r w:rsidRPr="009339F2">
        <w:rPr>
          <w:lang w:eastAsia="zh-CN"/>
        </w:rPr>
        <w:t xml:space="preserve">, </w:t>
      </w:r>
      <w:r w:rsidRPr="009339F2">
        <w:rPr>
          <w:lang w:eastAsia="zh-CN"/>
        </w:rPr>
        <w:t>访问</w:t>
      </w:r>
      <w:r w:rsidRPr="009339F2">
        <w:rPr>
          <w:lang w:eastAsia="zh-CN"/>
        </w:rPr>
        <w:t xml:space="preserve"> http://localhost:18080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907681"/>
            <wp:effectExtent l="0" t="0" r="0" b="0"/>
            <wp:docPr id="74" name="Picture" descr="web_log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web_logs_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720CD3">
      <w:pPr>
        <w:pStyle w:val="ImageCaption"/>
        <w:numPr>
          <w:ilvl w:val="0"/>
          <w:numId w:val="1"/>
        </w:numPr>
      </w:pPr>
      <w:r w:rsidRPr="009339F2">
        <w:t>web_logs</w:t>
      </w:r>
    </w:p>
    <w:p w:rsidR="00DA1B49" w:rsidRPr="009339F2" w:rsidRDefault="00720CD3">
      <w:pPr>
        <w:pStyle w:val="4"/>
        <w:rPr>
          <w:color w:val="auto"/>
        </w:rPr>
      </w:pPr>
      <w:bookmarkStart w:id="25" w:name="header-n1193"/>
      <w:r w:rsidRPr="009339F2">
        <w:rPr>
          <w:color w:val="auto"/>
        </w:rPr>
        <w:lastRenderedPageBreak/>
        <w:t xml:space="preserve">1.4 </w:t>
      </w:r>
      <w:r w:rsidRPr="009339F2">
        <w:rPr>
          <w:color w:val="auto"/>
        </w:rPr>
        <w:t>停止服务</w:t>
      </w:r>
      <w:bookmarkEnd w:id="25"/>
    </w:p>
    <w:p w:rsidR="00DA1B49" w:rsidRPr="009339F2" w:rsidRDefault="00720CD3">
      <w:pPr>
        <w:pStyle w:val="CaptionedFigure"/>
      </w:pPr>
      <w:r w:rsidRPr="009339F2">
        <w:rPr>
          <w:noProof/>
          <w:lang w:eastAsia="zh-CN"/>
        </w:rPr>
        <w:drawing>
          <wp:inline distT="0" distB="0" distL="0" distR="0">
            <wp:extent cx="5334000" cy="581152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3\stop_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</w:pPr>
    </w:p>
    <w:p w:rsidR="00DA1B49" w:rsidRPr="009339F2" w:rsidRDefault="00720CD3">
      <w:pPr>
        <w:pStyle w:val="3"/>
        <w:rPr>
          <w:color w:val="auto"/>
          <w:lang w:eastAsia="zh-CN"/>
        </w:rPr>
      </w:pPr>
      <w:bookmarkStart w:id="26" w:name="header-n1195"/>
      <w:r w:rsidRPr="009339F2">
        <w:rPr>
          <w:color w:val="auto"/>
          <w:lang w:eastAsia="zh-CN"/>
        </w:rPr>
        <w:t xml:space="preserve">2 </w:t>
      </w:r>
      <w:r w:rsidRPr="009339F2">
        <w:rPr>
          <w:color w:val="auto"/>
          <w:lang w:eastAsia="zh-CN"/>
        </w:rPr>
        <w:t>分布式部署</w:t>
      </w:r>
      <w:bookmarkEnd w:id="26"/>
    </w:p>
    <w:p w:rsidR="00DA1B49" w:rsidRPr="009339F2" w:rsidRDefault="00720CD3">
      <w:pPr>
        <w:pStyle w:val="4"/>
        <w:rPr>
          <w:color w:val="auto"/>
          <w:lang w:eastAsia="zh-CN"/>
        </w:rPr>
      </w:pPr>
      <w:bookmarkStart w:id="27" w:name="header-n1196"/>
      <w:r w:rsidRPr="009339F2">
        <w:rPr>
          <w:color w:val="auto"/>
          <w:lang w:eastAsia="zh-CN"/>
        </w:rPr>
        <w:t xml:space="preserve">2.1 </w:t>
      </w:r>
      <w:r w:rsidRPr="009339F2">
        <w:rPr>
          <w:color w:val="auto"/>
          <w:lang w:eastAsia="zh-CN"/>
        </w:rPr>
        <w:t>准备工作与启动服务</w:t>
      </w:r>
      <w:bookmarkEnd w:id="27"/>
    </w:p>
    <w:p w:rsidR="00DA1B49" w:rsidRPr="009339F2" w:rsidRDefault="00720CD3">
      <w:pPr>
        <w:numPr>
          <w:ilvl w:val="0"/>
          <w:numId w:val="34"/>
        </w:numPr>
        <w:rPr>
          <w:lang w:eastAsia="zh-CN"/>
        </w:rPr>
      </w:pPr>
      <w:r w:rsidRPr="009339F2">
        <w:rPr>
          <w:lang w:eastAsia="zh-CN"/>
        </w:rPr>
        <w:t>启动命令</w:t>
      </w:r>
      <w:r w:rsidRPr="009339F2">
        <w:rPr>
          <w:lang w:eastAsia="zh-CN"/>
        </w:rPr>
        <w:t xml:space="preserve"> (</w:t>
      </w:r>
      <w:r w:rsidRPr="009339F2">
        <w:rPr>
          <w:lang w:eastAsia="zh-CN"/>
        </w:rPr>
        <w:t>在</w:t>
      </w:r>
      <w:r w:rsidRPr="009339F2">
        <w:rPr>
          <w:lang w:eastAsia="zh-CN"/>
        </w:rPr>
        <w:t xml:space="preserve"> Yarn </w:t>
      </w:r>
      <w:r w:rsidRPr="009339F2">
        <w:rPr>
          <w:lang w:eastAsia="zh-CN"/>
        </w:rPr>
        <w:t>主节点上执行</w:t>
      </w:r>
      <w:r w:rsidRPr="009339F2">
        <w:rPr>
          <w:lang w:eastAsia="zh-CN"/>
        </w:rPr>
        <w:t>)</w:t>
      </w:r>
      <w:r w:rsidRPr="009339F2">
        <w:rPr>
          <w:lang w:eastAsia="zh-CN"/>
        </w:rPr>
        <w:t>，并在主节点的</w:t>
      </w:r>
      <w:r w:rsidRPr="009339F2">
        <w:rPr>
          <w:lang w:eastAsia="zh-CN"/>
        </w:rPr>
        <w:t>terminal</w:t>
      </w:r>
      <w:r w:rsidRPr="009339F2">
        <w:rPr>
          <w:lang w:eastAsia="zh-CN"/>
        </w:rPr>
        <w:t>中执行</w:t>
      </w:r>
      <w:r w:rsidRPr="009339F2">
        <w:rPr>
          <w:rStyle w:val="VerbatimChar"/>
          <w:lang w:eastAsia="zh-CN"/>
        </w:rPr>
        <w:t>jps</w:t>
      </w:r>
      <w:r w:rsidRPr="009339F2">
        <w:rPr>
          <w:lang w:eastAsia="zh-CN"/>
        </w:rPr>
        <w:t>来验证是否成功执行服务</w:t>
      </w:r>
    </w:p>
    <w:p w:rsidR="00DA1B49" w:rsidRPr="009339F2" w:rsidRDefault="00720CD3">
      <w:pPr>
        <w:pStyle w:val="SourceCode"/>
        <w:numPr>
          <w:ilvl w:val="0"/>
          <w:numId w:val="1"/>
        </w:numPr>
      </w:pPr>
      <w:r w:rsidRPr="009339F2">
        <w:rPr>
          <w:rStyle w:val="VerbatimChar"/>
        </w:rPr>
        <w:t>~/hadoop-2.9.2/sbin/start-yarn.sh</w:t>
      </w:r>
      <w:r w:rsidRPr="009339F2">
        <w:br/>
      </w:r>
      <w:r w:rsidRPr="009339F2">
        <w:rPr>
          <w:rStyle w:val="VerbatimChar"/>
        </w:rPr>
        <w:t>~/hadoop-2.9.2/sbin/mr-jobhistory-daemon.sh start historyserver</w:t>
      </w:r>
      <w:r w:rsidRPr="009339F2">
        <w:br/>
      </w:r>
      <w:r w:rsidRPr="009339F2">
        <w:rPr>
          <w:rStyle w:val="VerbatimChar"/>
        </w:rPr>
        <w:t>~/hadoop-2.9.2/sbin/start-dfs.sh</w:t>
      </w:r>
      <w:r w:rsidRPr="009339F2">
        <w:br/>
      </w:r>
      <w:r w:rsidRPr="009339F2">
        <w:rPr>
          <w:rStyle w:val="VerbatimChar"/>
        </w:rPr>
        <w:t>~/spark-2.4.4/sbin/start-history-server.sh</w:t>
      </w:r>
      <w:r w:rsidRPr="009339F2">
        <w:br/>
      </w:r>
      <w:r w:rsidRPr="009339F2">
        <w:lastRenderedPageBreak/>
        <w:br/>
      </w:r>
      <w:r w:rsidRPr="009339F2">
        <w:rPr>
          <w:rStyle w:val="VerbatimChar"/>
        </w:rPr>
        <w:t>jps</w:t>
      </w:r>
    </w:p>
    <w:p w:rsidR="00DA1B49" w:rsidRPr="009339F2" w:rsidRDefault="00720CD3">
      <w:pPr>
        <w:numPr>
          <w:ilvl w:val="0"/>
          <w:numId w:val="1"/>
        </w:numPr>
      </w:pPr>
      <w:r w:rsidRPr="009339F2">
        <w:t>运行成功，结果如下：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4000500" cy="20828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jps_dos_yarn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pStyle w:val="4"/>
        <w:rPr>
          <w:color w:val="auto"/>
        </w:rPr>
      </w:pPr>
      <w:bookmarkStart w:id="28" w:name="header-n1203"/>
      <w:r w:rsidRPr="009339F2">
        <w:rPr>
          <w:color w:val="auto"/>
        </w:rPr>
        <w:t xml:space="preserve">2.4 </w:t>
      </w:r>
      <w:r w:rsidRPr="009339F2">
        <w:rPr>
          <w:color w:val="auto"/>
        </w:rPr>
        <w:t>运行</w:t>
      </w:r>
      <w:r w:rsidRPr="009339F2">
        <w:rPr>
          <w:color w:val="auto"/>
        </w:rPr>
        <w:t xml:space="preserve"> Spark </w:t>
      </w:r>
      <w:r w:rsidRPr="009339F2">
        <w:rPr>
          <w:color w:val="auto"/>
        </w:rPr>
        <w:t>应用程序</w:t>
      </w:r>
      <w:bookmarkEnd w:id="28"/>
    </w:p>
    <w:p w:rsidR="00DA1B49" w:rsidRPr="009339F2" w:rsidRDefault="00720CD3">
      <w:pPr>
        <w:numPr>
          <w:ilvl w:val="0"/>
          <w:numId w:val="35"/>
        </w:numPr>
      </w:pPr>
      <w:r w:rsidRPr="009339F2">
        <w:t>通过</w:t>
      </w:r>
      <w:r w:rsidRPr="009339F2">
        <w:t xml:space="preserve"> Spark-Shell </w:t>
      </w:r>
      <w:r w:rsidRPr="009339F2">
        <w:t>运行应用程序</w:t>
      </w:r>
    </w:p>
    <w:p w:rsidR="00DA1B49" w:rsidRPr="009339F2" w:rsidRDefault="00720CD3">
      <w:pPr>
        <w:numPr>
          <w:ilvl w:val="1"/>
          <w:numId w:val="36"/>
        </w:numPr>
      </w:pPr>
      <w:r w:rsidRPr="009339F2">
        <w:t>准备输入文件</w:t>
      </w:r>
    </w:p>
    <w:p w:rsidR="00DA1B49" w:rsidRPr="009339F2" w:rsidRDefault="00720CD3">
      <w:pPr>
        <w:numPr>
          <w:ilvl w:val="1"/>
          <w:numId w:val="1"/>
        </w:numPr>
      </w:pPr>
      <w:r w:rsidRPr="009339F2">
        <w:t>将本地的</w:t>
      </w:r>
      <w:r w:rsidRPr="009339F2">
        <w:t xml:space="preserve"> </w:t>
      </w:r>
      <w:r w:rsidRPr="009339F2">
        <w:rPr>
          <w:rStyle w:val="VerbatimChar"/>
        </w:rPr>
        <w:t>~/spark-2.4.4/RELEASE</w:t>
      </w:r>
      <w:r w:rsidRPr="009339F2">
        <w:t xml:space="preserve"> </w:t>
      </w:r>
      <w:r w:rsidRPr="009339F2">
        <w:t>上传至</w:t>
      </w:r>
      <w:r w:rsidRPr="009339F2">
        <w:t xml:space="preserve"> HDFS </w:t>
      </w:r>
      <w:r w:rsidRPr="009339F2">
        <w:t>的</w:t>
      </w:r>
      <w:r w:rsidRPr="009339F2">
        <w:t xml:space="preserve"> </w:t>
      </w:r>
      <w:r w:rsidRPr="009339F2">
        <w:rPr>
          <w:rStyle w:val="VerbatimChar"/>
        </w:rPr>
        <w:t>/user/you/spark_input</w:t>
      </w:r>
      <w:r w:rsidRPr="009339F2">
        <w:t xml:space="preserve"> </w:t>
      </w:r>
      <w:r w:rsidRPr="009339F2">
        <w:t>下</w:t>
      </w:r>
    </w:p>
    <w:p w:rsidR="00DA1B49" w:rsidRPr="009339F2" w:rsidRDefault="00720CD3">
      <w:pPr>
        <w:numPr>
          <w:ilvl w:val="1"/>
          <w:numId w:val="36"/>
        </w:numPr>
      </w:pPr>
      <w:r w:rsidRPr="009339F2">
        <w:t>进入</w:t>
      </w:r>
      <w:r w:rsidRPr="009339F2">
        <w:t xml:space="preserve"> Spark-Shell</w:t>
      </w:r>
    </w:p>
    <w:p w:rsidR="00DA1B49" w:rsidRPr="009339F2" w:rsidRDefault="00720CD3">
      <w:pPr>
        <w:pStyle w:val="SourceCode"/>
        <w:numPr>
          <w:ilvl w:val="1"/>
          <w:numId w:val="1"/>
        </w:numPr>
      </w:pPr>
      <w:r w:rsidRPr="009339F2">
        <w:rPr>
          <w:rStyle w:val="VerbatimChar"/>
        </w:rPr>
        <w:t>$ ~/spark-2.4.4/bin/spark-shell --master yarn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956288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spark_shell_dos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1"/>
          <w:numId w:val="1"/>
        </w:numPr>
      </w:pPr>
      <w:r w:rsidRPr="009339F2">
        <w:t>并在</w:t>
      </w:r>
      <w:r w:rsidRPr="009339F2">
        <w:t xml:space="preserve"> </w:t>
      </w:r>
      <w:r w:rsidRPr="009339F2">
        <w:rPr>
          <w:rStyle w:val="VerbatimChar"/>
        </w:rPr>
        <w:t>scala&gt;</w:t>
      </w:r>
      <w:r w:rsidRPr="009339F2">
        <w:t xml:space="preserve"> </w:t>
      </w:r>
      <w:r w:rsidRPr="009339F2">
        <w:t>后输入</w:t>
      </w:r>
      <w:r w:rsidRPr="009339F2">
        <w:t xml:space="preserve"> Scala </w:t>
      </w:r>
      <w:r w:rsidRPr="009339F2">
        <w:t>代码</w:t>
      </w:r>
      <w:r w:rsidRPr="009339F2">
        <w:t xml:space="preserve">. </w:t>
      </w:r>
      <w:r w:rsidRPr="009339F2">
        <w:t>此处执行的是统计</w:t>
      </w:r>
      <w:r w:rsidRPr="009339F2">
        <w:t xml:space="preserve"> </w:t>
      </w:r>
      <w:r w:rsidRPr="009339F2">
        <w:rPr>
          <w:rStyle w:val="VerbatimChar"/>
        </w:rPr>
        <w:t>RELEASE</w:t>
      </w:r>
      <w:r w:rsidRPr="009339F2">
        <w:t xml:space="preserve"> </w:t>
      </w:r>
      <w:r w:rsidRPr="009339F2">
        <w:t>文件中的单词数量</w:t>
      </w:r>
    </w:p>
    <w:p w:rsidR="00DA1B49" w:rsidRPr="009339F2" w:rsidRDefault="00720CD3">
      <w:pPr>
        <w:pStyle w:val="SourceCode"/>
        <w:numPr>
          <w:ilvl w:val="1"/>
          <w:numId w:val="1"/>
        </w:numPr>
      </w:pPr>
      <w:r w:rsidRPr="009339F2">
        <w:rPr>
          <w:rStyle w:val="NormalTok"/>
        </w:rPr>
        <w:lastRenderedPageBreak/>
        <w:t>scala&gt; sc.</w:t>
      </w:r>
      <w:r w:rsidRPr="009339F2">
        <w:rPr>
          <w:rStyle w:val="FunctionTok"/>
          <w:color w:val="auto"/>
        </w:rPr>
        <w:t>textFile</w:t>
      </w:r>
      <w:r w:rsidRPr="009339F2">
        <w:rPr>
          <w:rStyle w:val="NormalTok"/>
        </w:rPr>
        <w:t>(</w:t>
      </w:r>
      <w:r w:rsidRPr="009339F2">
        <w:rPr>
          <w:rStyle w:val="StringTok"/>
          <w:color w:val="auto"/>
        </w:rPr>
        <w:t>"hdfs://219.228.135.148:9000/user/ecnu/spark_input/RELEASE"</w:t>
      </w:r>
      <w:r w:rsidRPr="009339F2">
        <w:rPr>
          <w:rStyle w:val="NormalTok"/>
        </w:rPr>
        <w:t>).</w:t>
      </w:r>
      <w:r w:rsidRPr="009339F2">
        <w:rPr>
          <w:rStyle w:val="FunctionTok"/>
          <w:color w:val="auto"/>
        </w:rPr>
        <w:t>flatMap</w:t>
      </w:r>
      <w:r w:rsidRPr="009339F2">
        <w:rPr>
          <w:rStyle w:val="NormalTok"/>
        </w:rPr>
        <w:t>(_.</w:t>
      </w:r>
      <w:r w:rsidRPr="009339F2">
        <w:rPr>
          <w:rStyle w:val="FunctionTok"/>
          <w:color w:val="auto"/>
        </w:rPr>
        <w:t>split</w:t>
      </w:r>
      <w:r w:rsidRPr="009339F2">
        <w:rPr>
          <w:rStyle w:val="NormalTok"/>
        </w:rPr>
        <w:t>(</w:t>
      </w:r>
      <w:r w:rsidRPr="009339F2">
        <w:rPr>
          <w:rStyle w:val="StringTok"/>
          <w:color w:val="auto"/>
        </w:rPr>
        <w:t>" "</w:t>
      </w:r>
      <w:r w:rsidRPr="009339F2">
        <w:rPr>
          <w:rStyle w:val="NormalTok"/>
        </w:rPr>
        <w:t>)).</w:t>
      </w:r>
      <w:r w:rsidRPr="009339F2">
        <w:rPr>
          <w:rStyle w:val="FunctionTok"/>
          <w:color w:val="auto"/>
        </w:rPr>
        <w:t>map</w:t>
      </w:r>
      <w:r w:rsidRPr="009339F2">
        <w:rPr>
          <w:rStyle w:val="NormalTok"/>
        </w:rPr>
        <w:t>((_,</w:t>
      </w:r>
      <w:r w:rsidRPr="009339F2">
        <w:rPr>
          <w:rStyle w:val="DecValTok"/>
          <w:color w:val="auto"/>
        </w:rPr>
        <w:t>1</w:t>
      </w:r>
      <w:r w:rsidRPr="009339F2">
        <w:rPr>
          <w:rStyle w:val="NormalTok"/>
        </w:rPr>
        <w:t>)).</w:t>
      </w:r>
      <w:r w:rsidRPr="009339F2">
        <w:rPr>
          <w:rStyle w:val="FunctionTok"/>
          <w:color w:val="auto"/>
        </w:rPr>
        <w:t>reduceByKey</w:t>
      </w:r>
      <w:r w:rsidRPr="009339F2">
        <w:rPr>
          <w:rStyle w:val="NormalTok"/>
        </w:rPr>
        <w:t>(_+_).</w:t>
      </w:r>
      <w:r w:rsidRPr="009339F2">
        <w:rPr>
          <w:rStyle w:val="FunctionTok"/>
          <w:color w:val="auto"/>
        </w:rPr>
        <w:t>collect</w:t>
      </w:r>
    </w:p>
    <w:p w:rsidR="00DA1B49" w:rsidRPr="009339F2" w:rsidRDefault="00720CD3">
      <w:pPr>
        <w:numPr>
          <w:ilvl w:val="1"/>
          <w:numId w:val="1"/>
        </w:numPr>
      </w:pPr>
      <w:r w:rsidRPr="009339F2">
        <w:t>结果如下：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769326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spark_shell_scala_example_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numPr>
          <w:ilvl w:val="0"/>
          <w:numId w:val="35"/>
        </w:numPr>
        <w:rPr>
          <w:lang w:eastAsia="zh-CN"/>
        </w:rPr>
      </w:pPr>
      <w:r w:rsidRPr="009339F2">
        <w:rPr>
          <w:lang w:eastAsia="zh-CN"/>
        </w:rPr>
        <w:t>通过提交</w:t>
      </w:r>
      <w:r w:rsidRPr="009339F2">
        <w:rPr>
          <w:lang w:eastAsia="zh-CN"/>
        </w:rPr>
        <w:t xml:space="preserve"> Jar </w:t>
      </w:r>
      <w:r w:rsidRPr="009339F2">
        <w:rPr>
          <w:lang w:eastAsia="zh-CN"/>
        </w:rPr>
        <w:t>包运行应用程序</w:t>
      </w:r>
    </w:p>
    <w:p w:rsidR="00DA1B49" w:rsidRPr="009339F2" w:rsidRDefault="00720CD3">
      <w:pPr>
        <w:numPr>
          <w:ilvl w:val="1"/>
          <w:numId w:val="37"/>
        </w:numPr>
      </w:pPr>
      <w:r w:rsidRPr="009339F2">
        <w:t xml:space="preserve">Client </w:t>
      </w:r>
      <w:r w:rsidRPr="009339F2">
        <w:t>提交模式</w:t>
      </w:r>
      <w:r w:rsidRPr="009339F2">
        <w:t xml:space="preserve"> (</w:t>
      </w:r>
      <w:r w:rsidRPr="009339F2">
        <w:t>默认</w:t>
      </w:r>
      <w:r w:rsidRPr="009339F2">
        <w:t xml:space="preserve">), </w:t>
      </w:r>
      <w:r w:rsidRPr="009339F2">
        <w:t>此模式下</w:t>
      </w:r>
      <w:r w:rsidRPr="009339F2">
        <w:t xml:space="preserve"> Driver </w:t>
      </w:r>
      <w:r w:rsidRPr="009339F2">
        <w:t>运行在客户端</w:t>
      </w:r>
      <w:r w:rsidRPr="009339F2">
        <w:t xml:space="preserve">, </w:t>
      </w:r>
      <w:r w:rsidRPr="009339F2">
        <w:t>可以在客户端看到应用程序运行过程中的信息</w:t>
      </w:r>
    </w:p>
    <w:p w:rsidR="00DA1B49" w:rsidRPr="009339F2" w:rsidRDefault="00720CD3">
      <w:pPr>
        <w:pStyle w:val="SourceCode"/>
        <w:numPr>
          <w:ilvl w:val="1"/>
          <w:numId w:val="1"/>
        </w:numPr>
      </w:pPr>
      <w:r w:rsidRPr="009339F2">
        <w:rPr>
          <w:rStyle w:val="VerbatimChar"/>
        </w:rPr>
        <w:t>&gt;&gt;&gt; ~/spark-2.4.4/bin/spark-submit \</w:t>
      </w:r>
      <w:r w:rsidRPr="009339F2">
        <w:br/>
      </w:r>
      <w:r w:rsidRPr="009339F2">
        <w:rPr>
          <w:rStyle w:val="VerbatimChar"/>
        </w:rPr>
        <w:t>&gt;&gt;&gt;   --deploy-mode client \</w:t>
      </w:r>
      <w:r w:rsidRPr="009339F2">
        <w:br/>
      </w:r>
      <w:r w:rsidRPr="009339F2">
        <w:rPr>
          <w:rStyle w:val="VerbatimChar"/>
        </w:rPr>
        <w:t>&gt;&gt;&gt;   --master yarn \</w:t>
      </w:r>
      <w:r w:rsidRPr="009339F2">
        <w:br/>
      </w:r>
      <w:r w:rsidRPr="009339F2">
        <w:rPr>
          <w:rStyle w:val="VerbatimChar"/>
        </w:rPr>
        <w:t>&gt;&gt;&gt;   --class org.apache.</w:t>
      </w:r>
      <w:r w:rsidRPr="009339F2">
        <w:rPr>
          <w:rStyle w:val="VerbatimChar"/>
        </w:rPr>
        <w:t>spark.examples.SparkPi \</w:t>
      </w:r>
      <w:r w:rsidRPr="009339F2">
        <w:br/>
      </w:r>
      <w:r w:rsidRPr="009339F2">
        <w:rPr>
          <w:rStyle w:val="VerbatimChar"/>
        </w:rPr>
        <w:t>&gt;&gt;&gt;   ~/spark-2.4.4/examples/jars/spark-examples_2.11-2.4.4.jar</w:t>
      </w:r>
    </w:p>
    <w:p w:rsidR="00DA1B49" w:rsidRPr="009339F2" w:rsidRDefault="00720CD3">
      <w:pPr>
        <w:pStyle w:val="CaptionedFigure"/>
        <w:numPr>
          <w:ilvl w:val="1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827942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jar_pi_dos_client_satat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1"/>
          <w:numId w:val="1"/>
        </w:numPr>
      </w:pP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80479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jar_pi_dos_client_inf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"/>
        </w:numPr>
      </w:pPr>
      <w:r w:rsidRPr="009339F2">
        <w:lastRenderedPageBreak/>
        <w:t xml:space="preserve"> </w:t>
      </w:r>
      <w:r w:rsidRPr="009339F2">
        <w:rPr>
          <w:noProof/>
          <w:lang w:eastAsia="zh-CN"/>
        </w:rPr>
        <w:drawing>
          <wp:inline distT="0" distB="0" distL="0" distR="0">
            <wp:extent cx="5334000" cy="1109553"/>
            <wp:effectExtent l="0" t="0" r="0" b="0"/>
            <wp:docPr id="8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jar_pi_dos_client_result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720CD3">
      <w:pPr>
        <w:numPr>
          <w:ilvl w:val="0"/>
          <w:numId w:val="1"/>
        </w:numPr>
        <w:rPr>
          <w:lang w:eastAsia="zh-CN"/>
        </w:rPr>
      </w:pPr>
      <w:r w:rsidRPr="009339F2">
        <w:rPr>
          <w:lang w:eastAsia="zh-CN"/>
        </w:rPr>
        <w:t xml:space="preserve"> </w:t>
      </w:r>
      <w:r w:rsidRPr="009339F2">
        <w:rPr>
          <w:lang w:eastAsia="zh-CN"/>
        </w:rPr>
        <w:t>同时，在运行过程中另起一个终端执行</w:t>
      </w:r>
      <w:r w:rsidRPr="009339F2">
        <w:rPr>
          <w:lang w:eastAsia="zh-CN"/>
        </w:rPr>
        <w:t xml:space="preserve"> </w:t>
      </w:r>
      <w:r w:rsidRPr="009339F2">
        <w:rPr>
          <w:rStyle w:val="VerbatimChar"/>
          <w:lang w:eastAsia="zh-CN"/>
        </w:rPr>
        <w:t>jps</w:t>
      </w:r>
      <w:r w:rsidRPr="009339F2">
        <w:rPr>
          <w:lang w:eastAsia="zh-CN"/>
        </w:rPr>
        <w:t xml:space="preserve"> </w:t>
      </w:r>
      <w:r w:rsidRPr="009339F2">
        <w:rPr>
          <w:lang w:eastAsia="zh-CN"/>
        </w:rPr>
        <w:t>查看进程。</w:t>
      </w:r>
    </w:p>
    <w:p w:rsidR="00DA1B49" w:rsidRPr="009339F2" w:rsidRDefault="00720CD3">
      <w:pPr>
        <w:numPr>
          <w:ilvl w:val="0"/>
          <w:numId w:val="1"/>
        </w:numPr>
      </w:pPr>
      <w:r w:rsidRPr="009339F2">
        <w:rPr>
          <w:lang w:eastAsia="zh-CN"/>
        </w:rPr>
        <w:t xml:space="preserve"> </w:t>
      </w:r>
      <w:r w:rsidRPr="009339F2">
        <w:t>结果如下：</w:t>
      </w:r>
      <w:r w:rsidRPr="009339F2">
        <w:t xml:space="preserve">  </w:t>
      </w:r>
      <w:r w:rsidRPr="009339F2">
        <w:br/>
        <w:t xml:space="preserve"> </w:t>
      </w:r>
      <w:r w:rsidRPr="009339F2">
        <w:rPr>
          <w:noProof/>
          <w:lang w:eastAsia="zh-CN"/>
        </w:rPr>
        <w:drawing>
          <wp:inline distT="0" distB="0" distL="0" distR="0">
            <wp:extent cx="4076700" cy="2768600"/>
            <wp:effectExtent l="0" t="0" r="0" b="0"/>
            <wp:docPr id="8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jps_jar_dos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720CD3">
      <w:pPr>
        <w:numPr>
          <w:ilvl w:val="1"/>
          <w:numId w:val="38"/>
        </w:numPr>
      </w:pPr>
      <w:r w:rsidRPr="009339F2">
        <w:t xml:space="preserve">Cluster </w:t>
      </w:r>
      <w:r w:rsidRPr="009339F2">
        <w:t>提交模式</w:t>
      </w:r>
      <w:r w:rsidRPr="009339F2">
        <w:t xml:space="preserve">, </w:t>
      </w:r>
      <w:r w:rsidRPr="009339F2">
        <w:t>此模式下</w:t>
      </w:r>
      <w:r w:rsidRPr="009339F2">
        <w:t xml:space="preserve"> ResourceManager </w:t>
      </w:r>
      <w:r w:rsidRPr="009339F2">
        <w:t>会随机选取一个</w:t>
      </w:r>
      <w:r w:rsidRPr="009339F2">
        <w:t xml:space="preserve"> NodeManager </w:t>
      </w:r>
      <w:r w:rsidRPr="009339F2">
        <w:t>所在节点在其上启动</w:t>
      </w:r>
      <w:r w:rsidRPr="009339F2">
        <w:t xml:space="preserve"> ApplicationMaster, </w:t>
      </w:r>
      <w:r w:rsidRPr="009339F2">
        <w:t xml:space="preserve">Driver </w:t>
      </w:r>
      <w:r w:rsidRPr="009339F2">
        <w:t>运行在</w:t>
      </w:r>
      <w:r w:rsidRPr="009339F2">
        <w:t xml:space="preserve"> ApplicationMaster </w:t>
      </w:r>
      <w:r w:rsidRPr="009339F2">
        <w:t>中</w:t>
      </w:r>
      <w:r w:rsidRPr="009339F2">
        <w:t xml:space="preserve">, </w:t>
      </w:r>
      <w:r w:rsidRPr="009339F2">
        <w:t>故在客户端看不到应用程序运行过程中的信息</w:t>
      </w:r>
    </w:p>
    <w:p w:rsidR="00DA1B49" w:rsidRPr="009339F2" w:rsidRDefault="00720CD3">
      <w:pPr>
        <w:pStyle w:val="SourceCode"/>
        <w:numPr>
          <w:ilvl w:val="1"/>
          <w:numId w:val="1"/>
        </w:numPr>
      </w:pPr>
      <w:r w:rsidRPr="009339F2">
        <w:rPr>
          <w:rStyle w:val="VerbatimChar"/>
        </w:rPr>
        <w:t>~/spark-2.4.4/bin/spark-submit \</w:t>
      </w:r>
      <w:r w:rsidRPr="009339F2">
        <w:br/>
      </w:r>
      <w:r w:rsidRPr="009339F2">
        <w:rPr>
          <w:rStyle w:val="VerbatimChar"/>
        </w:rPr>
        <w:t xml:space="preserve">  --deploy-mode cluster \</w:t>
      </w:r>
      <w:r w:rsidRPr="009339F2">
        <w:br/>
      </w:r>
      <w:r w:rsidRPr="009339F2">
        <w:rPr>
          <w:rStyle w:val="VerbatimChar"/>
        </w:rPr>
        <w:t xml:space="preserve">  --master yarn \</w:t>
      </w:r>
      <w:r w:rsidRPr="009339F2">
        <w:br/>
      </w:r>
      <w:r w:rsidRPr="009339F2">
        <w:rPr>
          <w:rStyle w:val="VerbatimChar"/>
        </w:rPr>
        <w:t xml:space="preserve">  --class org.apache.spark.examples.SparkPi \</w:t>
      </w:r>
      <w:r w:rsidRPr="009339F2">
        <w:br/>
      </w:r>
      <w:r w:rsidRPr="009339F2">
        <w:rPr>
          <w:rStyle w:val="VerbatimChar"/>
        </w:rPr>
        <w:t xml:space="preserve">  ~/spark-2.4.4/examples/jars/spark-examples_2.11-2.4.4.jar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141799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jar_pi_dos_cluster_start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800132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jar_pi_dos_cluster_inf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2329033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jar_pi_dos_cluster_result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"/>
        </w:numPr>
        <w:rPr>
          <w:lang w:eastAsia="zh-CN"/>
        </w:rPr>
      </w:pPr>
      <w:r w:rsidRPr="009339F2">
        <w:rPr>
          <w:lang w:eastAsia="zh-CN"/>
        </w:rPr>
        <w:t xml:space="preserve"> </w:t>
      </w:r>
      <w:r w:rsidRPr="009339F2">
        <w:rPr>
          <w:lang w:eastAsia="zh-CN"/>
        </w:rPr>
        <w:t>同时，在运行过程中另起一个终端执行</w:t>
      </w:r>
      <w:r w:rsidRPr="009339F2">
        <w:rPr>
          <w:lang w:eastAsia="zh-CN"/>
        </w:rPr>
        <w:t xml:space="preserve"> </w:t>
      </w:r>
      <w:r w:rsidRPr="009339F2">
        <w:rPr>
          <w:rStyle w:val="VerbatimChar"/>
          <w:lang w:eastAsia="zh-CN"/>
        </w:rPr>
        <w:t>jps</w:t>
      </w:r>
      <w:r w:rsidRPr="009339F2">
        <w:rPr>
          <w:lang w:eastAsia="zh-CN"/>
        </w:rPr>
        <w:t xml:space="preserve"> </w:t>
      </w:r>
      <w:r w:rsidRPr="009339F2">
        <w:rPr>
          <w:lang w:eastAsia="zh-CN"/>
        </w:rPr>
        <w:t>查看进程。</w:t>
      </w:r>
    </w:p>
    <w:p w:rsidR="00DA1B49" w:rsidRPr="009339F2" w:rsidRDefault="00720CD3">
      <w:pPr>
        <w:numPr>
          <w:ilvl w:val="0"/>
          <w:numId w:val="1"/>
        </w:numPr>
      </w:pPr>
      <w:r w:rsidRPr="009339F2">
        <w:rPr>
          <w:lang w:eastAsia="zh-CN"/>
        </w:rPr>
        <w:t xml:space="preserve"> </w:t>
      </w:r>
      <w:r w:rsidRPr="009339F2">
        <w:t>结果如下：</w:t>
      </w:r>
    </w:p>
    <w:p w:rsidR="00DA1B49" w:rsidRPr="009339F2" w:rsidRDefault="00720CD3">
      <w:pPr>
        <w:numPr>
          <w:ilvl w:val="0"/>
          <w:numId w:val="1"/>
        </w:numPr>
      </w:pPr>
      <w:r w:rsidRPr="009339F2">
        <w:lastRenderedPageBreak/>
        <w:t xml:space="preserve"> </w:t>
      </w:r>
      <w:r w:rsidRPr="009339F2">
        <w:rPr>
          <w:noProof/>
          <w:lang w:eastAsia="zh-CN"/>
        </w:rPr>
        <w:drawing>
          <wp:inline distT="0" distB="0" distL="0" distR="0">
            <wp:extent cx="4241800" cy="2984500"/>
            <wp:effectExtent l="0" t="0" r="0" b="0"/>
            <wp:docPr id="8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jps_jar_cluster_dos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720CD3">
      <w:pPr>
        <w:pStyle w:val="4"/>
        <w:rPr>
          <w:color w:val="auto"/>
        </w:rPr>
      </w:pPr>
      <w:bookmarkStart w:id="29" w:name="header-n1240"/>
      <w:r w:rsidRPr="009339F2">
        <w:rPr>
          <w:color w:val="auto"/>
        </w:rPr>
        <w:t xml:space="preserve">2.5 </w:t>
      </w:r>
      <w:r w:rsidRPr="009339F2">
        <w:rPr>
          <w:color w:val="auto"/>
        </w:rPr>
        <w:t>查看</w:t>
      </w:r>
      <w:r w:rsidRPr="009339F2">
        <w:rPr>
          <w:color w:val="auto"/>
        </w:rPr>
        <w:t xml:space="preserve"> Spark </w:t>
      </w:r>
      <w:r w:rsidRPr="009339F2">
        <w:rPr>
          <w:color w:val="auto"/>
        </w:rPr>
        <w:t>程序运行信息</w:t>
      </w:r>
      <w:bookmarkEnd w:id="29"/>
    </w:p>
    <w:p w:rsidR="00DA1B49" w:rsidRPr="009339F2" w:rsidRDefault="00720CD3">
      <w:pPr>
        <w:numPr>
          <w:ilvl w:val="0"/>
          <w:numId w:val="39"/>
        </w:numPr>
      </w:pPr>
      <w:r w:rsidRPr="009339F2">
        <w:t>实时查看应用运行情况</w:t>
      </w:r>
    </w:p>
    <w:p w:rsidR="00DA1B49" w:rsidRPr="009339F2" w:rsidRDefault="00720CD3">
      <w:pPr>
        <w:numPr>
          <w:ilvl w:val="0"/>
          <w:numId w:val="1"/>
        </w:numPr>
      </w:pPr>
      <w:r w:rsidRPr="009339F2">
        <w:rPr>
          <w:lang w:eastAsia="zh-CN"/>
        </w:rPr>
        <w:t>在应用运行过程中，访问</w:t>
      </w:r>
      <w:r w:rsidRPr="009339F2">
        <w:rPr>
          <w:lang w:eastAsia="zh-CN"/>
        </w:rPr>
        <w:t xml:space="preserve"> http://219.228.135.148:4040</w:t>
      </w:r>
      <w:r w:rsidRPr="009339F2">
        <w:rPr>
          <w:lang w:eastAsia="zh-CN"/>
        </w:rPr>
        <w:t>。</w:t>
      </w:r>
      <w:r w:rsidRPr="009339F2">
        <w:t>得到如下结果：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2017959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web_jar_dos_exec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39"/>
        </w:numPr>
      </w:pPr>
      <w:r w:rsidRPr="009339F2">
        <w:t>查看</w:t>
      </w:r>
      <w:r w:rsidRPr="009339F2">
        <w:t xml:space="preserve"> Spark </w:t>
      </w:r>
      <w:r w:rsidRPr="009339F2">
        <w:t>应用程序日志</w:t>
      </w:r>
    </w:p>
    <w:p w:rsidR="00DA1B49" w:rsidRPr="009339F2" w:rsidRDefault="00720CD3">
      <w:pPr>
        <w:numPr>
          <w:ilvl w:val="0"/>
          <w:numId w:val="1"/>
        </w:numPr>
      </w:pPr>
      <w:r w:rsidRPr="009339F2">
        <w:t>不知为何，我的</w:t>
      </w:r>
      <w:r w:rsidRPr="009339F2">
        <w:t>spark</w:t>
      </w:r>
      <w:r w:rsidRPr="009339F2">
        <w:t>分布式运行变成了</w:t>
      </w:r>
      <w:r w:rsidRPr="009339F2">
        <w:t>standalone</w:t>
      </w:r>
      <w:r w:rsidRPr="009339F2">
        <w:t>的模式，所有的</w:t>
      </w:r>
      <w:r w:rsidRPr="009339F2">
        <w:t>logs</w:t>
      </w:r>
      <w:r w:rsidRPr="009339F2">
        <w:t>都存在了</w:t>
      </w:r>
      <w:r w:rsidRPr="009339F2">
        <w:rPr>
          <w:rStyle w:val="VerbatimChar"/>
        </w:rPr>
        <w:t>NodeManager</w:t>
      </w:r>
      <w:r w:rsidRPr="009339F2">
        <w:rPr>
          <w:rStyle w:val="VerbatimChar"/>
        </w:rPr>
        <w:t>节点的</w:t>
      </w:r>
      <w:r w:rsidRPr="009339F2">
        <w:rPr>
          <w:rStyle w:val="VerbatimChar"/>
        </w:rPr>
        <w:t xml:space="preserve"> spark</w:t>
      </w:r>
      <w:r w:rsidRPr="009339F2">
        <w:rPr>
          <w:rStyle w:val="VerbatimChar"/>
        </w:rPr>
        <w:t>安装目录</w:t>
      </w:r>
      <w:r w:rsidRPr="009339F2">
        <w:rPr>
          <w:rStyle w:val="VerbatimChar"/>
        </w:rPr>
        <w:t>/work/</w:t>
      </w:r>
      <w:r w:rsidRPr="009339F2">
        <w:rPr>
          <w:rStyle w:val="VerbatimChar"/>
        </w:rPr>
        <w:t>目录</w:t>
      </w:r>
      <w:r w:rsidRPr="009339F2">
        <w:t>，结果如下：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372522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logs_pc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39"/>
        </w:numPr>
      </w:pPr>
      <w:r w:rsidRPr="009339F2">
        <w:t>查看应用历史记录</w:t>
      </w:r>
    </w:p>
    <w:p w:rsidR="00DA1B49" w:rsidRPr="009339F2" w:rsidRDefault="00720CD3">
      <w:pPr>
        <w:numPr>
          <w:ilvl w:val="0"/>
          <w:numId w:val="1"/>
        </w:numPr>
        <w:rPr>
          <w:lang w:eastAsia="zh-CN"/>
        </w:rPr>
      </w:pPr>
      <w:r w:rsidRPr="009339F2">
        <w:rPr>
          <w:lang w:eastAsia="zh-CN"/>
        </w:rPr>
        <w:lastRenderedPageBreak/>
        <w:t>在应用运行结束后</w:t>
      </w:r>
      <w:r w:rsidRPr="009339F2">
        <w:rPr>
          <w:lang w:eastAsia="zh-CN"/>
        </w:rPr>
        <w:t xml:space="preserve">, </w:t>
      </w:r>
      <w:r w:rsidRPr="009339F2">
        <w:rPr>
          <w:lang w:eastAsia="zh-CN"/>
        </w:rPr>
        <w:t>访问</w:t>
      </w:r>
      <w:r w:rsidRPr="009339F2">
        <w:rPr>
          <w:lang w:eastAsia="zh-CN"/>
        </w:rPr>
        <w:t xml:space="preserve"> http://219.</w:t>
      </w:r>
      <w:r w:rsidRPr="009339F2">
        <w:rPr>
          <w:lang w:eastAsia="zh-CN"/>
        </w:rPr>
        <w:t>228.135.148:18080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618915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web_logs_dos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pStyle w:val="4"/>
        <w:rPr>
          <w:color w:val="auto"/>
        </w:rPr>
      </w:pPr>
      <w:bookmarkStart w:id="30" w:name="header-n1254"/>
      <w:r w:rsidRPr="009339F2">
        <w:rPr>
          <w:color w:val="auto"/>
        </w:rPr>
        <w:t xml:space="preserve">2.6 </w:t>
      </w:r>
      <w:r w:rsidRPr="009339F2">
        <w:rPr>
          <w:color w:val="auto"/>
        </w:rPr>
        <w:t>停止服务</w:t>
      </w:r>
      <w:bookmarkEnd w:id="30"/>
    </w:p>
    <w:p w:rsidR="00DA1B49" w:rsidRPr="009339F2" w:rsidRDefault="00720CD3">
      <w:pPr>
        <w:numPr>
          <w:ilvl w:val="0"/>
          <w:numId w:val="40"/>
        </w:numPr>
        <w:rPr>
          <w:lang w:eastAsia="zh-CN"/>
        </w:rPr>
      </w:pPr>
      <w:r w:rsidRPr="009339F2">
        <w:rPr>
          <w:lang w:eastAsia="zh-CN"/>
        </w:rPr>
        <w:t>停止命令</w:t>
      </w:r>
      <w:r w:rsidRPr="009339F2">
        <w:rPr>
          <w:lang w:eastAsia="zh-CN"/>
        </w:rPr>
        <w:t xml:space="preserve"> (</w:t>
      </w:r>
      <w:r w:rsidRPr="009339F2">
        <w:rPr>
          <w:lang w:eastAsia="zh-CN"/>
        </w:rPr>
        <w:t>在</w:t>
      </w:r>
      <w:r w:rsidRPr="009339F2">
        <w:rPr>
          <w:lang w:eastAsia="zh-CN"/>
        </w:rPr>
        <w:t xml:space="preserve"> Yarn </w:t>
      </w:r>
      <w:r w:rsidRPr="009339F2">
        <w:rPr>
          <w:lang w:eastAsia="zh-CN"/>
        </w:rPr>
        <w:t>主节点上执行</w:t>
      </w:r>
      <w:r w:rsidRPr="009339F2">
        <w:rPr>
          <w:lang w:eastAsia="zh-CN"/>
        </w:rPr>
        <w:t>)</w:t>
      </w:r>
    </w:p>
    <w:p w:rsidR="00DA1B49" w:rsidRPr="009339F2" w:rsidRDefault="00720CD3">
      <w:pPr>
        <w:pStyle w:val="SourceCode"/>
        <w:numPr>
          <w:ilvl w:val="0"/>
          <w:numId w:val="1"/>
        </w:numPr>
      </w:pPr>
      <w:r w:rsidRPr="009339F2">
        <w:rPr>
          <w:rStyle w:val="VerbatimChar"/>
        </w:rPr>
        <w:t>~/spark-2.4.4/sbin/stop-history-server.sh</w:t>
      </w:r>
      <w:r w:rsidRPr="009339F2">
        <w:br/>
      </w:r>
      <w:r w:rsidRPr="009339F2">
        <w:rPr>
          <w:rStyle w:val="VerbatimChar"/>
        </w:rPr>
        <w:t>~/hadoop-2.9.2/sbin/stop-yarn.sh</w:t>
      </w:r>
      <w:r w:rsidRPr="009339F2">
        <w:br/>
      </w:r>
      <w:r w:rsidRPr="009339F2">
        <w:rPr>
          <w:rStyle w:val="VerbatimChar"/>
        </w:rPr>
        <w:t>~/hadoop-2.9.2/sbin/mr-jobhistory-daemon.sh stop historyserver</w:t>
      </w:r>
      <w:r w:rsidRPr="009339F2">
        <w:br/>
      </w:r>
      <w:r w:rsidRPr="009339F2">
        <w:rPr>
          <w:rStyle w:val="VerbatimChar"/>
        </w:rPr>
        <w:t>~/hadoop-2.9.2/sbin/stop-dfs.sh</w:t>
      </w:r>
    </w:p>
    <w:p w:rsidR="00DA1B49" w:rsidRPr="009339F2" w:rsidRDefault="00720CD3">
      <w:pPr>
        <w:pStyle w:val="2"/>
        <w:rPr>
          <w:color w:val="auto"/>
        </w:rPr>
      </w:pPr>
      <w:bookmarkStart w:id="31" w:name="header-n1259"/>
      <w:r w:rsidRPr="009339F2">
        <w:rPr>
          <w:color w:val="auto"/>
        </w:rPr>
        <w:t>四</w:t>
      </w:r>
      <w:r w:rsidRPr="009339F2">
        <w:rPr>
          <w:color w:val="auto"/>
        </w:rPr>
        <w:t>. Spark-Streaming-Programming</w:t>
      </w:r>
      <w:bookmarkEnd w:id="31"/>
    </w:p>
    <w:p w:rsidR="00DA1B49" w:rsidRPr="009339F2" w:rsidRDefault="00720CD3">
      <w:pPr>
        <w:pStyle w:val="3"/>
        <w:rPr>
          <w:color w:val="auto"/>
        </w:rPr>
      </w:pPr>
      <w:bookmarkStart w:id="32" w:name="header-n1260"/>
      <w:r w:rsidRPr="009339F2">
        <w:rPr>
          <w:color w:val="auto"/>
        </w:rPr>
        <w:t xml:space="preserve">1 </w:t>
      </w:r>
      <w:r w:rsidRPr="009339F2">
        <w:rPr>
          <w:color w:val="auto"/>
        </w:rPr>
        <w:t>编写程序</w:t>
      </w:r>
      <w:bookmarkEnd w:id="32"/>
    </w:p>
    <w:p w:rsidR="00DA1B49" w:rsidRPr="009339F2" w:rsidRDefault="00720CD3">
      <w:pPr>
        <w:pStyle w:val="FirstParagraph"/>
      </w:pPr>
      <w:r w:rsidRPr="009339F2">
        <w:t>新建</w:t>
      </w:r>
      <w:r w:rsidRPr="009339F2">
        <w:t xml:space="preserve"> Maven </w:t>
      </w:r>
      <w:r w:rsidRPr="009339F2">
        <w:t>项目，设置依赖，添加类并编程。</w:t>
      </w:r>
    </w:p>
    <w:p w:rsidR="00DA1B49" w:rsidRPr="009339F2" w:rsidRDefault="00720CD3">
      <w:pPr>
        <w:pStyle w:val="4"/>
        <w:rPr>
          <w:color w:val="auto"/>
        </w:rPr>
      </w:pPr>
      <w:bookmarkStart w:id="33" w:name="header-n1262"/>
      <w:r w:rsidRPr="009339F2">
        <w:rPr>
          <w:color w:val="auto"/>
        </w:rPr>
        <w:t xml:space="preserve">1.1 IDEA </w:t>
      </w:r>
      <w:r w:rsidRPr="009339F2">
        <w:rPr>
          <w:color w:val="auto"/>
        </w:rPr>
        <w:t>中运行</w:t>
      </w:r>
      <w:bookmarkEnd w:id="33"/>
    </w:p>
    <w:p w:rsidR="00DA1B49" w:rsidRPr="009339F2" w:rsidRDefault="00720CD3">
      <w:pPr>
        <w:numPr>
          <w:ilvl w:val="0"/>
          <w:numId w:val="41"/>
        </w:numPr>
      </w:pPr>
      <w:r w:rsidRPr="009339F2">
        <w:t>安装</w:t>
      </w:r>
      <w:r w:rsidRPr="009339F2">
        <w:t xml:space="preserve"> Netcat (</w:t>
      </w:r>
      <w:r w:rsidRPr="009339F2">
        <w:rPr>
          <w:rStyle w:val="VerbatimChar"/>
        </w:rPr>
        <w:t>yum install nc</w:t>
      </w:r>
      <w:r w:rsidRPr="009339F2">
        <w:t xml:space="preserve">), </w:t>
      </w:r>
      <w:r w:rsidRPr="009339F2">
        <w:t>并选择一个端口号</w:t>
      </w:r>
      <w:r w:rsidRPr="009339F2">
        <w:t xml:space="preserve"> (</w:t>
      </w:r>
      <w:r w:rsidRPr="009339F2">
        <w:t>如</w:t>
      </w:r>
      <w:r w:rsidRPr="009339F2">
        <w:t xml:space="preserve">8888) </w:t>
      </w:r>
      <w:r w:rsidRPr="009339F2">
        <w:t>开启</w:t>
      </w:r>
      <w:r w:rsidRPr="009339F2">
        <w:t xml:space="preserve"> Netcat </w:t>
      </w:r>
      <w:r w:rsidRPr="009339F2">
        <w:t>服务</w:t>
      </w:r>
      <w:r w:rsidRPr="009339F2">
        <w:t xml:space="preserve"> (</w:t>
      </w:r>
      <w:r w:rsidRPr="009339F2">
        <w:rPr>
          <w:rStyle w:val="VerbatimChar"/>
        </w:rPr>
        <w:t>nc -lk 8888</w:t>
      </w:r>
      <w:r w:rsidRPr="009339F2">
        <w:t>)</w:t>
      </w:r>
    </w:p>
    <w:p w:rsidR="00DA1B49" w:rsidRPr="009339F2" w:rsidRDefault="00720CD3">
      <w:pPr>
        <w:numPr>
          <w:ilvl w:val="0"/>
          <w:numId w:val="1"/>
        </w:numPr>
      </w:pPr>
      <w:r w:rsidRPr="009339F2">
        <w:t>遇到问题：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3937000" cy="13335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streaming\problem_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"/>
        </w:numPr>
      </w:pPr>
      <w:r w:rsidRPr="009339F2">
        <w:t>这种情况出现的原因是</w:t>
      </w:r>
      <w:r w:rsidRPr="009339F2">
        <w:rPr>
          <w:rStyle w:val="VerbatimChar"/>
        </w:rPr>
        <w:t>yum</w:t>
      </w:r>
      <w:r w:rsidRPr="009339F2">
        <w:t>所需</w:t>
      </w:r>
      <w:r w:rsidRPr="009339F2">
        <w:t>python</w:t>
      </w:r>
      <w:r w:rsidRPr="009339F2">
        <w:t>版本不兼容，于是修改</w:t>
      </w:r>
      <w:r w:rsidRPr="009339F2">
        <w:rPr>
          <w:rStyle w:val="VerbatimChar"/>
        </w:rPr>
        <w:t>/usr/bin/yum</w:t>
      </w:r>
      <w:r w:rsidRPr="009339F2">
        <w:t>：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1248879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streaming\problem_1_solution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"/>
        </w:numPr>
      </w:pPr>
      <w:r w:rsidRPr="009339F2">
        <w:t>再次运行，发现可以运行，但是需要重新配置</w:t>
      </w:r>
      <w:r w:rsidRPr="009339F2">
        <w:rPr>
          <w:rStyle w:val="VerbatimChar"/>
        </w:rPr>
        <w:t>repositories</w:t>
      </w:r>
      <w:r w:rsidRPr="009339F2">
        <w:t>，非常繁琐，于是直接使用</w:t>
      </w:r>
      <w:r w:rsidRPr="009339F2">
        <w:rPr>
          <w:rStyle w:val="VerbatimChar"/>
        </w:rPr>
        <w:t>apt</w:t>
      </w:r>
      <w:r w:rsidRPr="009339F2">
        <w:t>，也便于管理，运行成功，结果如下：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367519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streaming\problem_1_solution_2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59352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streaming\problem_1_solution_3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41"/>
        </w:numPr>
        <w:rPr>
          <w:lang w:eastAsia="zh-CN"/>
        </w:rPr>
      </w:pPr>
      <w:r w:rsidRPr="009339F2">
        <w:rPr>
          <w:lang w:eastAsia="zh-CN"/>
        </w:rPr>
        <w:t>配置运行环境，设</w:t>
      </w:r>
      <w:r w:rsidRPr="009339F2">
        <w:rPr>
          <w:lang w:eastAsia="zh-CN"/>
        </w:rPr>
        <w:t xml:space="preserve">IP </w:t>
      </w:r>
      <w:r w:rsidRPr="009339F2">
        <w:rPr>
          <w:lang w:eastAsia="zh-CN"/>
        </w:rPr>
        <w:t>地址为开启</w:t>
      </w:r>
      <w:r w:rsidRPr="009339F2">
        <w:rPr>
          <w:lang w:eastAsia="zh-CN"/>
        </w:rPr>
        <w:t xml:space="preserve"> Netcat </w:t>
      </w:r>
      <w:r w:rsidRPr="009339F2">
        <w:rPr>
          <w:lang w:eastAsia="zh-CN"/>
        </w:rPr>
        <w:t>的</w:t>
      </w:r>
      <w:r w:rsidRPr="009339F2">
        <w:rPr>
          <w:lang w:eastAsia="zh-CN"/>
        </w:rPr>
        <w:t xml:space="preserve"> IP, </w:t>
      </w:r>
      <w:r w:rsidRPr="009339F2">
        <w:rPr>
          <w:lang w:eastAsia="zh-CN"/>
        </w:rPr>
        <w:t>端口号为开启</w:t>
      </w:r>
      <w:r w:rsidRPr="009339F2">
        <w:rPr>
          <w:lang w:eastAsia="zh-CN"/>
        </w:rPr>
        <w:t xml:space="preserve"> Netcat </w:t>
      </w:r>
      <w:r w:rsidRPr="009339F2">
        <w:rPr>
          <w:lang w:eastAsia="zh-CN"/>
        </w:rPr>
        <w:t>的端口号。运行程序，成功。结果如下：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5222026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streaming\problem_1_solved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pStyle w:val="4"/>
        <w:rPr>
          <w:color w:val="auto"/>
        </w:rPr>
      </w:pPr>
      <w:bookmarkStart w:id="34" w:name="header-n1276"/>
      <w:r w:rsidRPr="009339F2">
        <w:rPr>
          <w:color w:val="auto"/>
        </w:rPr>
        <w:t xml:space="preserve">1.2 </w:t>
      </w:r>
      <w:r w:rsidRPr="009339F2">
        <w:rPr>
          <w:color w:val="auto"/>
        </w:rPr>
        <w:t>提交</w:t>
      </w:r>
      <w:r w:rsidRPr="009339F2">
        <w:rPr>
          <w:color w:val="auto"/>
        </w:rPr>
        <w:t xml:space="preserve"> Spark </w:t>
      </w:r>
      <w:r w:rsidRPr="009339F2">
        <w:rPr>
          <w:color w:val="auto"/>
        </w:rPr>
        <w:t>程序</w:t>
      </w:r>
      <w:bookmarkEnd w:id="34"/>
    </w:p>
    <w:p w:rsidR="00DA1B49" w:rsidRPr="009339F2" w:rsidRDefault="00720CD3">
      <w:pPr>
        <w:numPr>
          <w:ilvl w:val="0"/>
          <w:numId w:val="42"/>
        </w:numPr>
        <w:rPr>
          <w:lang w:eastAsia="zh-CN"/>
        </w:rPr>
      </w:pPr>
      <w:r w:rsidRPr="009339F2">
        <w:rPr>
          <w:lang w:eastAsia="zh-CN"/>
        </w:rPr>
        <w:t>将程序打成</w:t>
      </w:r>
      <w:r w:rsidRPr="009339F2">
        <w:rPr>
          <w:lang w:eastAsia="zh-CN"/>
        </w:rPr>
        <w:t xml:space="preserve"> jar </w:t>
      </w:r>
      <w:r w:rsidRPr="009339F2">
        <w:rPr>
          <w:lang w:eastAsia="zh-CN"/>
        </w:rPr>
        <w:t>包并在伪分布模式下提交程序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87932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streaming\problem_2_pre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"/>
        </w:numPr>
      </w:pPr>
      <w:r w:rsidRPr="009339F2">
        <w:t>出现问题：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1058043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streaming\problem_2_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"/>
        </w:numPr>
      </w:pPr>
      <w:r w:rsidRPr="009339F2">
        <w:rPr>
          <w:lang w:eastAsia="zh-CN"/>
        </w:rPr>
        <w:t>出现这种情况的原因是</w:t>
      </w:r>
      <w:r w:rsidRPr="009339F2">
        <w:rPr>
          <w:lang w:eastAsia="zh-CN"/>
        </w:rPr>
        <w:t>NameNode</w:t>
      </w:r>
      <w:r w:rsidRPr="009339F2">
        <w:rPr>
          <w:lang w:eastAsia="zh-CN"/>
        </w:rPr>
        <w:t>发现集群中</w:t>
      </w:r>
      <w:r w:rsidRPr="009339F2">
        <w:rPr>
          <w:lang w:eastAsia="zh-CN"/>
        </w:rPr>
        <w:t>DataNode</w:t>
      </w:r>
      <w:r w:rsidRPr="009339F2">
        <w:rPr>
          <w:lang w:eastAsia="zh-CN"/>
        </w:rPr>
        <w:t>丢失达到一定比例，于是会进入安全模式，此时只允许查看数据不允许对数据进行任何操作。</w:t>
      </w:r>
      <w:r w:rsidRPr="009339F2">
        <w:t>解决方法为：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30769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streaming\problem_2_solution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"/>
        </w:numPr>
        <w:rPr>
          <w:lang w:eastAsia="zh-CN"/>
        </w:rPr>
      </w:pPr>
      <w:r w:rsidRPr="009339F2">
        <w:rPr>
          <w:lang w:eastAsia="zh-CN"/>
        </w:rPr>
        <w:t>之后重新运行，成功。结果如图：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220963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spark-0\spark-streaming\problem_2_solved_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42"/>
        </w:numPr>
      </w:pPr>
      <w:r w:rsidRPr="009339F2">
        <w:t>分布式模式下提交程序</w:t>
      </w:r>
    </w:p>
    <w:p w:rsidR="00DA1B49" w:rsidRPr="009339F2" w:rsidRDefault="00720CD3">
      <w:pPr>
        <w:pStyle w:val="SourceCode"/>
        <w:numPr>
          <w:ilvl w:val="0"/>
          <w:numId w:val="1"/>
        </w:numPr>
      </w:pPr>
      <w:r w:rsidRPr="009339F2">
        <w:rPr>
          <w:rStyle w:val="VerbatimChar"/>
        </w:rPr>
        <w:t>~/spark-2.4.4/bin/spark-submit \</w:t>
      </w:r>
      <w:r w:rsidRPr="009339F2">
        <w:br/>
      </w:r>
      <w:r w:rsidRPr="009339F2">
        <w:rPr>
          <w:rStyle w:val="VerbatimChar"/>
        </w:rPr>
        <w:t xml:space="preserve">  --master spark://219.228.135.148:7077 \</w:t>
      </w:r>
      <w:r w:rsidRPr="009339F2">
        <w:br/>
      </w:r>
      <w:r w:rsidRPr="009339F2">
        <w:rPr>
          <w:rStyle w:val="VerbatimChar"/>
        </w:rPr>
        <w:t xml:space="preserve">  --class StreamingWordCount \</w:t>
      </w:r>
      <w:r w:rsidRPr="009339F2">
        <w:br/>
      </w:r>
      <w:r w:rsidRPr="009339F2">
        <w:rPr>
          <w:rStyle w:val="VerbatimChar"/>
        </w:rPr>
        <w:t xml:space="preserve">  /home/ecnu/Downloads/StreamingWordCount.jar 219.228.135.148 8888 hdfs://219.228.135.148:9000/user/ecnu/spark_output</w:t>
      </w:r>
    </w:p>
    <w:p w:rsidR="00DA1B49" w:rsidRPr="009339F2" w:rsidRDefault="00720CD3">
      <w:pPr>
        <w:numPr>
          <w:ilvl w:val="0"/>
          <w:numId w:val="1"/>
        </w:numPr>
      </w:pPr>
      <w:r w:rsidRPr="009339F2">
        <w:lastRenderedPageBreak/>
        <w:t>遇到问题：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526314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problem_3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"/>
        </w:numPr>
        <w:rPr>
          <w:lang w:eastAsia="zh-CN"/>
        </w:rPr>
      </w:pPr>
      <w:r w:rsidRPr="009339F2">
        <w:rPr>
          <w:lang w:eastAsia="zh-CN"/>
        </w:rPr>
        <w:t>问题的描述是</w:t>
      </w:r>
      <w:r w:rsidRPr="009339F2">
        <w:rPr>
          <w:rStyle w:val="VerbatimChar"/>
          <w:lang w:eastAsia="zh-CN"/>
        </w:rPr>
        <w:t>ip</w:t>
      </w:r>
      <w:r w:rsidRPr="009339F2">
        <w:rPr>
          <w:lang w:eastAsia="zh-CN"/>
        </w:rPr>
        <w:t>地址为</w:t>
      </w:r>
      <w:r w:rsidRPr="009339F2">
        <w:rPr>
          <w:rStyle w:val="VerbatimChar"/>
          <w:lang w:eastAsia="zh-CN"/>
        </w:rPr>
        <w:t>219.228.135.148</w:t>
      </w:r>
      <w:r w:rsidRPr="009339F2">
        <w:rPr>
          <w:lang w:eastAsia="zh-CN"/>
        </w:rPr>
        <w:t>（即</w:t>
      </w:r>
      <w:r w:rsidRPr="009339F2">
        <w:rPr>
          <w:rStyle w:val="VerbatimChar"/>
          <w:lang w:eastAsia="zh-CN"/>
        </w:rPr>
        <w:t>Master</w:t>
      </w:r>
      <w:r w:rsidRPr="009339F2">
        <w:rPr>
          <w:lang w:eastAsia="zh-CN"/>
        </w:rPr>
        <w:t>）端口为</w:t>
      </w:r>
      <w:r w:rsidRPr="009339F2">
        <w:rPr>
          <w:lang w:eastAsia="zh-CN"/>
        </w:rPr>
        <w:t>7077</w:t>
      </w:r>
      <w:r w:rsidRPr="009339F2">
        <w:rPr>
          <w:lang w:eastAsia="zh-CN"/>
        </w:rPr>
        <w:t>的节点无法访问，通过</w:t>
      </w:r>
      <w:r w:rsidRPr="009339F2">
        <w:rPr>
          <w:rStyle w:val="VerbatimChar"/>
          <w:lang w:eastAsia="zh-CN"/>
        </w:rPr>
        <w:t>nmap</w:t>
      </w:r>
      <w:r w:rsidRPr="009339F2">
        <w:rPr>
          <w:lang w:eastAsia="zh-CN"/>
        </w:rPr>
        <w:t>判断</w:t>
      </w:r>
      <w:r w:rsidRPr="009339F2">
        <w:rPr>
          <w:lang w:eastAsia="zh-CN"/>
        </w:rPr>
        <w:t>7077</w:t>
      </w:r>
      <w:r w:rsidRPr="009339F2">
        <w:rPr>
          <w:lang w:eastAsia="zh-CN"/>
        </w:rPr>
        <w:t>是否被占用：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1685636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problem_3_condition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"/>
        </w:numPr>
        <w:rPr>
          <w:lang w:eastAsia="zh-CN"/>
        </w:rPr>
      </w:pPr>
      <w:r w:rsidRPr="009339F2">
        <w:rPr>
          <w:lang w:eastAsia="zh-CN"/>
        </w:rPr>
        <w:t>发现并没有，于是重新审理整个过程，发现</w:t>
      </w:r>
      <w:r w:rsidRPr="009339F2">
        <w:rPr>
          <w:rStyle w:val="VerbatimChar"/>
          <w:lang w:eastAsia="zh-CN"/>
        </w:rPr>
        <w:t>master</w:t>
      </w:r>
      <w:r w:rsidRPr="009339F2">
        <w:rPr>
          <w:lang w:eastAsia="zh-CN"/>
        </w:rPr>
        <w:t>和</w:t>
      </w:r>
      <w:r w:rsidRPr="009339F2">
        <w:rPr>
          <w:rStyle w:val="VerbatimChar"/>
          <w:lang w:eastAsia="zh-CN"/>
        </w:rPr>
        <w:t>slaves</w:t>
      </w:r>
      <w:r w:rsidRPr="009339F2">
        <w:rPr>
          <w:lang w:eastAsia="zh-CN"/>
        </w:rPr>
        <w:t>没有启动，于是重新启动</w:t>
      </w:r>
      <w:r w:rsidRPr="009339F2">
        <w:rPr>
          <w:lang w:eastAsia="zh-CN"/>
        </w:rPr>
        <w:t>spark</w:t>
      </w:r>
      <w:r w:rsidRPr="009339F2">
        <w:rPr>
          <w:lang w:eastAsia="zh-CN"/>
        </w:rPr>
        <w:t>：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drawing>
          <wp:inline distT="0" distB="0" distL="0" distR="0">
            <wp:extent cx="5334000" cy="777875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problem_3_solution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p w:rsidR="00DA1B49" w:rsidRPr="009339F2" w:rsidRDefault="00720CD3">
      <w:pPr>
        <w:numPr>
          <w:ilvl w:val="0"/>
          <w:numId w:val="1"/>
        </w:numPr>
        <w:rPr>
          <w:lang w:eastAsia="zh-CN"/>
        </w:rPr>
      </w:pPr>
      <w:r w:rsidRPr="009339F2">
        <w:rPr>
          <w:lang w:eastAsia="zh-CN"/>
        </w:rPr>
        <w:t>重新运行，成功。结果如下：</w:t>
      </w:r>
    </w:p>
    <w:p w:rsidR="00DA1B49" w:rsidRPr="009339F2" w:rsidRDefault="00720CD3">
      <w:pPr>
        <w:pStyle w:val="CaptionedFigure"/>
        <w:numPr>
          <w:ilvl w:val="0"/>
          <w:numId w:val="1"/>
        </w:numPr>
      </w:pPr>
      <w:r w:rsidRPr="009339F2">
        <w:rPr>
          <w:noProof/>
          <w:lang w:eastAsia="zh-CN"/>
        </w:rPr>
        <w:lastRenderedPageBreak/>
        <w:drawing>
          <wp:inline distT="0" distB="0" distL="0" distR="0">
            <wp:extent cx="5334000" cy="4821936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shu\Documents\temperate\dos\实验\2019-lecture\pj2\ecnu\jar_dos_result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49" w:rsidRPr="009339F2" w:rsidRDefault="00DA1B49">
      <w:pPr>
        <w:pStyle w:val="ImageCaption"/>
        <w:numPr>
          <w:ilvl w:val="0"/>
          <w:numId w:val="1"/>
        </w:numPr>
      </w:pPr>
    </w:p>
    <w:bookmarkEnd w:id="1"/>
    <w:p w:rsidR="00DA1B49" w:rsidRPr="009339F2" w:rsidRDefault="00DA1B49">
      <w:pPr>
        <w:pStyle w:val="FirstParagraph"/>
      </w:pPr>
    </w:p>
    <w:sectPr w:rsidR="00DA1B49" w:rsidRPr="009339F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0CD3" w:rsidRDefault="00720CD3">
      <w:pPr>
        <w:spacing w:after="0"/>
      </w:pPr>
      <w:r>
        <w:separator/>
      </w:r>
    </w:p>
  </w:endnote>
  <w:endnote w:type="continuationSeparator" w:id="0">
    <w:p w:rsidR="00720CD3" w:rsidRDefault="00720C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0CD3" w:rsidRDefault="00720CD3">
      <w:r>
        <w:separator/>
      </w:r>
    </w:p>
  </w:footnote>
  <w:footnote w:type="continuationSeparator" w:id="0">
    <w:p w:rsidR="00720CD3" w:rsidRDefault="00720C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4E0AF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8A2ACE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2DCB8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20CD3"/>
    <w:rsid w:val="00784D58"/>
    <w:rsid w:val="008D6863"/>
    <w:rsid w:val="009339F2"/>
    <w:rsid w:val="00B86B75"/>
    <w:rsid w:val="00BC48D5"/>
    <w:rsid w:val="00C36279"/>
    <w:rsid w:val="00DA1B4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EE6E2A0-82AF-429F-9575-511D602AE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9339F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9339F2"/>
    <w:rPr>
      <w:sz w:val="18"/>
      <w:szCs w:val="18"/>
    </w:rPr>
  </w:style>
  <w:style w:type="paragraph" w:styleId="af0">
    <w:name w:val="footer"/>
    <w:basedOn w:val="a"/>
    <w:link w:val="af1"/>
    <w:unhideWhenUsed/>
    <w:rsid w:val="009339F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9339F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6" Type="http://schemas.openxmlformats.org/officeDocument/2006/relationships/image" Target="media/image10.png"/><Relationship Id="rId107" Type="http://schemas.openxmlformats.org/officeDocument/2006/relationships/image" Target="media/image10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5" Type="http://schemas.openxmlformats.org/officeDocument/2006/relationships/footnotes" Target="footnote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hyperlink" Target="https://issues.apache.org/jira/browse/YARN-4714" TargetMode="External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54" Type="http://schemas.openxmlformats.org/officeDocument/2006/relationships/image" Target="media/image48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99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2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7" Type="http://schemas.openxmlformats.org/officeDocument/2006/relationships/image" Target="media/image1.png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0.png"/><Relationship Id="rId110" Type="http://schemas.openxmlformats.org/officeDocument/2006/relationships/fontTable" Target="fontTable.xml"/><Relationship Id="rId61" Type="http://schemas.openxmlformats.org/officeDocument/2006/relationships/image" Target="media/image55.png"/><Relationship Id="rId82" Type="http://schemas.openxmlformats.org/officeDocument/2006/relationships/image" Target="media/image7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9</Pages>
  <Words>1478</Words>
  <Characters>8428</Characters>
  <Application>Microsoft Office Word</Application>
  <DocSecurity>0</DocSecurity>
  <Lines>70</Lines>
  <Paragraphs>19</Paragraphs>
  <ScaleCrop>false</ScaleCrop>
  <Company/>
  <LinksUpToDate>false</LinksUpToDate>
  <CharactersWithSpaces>9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双 吴</cp:lastModifiedBy>
  <cp:revision>2</cp:revision>
  <dcterms:created xsi:type="dcterms:W3CDTF">2019-11-17T14:21:00Z</dcterms:created>
  <dcterms:modified xsi:type="dcterms:W3CDTF">2019-11-17T14:25:00Z</dcterms:modified>
</cp:coreProperties>
</file>